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564"/>
        <w:gridCol w:w="1132"/>
        <w:gridCol w:w="3399"/>
        <w:gridCol w:w="436"/>
        <w:gridCol w:w="4663"/>
      </w:tblGrid>
      <w:tr w:rsidR="0090701D" w:rsidRPr="007B3411" w14:paraId="530D5A75" w14:textId="77777777" w:rsidTr="005D4F86">
        <w:trPr>
          <w:trHeight w:val="414"/>
        </w:trPr>
        <w:tc>
          <w:tcPr>
            <w:tcW w:w="1696" w:type="dxa"/>
            <w:gridSpan w:val="2"/>
            <w:shd w:val="clear" w:color="auto" w:fill="BFBFBF" w:themeFill="background1" w:themeFillShade="BF"/>
            <w:vAlign w:val="center"/>
          </w:tcPr>
          <w:p w14:paraId="7472BDC0" w14:textId="706D5FF1" w:rsidR="0090701D" w:rsidRPr="007B3411" w:rsidRDefault="0090701D" w:rsidP="005D4F86">
            <w:pPr>
              <w:spacing w:after="0"/>
              <w:ind w:right="-255"/>
              <w:rPr>
                <w:b/>
                <w:bCs w:val="0"/>
                <w:color w:val="D9272E"/>
                <w:sz w:val="24"/>
              </w:rPr>
            </w:pPr>
            <w:r>
              <w:rPr>
                <w:b/>
                <w:bCs w:val="0"/>
                <w:color w:val="D9272E"/>
                <w:sz w:val="24"/>
              </w:rPr>
              <w:t>T</w:t>
            </w:r>
            <w:r w:rsidR="00B912FE">
              <w:rPr>
                <w:b/>
                <w:bCs w:val="0"/>
                <w:color w:val="D9272E"/>
                <w:sz w:val="24"/>
              </w:rPr>
              <w:t>ask:</w:t>
            </w:r>
          </w:p>
        </w:tc>
        <w:tc>
          <w:tcPr>
            <w:tcW w:w="8498" w:type="dxa"/>
            <w:gridSpan w:val="3"/>
            <w:vAlign w:val="center"/>
          </w:tcPr>
          <w:p w14:paraId="70E66DC0" w14:textId="1CC6F385" w:rsidR="0090701D" w:rsidRDefault="005D4F86" w:rsidP="005D4F86">
            <w:pPr>
              <w:spacing w:after="0"/>
              <w:ind w:right="-255"/>
              <w:rPr>
                <w:b/>
                <w:bCs w:val="0"/>
                <w:color w:val="D9272E"/>
                <w:sz w:val="24"/>
              </w:rPr>
            </w:pPr>
            <w:r>
              <w:rPr>
                <w:b/>
                <w:bCs w:val="0"/>
                <w:color w:val="D9272E"/>
                <w:sz w:val="24"/>
              </w:rPr>
              <w:t>AT</w:t>
            </w:r>
            <w:r w:rsidR="00931BC0">
              <w:rPr>
                <w:b/>
                <w:bCs w:val="0"/>
                <w:color w:val="D9272E"/>
                <w:sz w:val="24"/>
              </w:rPr>
              <w:t>1</w:t>
            </w:r>
          </w:p>
        </w:tc>
      </w:tr>
      <w:tr w:rsidR="007B3411" w:rsidRPr="007B3411" w14:paraId="04B97D2D" w14:textId="77777777" w:rsidTr="005D4F86">
        <w:trPr>
          <w:trHeight w:val="414"/>
        </w:trPr>
        <w:tc>
          <w:tcPr>
            <w:tcW w:w="1696" w:type="dxa"/>
            <w:gridSpan w:val="2"/>
            <w:shd w:val="clear" w:color="auto" w:fill="BFBFBF" w:themeFill="background1" w:themeFillShade="BF"/>
            <w:vAlign w:val="center"/>
          </w:tcPr>
          <w:p w14:paraId="7D49F76B" w14:textId="6FBC997A" w:rsidR="007B3411" w:rsidRPr="007B3411" w:rsidRDefault="007B3411" w:rsidP="005D4F86">
            <w:pPr>
              <w:spacing w:after="0"/>
              <w:ind w:right="-255"/>
              <w:rPr>
                <w:b/>
                <w:bCs w:val="0"/>
                <w:color w:val="D9272E"/>
                <w:sz w:val="24"/>
              </w:rPr>
            </w:pPr>
            <w:r w:rsidRPr="007B3411">
              <w:rPr>
                <w:b/>
                <w:bCs w:val="0"/>
                <w:color w:val="D9272E"/>
                <w:sz w:val="24"/>
              </w:rPr>
              <w:t>Task Title:</w:t>
            </w:r>
          </w:p>
        </w:tc>
        <w:tc>
          <w:tcPr>
            <w:tcW w:w="8498" w:type="dxa"/>
            <w:gridSpan w:val="3"/>
            <w:vAlign w:val="center"/>
          </w:tcPr>
          <w:p w14:paraId="19A5B265" w14:textId="2ACEEA09" w:rsidR="007B3411" w:rsidRPr="007B3411" w:rsidRDefault="00E02012" w:rsidP="005D4F86">
            <w:pPr>
              <w:spacing w:after="0"/>
              <w:ind w:right="-255"/>
              <w:rPr>
                <w:b/>
                <w:bCs w:val="0"/>
                <w:color w:val="D9272E"/>
                <w:sz w:val="24"/>
              </w:rPr>
            </w:pPr>
            <w:r>
              <w:rPr>
                <w:b/>
                <w:bCs w:val="0"/>
                <w:color w:val="D9272E"/>
                <w:sz w:val="24"/>
              </w:rPr>
              <w:t>Portfolio</w:t>
            </w:r>
          </w:p>
        </w:tc>
      </w:tr>
      <w:tr w:rsidR="007B3411" w:rsidRPr="007B3411" w14:paraId="792F5622" w14:textId="77777777" w:rsidTr="005D4F86">
        <w:trPr>
          <w:trHeight w:val="414"/>
        </w:trPr>
        <w:tc>
          <w:tcPr>
            <w:tcW w:w="1696" w:type="dxa"/>
            <w:gridSpan w:val="2"/>
            <w:tcBorders>
              <w:bottom w:val="single" w:sz="4" w:space="0" w:color="auto"/>
            </w:tcBorders>
            <w:shd w:val="clear" w:color="auto" w:fill="BFBFBF" w:themeFill="background1" w:themeFillShade="BF"/>
            <w:vAlign w:val="center"/>
          </w:tcPr>
          <w:p w14:paraId="3815980B" w14:textId="77777777" w:rsidR="007B3411" w:rsidRPr="007B3411" w:rsidRDefault="007B3411" w:rsidP="005D4F86">
            <w:pPr>
              <w:spacing w:after="0"/>
              <w:ind w:right="-255"/>
              <w:rPr>
                <w:b/>
                <w:bCs w:val="0"/>
                <w:color w:val="D9272E"/>
                <w:sz w:val="24"/>
              </w:rPr>
            </w:pPr>
            <w:r w:rsidRPr="007B3411">
              <w:rPr>
                <w:b/>
                <w:bCs w:val="0"/>
                <w:color w:val="D9272E"/>
                <w:sz w:val="24"/>
              </w:rPr>
              <w:t>Task Code:</w:t>
            </w:r>
          </w:p>
        </w:tc>
        <w:tc>
          <w:tcPr>
            <w:tcW w:w="8498" w:type="dxa"/>
            <w:gridSpan w:val="3"/>
            <w:tcBorders>
              <w:bottom w:val="single" w:sz="4" w:space="0" w:color="auto"/>
            </w:tcBorders>
            <w:vAlign w:val="center"/>
          </w:tcPr>
          <w:p w14:paraId="2F76BCA2" w14:textId="61BD3C10" w:rsidR="007B3411" w:rsidRPr="007B3411" w:rsidRDefault="008113FD" w:rsidP="005D4F86">
            <w:pPr>
              <w:spacing w:after="0"/>
              <w:ind w:right="-255"/>
              <w:rPr>
                <w:b/>
                <w:bCs w:val="0"/>
                <w:color w:val="D9272E"/>
                <w:sz w:val="24"/>
              </w:rPr>
            </w:pPr>
            <w:r>
              <w:rPr>
                <w:b/>
                <w:bCs w:val="0"/>
                <w:color w:val="D9272E"/>
                <w:sz w:val="24"/>
              </w:rPr>
              <w:t>AT</w:t>
            </w:r>
            <w:r w:rsidR="00931BC0">
              <w:rPr>
                <w:b/>
                <w:bCs w:val="0"/>
                <w:color w:val="D9272E"/>
                <w:sz w:val="24"/>
              </w:rPr>
              <w:t>1</w:t>
            </w:r>
            <w:r>
              <w:rPr>
                <w:b/>
                <w:bCs w:val="0"/>
                <w:color w:val="D9272E"/>
                <w:sz w:val="24"/>
              </w:rPr>
              <w:t xml:space="preserve"> POR</w:t>
            </w:r>
            <w:r w:rsidR="005D4F86">
              <w:rPr>
                <w:b/>
                <w:bCs w:val="0"/>
                <w:color w:val="D9272E"/>
                <w:sz w:val="24"/>
              </w:rPr>
              <w:t xml:space="preserve"> </w:t>
            </w:r>
            <w:r w:rsidR="0034791A">
              <w:rPr>
                <w:b/>
                <w:bCs w:val="0"/>
                <w:color w:val="D9272E"/>
                <w:sz w:val="24"/>
              </w:rPr>
              <w:t>Part</w:t>
            </w:r>
            <w:r w:rsidR="005D4F86">
              <w:rPr>
                <w:b/>
                <w:bCs w:val="0"/>
                <w:color w:val="D9272E"/>
                <w:sz w:val="24"/>
              </w:rPr>
              <w:t xml:space="preserve"> 1</w:t>
            </w:r>
          </w:p>
        </w:tc>
      </w:tr>
      <w:tr w:rsidR="00DC10A7" w:rsidRPr="007B3411" w14:paraId="496AA572" w14:textId="77777777" w:rsidTr="005D4F86">
        <w:trPr>
          <w:trHeight w:val="414"/>
        </w:trPr>
        <w:tc>
          <w:tcPr>
            <w:tcW w:w="1696" w:type="dxa"/>
            <w:gridSpan w:val="2"/>
            <w:tcBorders>
              <w:bottom w:val="single" w:sz="4" w:space="0" w:color="auto"/>
            </w:tcBorders>
            <w:shd w:val="clear" w:color="auto" w:fill="BFBFBF" w:themeFill="background1" w:themeFillShade="BF"/>
            <w:vAlign w:val="center"/>
          </w:tcPr>
          <w:p w14:paraId="11EB60DF" w14:textId="1476DC86" w:rsidR="00DC10A7" w:rsidRPr="007B3411" w:rsidRDefault="00DC10A7" w:rsidP="005D4F86">
            <w:pPr>
              <w:spacing w:after="0"/>
              <w:ind w:right="-255"/>
              <w:rPr>
                <w:b/>
                <w:bCs w:val="0"/>
                <w:color w:val="D9272E"/>
                <w:sz w:val="24"/>
              </w:rPr>
            </w:pPr>
            <w:r>
              <w:rPr>
                <w:b/>
                <w:bCs w:val="0"/>
                <w:color w:val="D9272E"/>
                <w:sz w:val="24"/>
              </w:rPr>
              <w:t>Name:</w:t>
            </w:r>
          </w:p>
        </w:tc>
        <w:tc>
          <w:tcPr>
            <w:tcW w:w="8498" w:type="dxa"/>
            <w:gridSpan w:val="3"/>
            <w:tcBorders>
              <w:bottom w:val="single" w:sz="4" w:space="0" w:color="auto"/>
            </w:tcBorders>
            <w:vAlign w:val="center"/>
          </w:tcPr>
          <w:p w14:paraId="0DEFF3DA" w14:textId="77777777" w:rsidR="00DC10A7" w:rsidRDefault="00DC10A7" w:rsidP="005D4F86">
            <w:pPr>
              <w:spacing w:after="0"/>
              <w:ind w:right="-255"/>
              <w:rPr>
                <w:b/>
                <w:bCs w:val="0"/>
                <w:color w:val="D9272E"/>
                <w:sz w:val="24"/>
              </w:rPr>
            </w:pPr>
          </w:p>
        </w:tc>
      </w:tr>
      <w:tr w:rsidR="00DC10A7" w:rsidRPr="007B3411" w14:paraId="1129775E" w14:textId="77777777" w:rsidTr="005D4F86">
        <w:trPr>
          <w:trHeight w:val="414"/>
        </w:trPr>
        <w:tc>
          <w:tcPr>
            <w:tcW w:w="1696" w:type="dxa"/>
            <w:gridSpan w:val="2"/>
            <w:tcBorders>
              <w:bottom w:val="single" w:sz="4" w:space="0" w:color="auto"/>
            </w:tcBorders>
            <w:shd w:val="clear" w:color="auto" w:fill="BFBFBF" w:themeFill="background1" w:themeFillShade="BF"/>
            <w:vAlign w:val="center"/>
          </w:tcPr>
          <w:p w14:paraId="399B6434" w14:textId="32ED3FD3" w:rsidR="00DC10A7" w:rsidRDefault="00DC10A7" w:rsidP="005D4F86">
            <w:pPr>
              <w:spacing w:after="0"/>
              <w:ind w:right="-255"/>
              <w:rPr>
                <w:b/>
                <w:bCs w:val="0"/>
                <w:color w:val="D9272E"/>
                <w:sz w:val="24"/>
              </w:rPr>
            </w:pPr>
            <w:r>
              <w:rPr>
                <w:b/>
                <w:bCs w:val="0"/>
                <w:color w:val="D9272E"/>
                <w:sz w:val="24"/>
              </w:rPr>
              <w:t>Student ID:</w:t>
            </w:r>
          </w:p>
        </w:tc>
        <w:tc>
          <w:tcPr>
            <w:tcW w:w="8498" w:type="dxa"/>
            <w:gridSpan w:val="3"/>
            <w:tcBorders>
              <w:bottom w:val="single" w:sz="4" w:space="0" w:color="auto"/>
            </w:tcBorders>
            <w:vAlign w:val="center"/>
          </w:tcPr>
          <w:p w14:paraId="195FF43D" w14:textId="77777777" w:rsidR="00DC10A7" w:rsidRDefault="00DC10A7" w:rsidP="005D4F86">
            <w:pPr>
              <w:spacing w:after="0"/>
              <w:ind w:right="-255"/>
              <w:rPr>
                <w:b/>
                <w:bCs w:val="0"/>
                <w:color w:val="D9272E"/>
                <w:sz w:val="24"/>
              </w:rPr>
            </w:pPr>
          </w:p>
        </w:tc>
      </w:tr>
      <w:tr w:rsidR="007B3411" w:rsidRPr="00D70701" w14:paraId="362EA069" w14:textId="77777777" w:rsidTr="00B912FE">
        <w:trPr>
          <w:trHeight w:val="144"/>
        </w:trPr>
        <w:tc>
          <w:tcPr>
            <w:tcW w:w="1696" w:type="dxa"/>
            <w:gridSpan w:val="2"/>
            <w:tcBorders>
              <w:left w:val="nil"/>
              <w:right w:val="nil"/>
            </w:tcBorders>
          </w:tcPr>
          <w:p w14:paraId="582A600A" w14:textId="77777777" w:rsidR="007B3411" w:rsidRPr="00D70701" w:rsidRDefault="007B3411" w:rsidP="007B3411">
            <w:pPr>
              <w:rPr>
                <w:sz w:val="12"/>
              </w:rPr>
            </w:pPr>
          </w:p>
        </w:tc>
        <w:tc>
          <w:tcPr>
            <w:tcW w:w="8498" w:type="dxa"/>
            <w:gridSpan w:val="3"/>
            <w:tcBorders>
              <w:left w:val="nil"/>
              <w:right w:val="nil"/>
            </w:tcBorders>
          </w:tcPr>
          <w:p w14:paraId="6CB350C6" w14:textId="77777777" w:rsidR="007B3411" w:rsidRPr="00D70701" w:rsidRDefault="007B3411" w:rsidP="007B3411">
            <w:pPr>
              <w:rPr>
                <w:sz w:val="12"/>
              </w:rPr>
            </w:pPr>
          </w:p>
        </w:tc>
      </w:tr>
      <w:tr w:rsidR="007B3411" w:rsidRPr="007B3411" w14:paraId="1F278964" w14:textId="77777777" w:rsidTr="007B3411">
        <w:tc>
          <w:tcPr>
            <w:tcW w:w="10194" w:type="dxa"/>
            <w:gridSpan w:val="5"/>
            <w:tcBorders>
              <w:bottom w:val="single" w:sz="4" w:space="0" w:color="auto"/>
            </w:tcBorders>
            <w:shd w:val="clear" w:color="auto" w:fill="BFBFBF" w:themeFill="background1" w:themeFillShade="BF"/>
          </w:tcPr>
          <w:p w14:paraId="533B25D7" w14:textId="2F26C979" w:rsidR="007B3411" w:rsidRPr="007B3411" w:rsidRDefault="007B3411" w:rsidP="00945099">
            <w:pPr>
              <w:pStyle w:val="Heading2"/>
            </w:pPr>
            <w:r w:rsidRPr="00805706">
              <w:t>Assessment type (</w:t>
            </w:r>
            <w:r>
              <w:rPr>
                <w:rFonts w:ascii="Wingdings" w:eastAsia="Wingdings" w:hAnsi="Wingdings" w:cs="Wingdings"/>
              </w:rPr>
              <w:t></w:t>
            </w:r>
            <w:r w:rsidRPr="00805706">
              <w:t>):</w:t>
            </w:r>
          </w:p>
        </w:tc>
      </w:tr>
      <w:tr w:rsidR="007B3411" w:rsidRPr="007B3411" w14:paraId="276E8C51" w14:textId="77777777" w:rsidTr="007B3411">
        <w:tc>
          <w:tcPr>
            <w:tcW w:w="564" w:type="dxa"/>
            <w:tcBorders>
              <w:left w:val="nil"/>
              <w:bottom w:val="nil"/>
              <w:right w:val="nil"/>
            </w:tcBorders>
          </w:tcPr>
          <w:p w14:paraId="1C76B6C3" w14:textId="3C29E4D2" w:rsidR="007B3411" w:rsidRPr="007B3411" w:rsidRDefault="00000000" w:rsidP="001D3881">
            <w:sdt>
              <w:sdtPr>
                <w:id w:val="-74593552"/>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531" w:type="dxa"/>
            <w:gridSpan w:val="2"/>
            <w:tcBorders>
              <w:left w:val="nil"/>
              <w:bottom w:val="nil"/>
              <w:right w:val="nil"/>
            </w:tcBorders>
          </w:tcPr>
          <w:p w14:paraId="5F069CAF" w14:textId="7ECFBA07" w:rsidR="007B3411" w:rsidRPr="007B3411" w:rsidRDefault="007B3411" w:rsidP="001D3881">
            <w:r>
              <w:t>Questioning (Oral/Written)</w:t>
            </w:r>
          </w:p>
        </w:tc>
        <w:tc>
          <w:tcPr>
            <w:tcW w:w="436" w:type="dxa"/>
            <w:tcBorders>
              <w:left w:val="nil"/>
              <w:bottom w:val="nil"/>
              <w:right w:val="nil"/>
            </w:tcBorders>
          </w:tcPr>
          <w:p w14:paraId="49F6F576" w14:textId="0C28F065" w:rsidR="007B3411" w:rsidRPr="007B3411" w:rsidRDefault="00000000" w:rsidP="001D3881">
            <w:sdt>
              <w:sdtPr>
                <w:id w:val="1919284656"/>
                <w14:checkbox>
                  <w14:checked w14:val="1"/>
                  <w14:checkedState w14:val="2612" w14:font="MS Gothic"/>
                  <w14:uncheckedState w14:val="2610" w14:font="MS Gothic"/>
                </w14:checkbox>
              </w:sdtPr>
              <w:sdtContent>
                <w:r w:rsidR="00E02012">
                  <w:rPr>
                    <w:rFonts w:ascii="MS Gothic" w:eastAsia="MS Gothic" w:hAnsi="MS Gothic" w:hint="eastAsia"/>
                  </w:rPr>
                  <w:t>☒</w:t>
                </w:r>
              </w:sdtContent>
            </w:sdt>
          </w:p>
        </w:tc>
        <w:tc>
          <w:tcPr>
            <w:tcW w:w="4663" w:type="dxa"/>
            <w:tcBorders>
              <w:left w:val="nil"/>
              <w:bottom w:val="nil"/>
              <w:right w:val="nil"/>
            </w:tcBorders>
          </w:tcPr>
          <w:p w14:paraId="1BB5C5B6" w14:textId="5C0A10A7" w:rsidR="007B3411" w:rsidRPr="007B3411" w:rsidRDefault="007B3411" w:rsidP="001D3881">
            <w:r>
              <w:t>Portfolio</w:t>
            </w:r>
          </w:p>
        </w:tc>
      </w:tr>
      <w:tr w:rsidR="007B3411" w:rsidRPr="007B3411" w14:paraId="1E002B1F" w14:textId="77777777" w:rsidTr="007B3411">
        <w:tc>
          <w:tcPr>
            <w:tcW w:w="564" w:type="dxa"/>
            <w:tcBorders>
              <w:top w:val="nil"/>
              <w:left w:val="nil"/>
              <w:bottom w:val="nil"/>
              <w:right w:val="nil"/>
            </w:tcBorders>
          </w:tcPr>
          <w:p w14:paraId="2C74ECB8" w14:textId="5C9965CC" w:rsidR="007B3411" w:rsidRPr="007B3411" w:rsidRDefault="00000000" w:rsidP="001D3881">
            <w:sdt>
              <w:sdtPr>
                <w:id w:val="369416585"/>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531" w:type="dxa"/>
            <w:gridSpan w:val="2"/>
            <w:tcBorders>
              <w:top w:val="nil"/>
              <w:left w:val="nil"/>
              <w:bottom w:val="nil"/>
              <w:right w:val="nil"/>
            </w:tcBorders>
          </w:tcPr>
          <w:p w14:paraId="6E67CB2C" w14:textId="326B21F7" w:rsidR="007B3411" w:rsidRPr="007B3411" w:rsidRDefault="007B3411" w:rsidP="001D3881">
            <w:r>
              <w:t>Practical D</w:t>
            </w:r>
            <w:r w:rsidRPr="00985AF2">
              <w:t>emonstration</w:t>
            </w:r>
          </w:p>
        </w:tc>
        <w:tc>
          <w:tcPr>
            <w:tcW w:w="436" w:type="dxa"/>
            <w:tcBorders>
              <w:top w:val="nil"/>
              <w:left w:val="nil"/>
              <w:bottom w:val="nil"/>
              <w:right w:val="nil"/>
            </w:tcBorders>
          </w:tcPr>
          <w:p w14:paraId="6F0253C8" w14:textId="70ECF95D" w:rsidR="007B3411" w:rsidRPr="007B3411" w:rsidRDefault="00000000" w:rsidP="001D3881">
            <w:sdt>
              <w:sdtPr>
                <w:id w:val="-1216806904"/>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663" w:type="dxa"/>
            <w:tcBorders>
              <w:top w:val="nil"/>
              <w:left w:val="nil"/>
              <w:bottom w:val="nil"/>
              <w:right w:val="nil"/>
            </w:tcBorders>
          </w:tcPr>
          <w:p w14:paraId="1EEA4FB2" w14:textId="51976403" w:rsidR="007B3411" w:rsidRPr="007B3411" w:rsidRDefault="007B3411" w:rsidP="001D3881">
            <w:r>
              <w:t>Project</w:t>
            </w:r>
          </w:p>
        </w:tc>
      </w:tr>
      <w:tr w:rsidR="007B3411" w:rsidRPr="007B3411" w14:paraId="35AF91AC" w14:textId="77777777" w:rsidTr="007B3411">
        <w:tc>
          <w:tcPr>
            <w:tcW w:w="564" w:type="dxa"/>
            <w:tcBorders>
              <w:top w:val="nil"/>
              <w:left w:val="nil"/>
              <w:bottom w:val="nil"/>
              <w:right w:val="nil"/>
            </w:tcBorders>
          </w:tcPr>
          <w:p w14:paraId="7F4B3D31" w14:textId="0298075C" w:rsidR="007B3411" w:rsidRPr="007B3411" w:rsidRDefault="00000000" w:rsidP="001D3881">
            <w:sdt>
              <w:sdtPr>
                <w:id w:val="294342635"/>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531" w:type="dxa"/>
            <w:gridSpan w:val="2"/>
            <w:tcBorders>
              <w:top w:val="nil"/>
              <w:left w:val="nil"/>
              <w:bottom w:val="nil"/>
              <w:right w:val="nil"/>
            </w:tcBorders>
          </w:tcPr>
          <w:p w14:paraId="04777E62" w14:textId="1AAD8AE3" w:rsidR="007B3411" w:rsidRDefault="007B3411" w:rsidP="001D3881">
            <w:r>
              <w:t>3</w:t>
            </w:r>
            <w:r w:rsidRPr="007B3411">
              <w:t>rd</w:t>
            </w:r>
            <w:r>
              <w:t xml:space="preserve"> Party Report</w:t>
            </w:r>
          </w:p>
        </w:tc>
        <w:tc>
          <w:tcPr>
            <w:tcW w:w="436" w:type="dxa"/>
            <w:tcBorders>
              <w:top w:val="nil"/>
              <w:left w:val="nil"/>
              <w:bottom w:val="nil"/>
              <w:right w:val="nil"/>
            </w:tcBorders>
          </w:tcPr>
          <w:p w14:paraId="7738398F" w14:textId="7B7AC26A" w:rsidR="007B3411" w:rsidRPr="007B3411" w:rsidRDefault="00000000" w:rsidP="001D3881">
            <w:sdt>
              <w:sdtPr>
                <w:id w:val="-843860091"/>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663" w:type="dxa"/>
            <w:tcBorders>
              <w:top w:val="nil"/>
              <w:left w:val="nil"/>
              <w:bottom w:val="nil"/>
              <w:right w:val="nil"/>
            </w:tcBorders>
          </w:tcPr>
          <w:p w14:paraId="4305197C" w14:textId="58B5A4FD" w:rsidR="00913AFB" w:rsidRPr="007B3411" w:rsidRDefault="007B3411" w:rsidP="001D3881">
            <w:r w:rsidRPr="007B3411">
              <w:t>Other – Please Specify</w:t>
            </w:r>
          </w:p>
        </w:tc>
      </w:tr>
      <w:tr w:rsidR="00913AFB" w:rsidRPr="007B3411" w14:paraId="3DD11DB2" w14:textId="77777777" w:rsidTr="007B3411">
        <w:tc>
          <w:tcPr>
            <w:tcW w:w="564" w:type="dxa"/>
            <w:tcBorders>
              <w:top w:val="nil"/>
              <w:left w:val="nil"/>
              <w:bottom w:val="nil"/>
              <w:right w:val="nil"/>
            </w:tcBorders>
          </w:tcPr>
          <w:p w14:paraId="689727DE" w14:textId="500292BF" w:rsidR="00913AFB" w:rsidRDefault="00913AFB" w:rsidP="001D3881"/>
        </w:tc>
        <w:tc>
          <w:tcPr>
            <w:tcW w:w="4531" w:type="dxa"/>
            <w:gridSpan w:val="2"/>
            <w:tcBorders>
              <w:top w:val="nil"/>
              <w:left w:val="nil"/>
              <w:bottom w:val="nil"/>
              <w:right w:val="nil"/>
            </w:tcBorders>
          </w:tcPr>
          <w:p w14:paraId="09E170E7" w14:textId="77777777" w:rsidR="00913AFB" w:rsidRDefault="00913AFB" w:rsidP="001D3881"/>
        </w:tc>
        <w:tc>
          <w:tcPr>
            <w:tcW w:w="436" w:type="dxa"/>
            <w:tcBorders>
              <w:top w:val="nil"/>
              <w:left w:val="nil"/>
              <w:bottom w:val="nil"/>
              <w:right w:val="nil"/>
            </w:tcBorders>
          </w:tcPr>
          <w:p w14:paraId="28B50E0F" w14:textId="77777777" w:rsidR="00913AFB" w:rsidRDefault="00913AFB" w:rsidP="001D3881"/>
        </w:tc>
        <w:tc>
          <w:tcPr>
            <w:tcW w:w="4663" w:type="dxa"/>
            <w:tcBorders>
              <w:top w:val="nil"/>
              <w:left w:val="nil"/>
              <w:bottom w:val="nil"/>
              <w:right w:val="nil"/>
            </w:tcBorders>
          </w:tcPr>
          <w:p w14:paraId="44E91B82" w14:textId="77777777" w:rsidR="00913AFB" w:rsidRPr="007B3411" w:rsidRDefault="00913AFB" w:rsidP="001D3881"/>
        </w:tc>
      </w:tr>
      <w:tr w:rsidR="00913AFB" w:rsidRPr="007B3411" w14:paraId="447E5C4A" w14:textId="77777777" w:rsidTr="00BB00DF">
        <w:tc>
          <w:tcPr>
            <w:tcW w:w="10194" w:type="dxa"/>
            <w:gridSpan w:val="5"/>
            <w:tcBorders>
              <w:top w:val="nil"/>
              <w:left w:val="nil"/>
              <w:bottom w:val="nil"/>
              <w:right w:val="nil"/>
            </w:tcBorders>
          </w:tcPr>
          <w:p w14:paraId="17521F10" w14:textId="69E77307" w:rsidR="00913AFB" w:rsidRPr="007B3411" w:rsidRDefault="00913AFB" w:rsidP="00913AFB">
            <w:pPr>
              <w:pStyle w:val="Heading3"/>
            </w:pPr>
            <w:r>
              <w:t>Assessment Resources</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352D73" w:rsidRPr="007B3411" w14:paraId="46F6EC1F" w14:textId="77777777" w:rsidTr="00352D73">
        <w:trPr>
          <w:cantSplit/>
        </w:trPr>
        <w:tc>
          <w:tcPr>
            <w:tcW w:w="10194" w:type="dxa"/>
            <w:shd w:val="clear" w:color="auto" w:fill="auto"/>
          </w:tcPr>
          <w:p w14:paraId="4E953411" w14:textId="51BB2F4B" w:rsidR="00352D73" w:rsidRPr="00352D73" w:rsidRDefault="005763FF" w:rsidP="00352D73">
            <w:pPr>
              <w:spacing w:before="60" w:after="60"/>
              <w:rPr>
                <w:color w:val="000000"/>
              </w:rPr>
            </w:pPr>
            <w:r>
              <w:rPr>
                <w:color w:val="000000"/>
              </w:rPr>
              <w:t xml:space="preserve">The base requirements </w:t>
            </w:r>
            <w:r w:rsidR="00352D73">
              <w:rPr>
                <w:color w:val="000000"/>
              </w:rPr>
              <w:t>this assessment task</w:t>
            </w:r>
            <w:r>
              <w:rPr>
                <w:color w:val="000000"/>
              </w:rPr>
              <w:t xml:space="preserve"> include</w:t>
            </w:r>
            <w:r w:rsidR="00352D73">
              <w:rPr>
                <w:color w:val="000000"/>
              </w:rPr>
              <w:t>:</w:t>
            </w:r>
          </w:p>
          <w:p w14:paraId="4CFB4A17" w14:textId="45CFBACE" w:rsidR="00352D73" w:rsidRPr="00D70899" w:rsidRDefault="00D93FCC" w:rsidP="003D0DD9">
            <w:pPr>
              <w:pStyle w:val="ListParagraph"/>
              <w:numPr>
                <w:ilvl w:val="0"/>
                <w:numId w:val="2"/>
              </w:numPr>
              <w:spacing w:before="60" w:after="60"/>
              <w:ind w:left="453"/>
            </w:pPr>
            <w:r>
              <w:rPr>
                <w:rFonts w:cstheme="minorHAnsi"/>
                <w:color w:val="000000"/>
              </w:rPr>
              <w:t>Python</w:t>
            </w:r>
            <w:r w:rsidR="00352D73" w:rsidRPr="00FA7A58">
              <w:rPr>
                <w:rFonts w:cstheme="minorHAnsi"/>
                <w:color w:val="000000"/>
              </w:rPr>
              <w:t xml:space="preserve"> interpreter</w:t>
            </w:r>
          </w:p>
          <w:p w14:paraId="0E498923" w14:textId="400C6E6D" w:rsidR="00352D73" w:rsidRPr="005D4F86" w:rsidRDefault="00352D73" w:rsidP="003D0DD9">
            <w:pPr>
              <w:pStyle w:val="ListParagraph"/>
              <w:numPr>
                <w:ilvl w:val="0"/>
                <w:numId w:val="2"/>
              </w:numPr>
              <w:spacing w:before="60" w:after="60"/>
              <w:ind w:left="453"/>
              <w:rPr>
                <w:rStyle w:val="Emphasis"/>
                <w:i w:val="0"/>
                <w:iCs w:val="0"/>
                <w:color w:val="auto"/>
              </w:rPr>
            </w:pPr>
            <w:r w:rsidRPr="00FA7A58">
              <w:rPr>
                <w:rFonts w:cstheme="minorHAnsi"/>
                <w:color w:val="000000"/>
              </w:rPr>
              <w:t xml:space="preserve">IDE or editor for developing </w:t>
            </w:r>
            <w:r w:rsidR="00D93FCC">
              <w:rPr>
                <w:rFonts w:cstheme="minorHAnsi"/>
                <w:color w:val="000000"/>
              </w:rPr>
              <w:t>Python</w:t>
            </w:r>
            <w:r w:rsidRPr="00FA7A58">
              <w:rPr>
                <w:rFonts w:cstheme="minorHAnsi"/>
                <w:color w:val="000000"/>
              </w:rPr>
              <w:t xml:space="preserve"> programs</w:t>
            </w:r>
            <w:r w:rsidR="00D70899" w:rsidRPr="00FA7A58">
              <w:rPr>
                <w:rFonts w:cstheme="minorHAnsi"/>
                <w:color w:val="000000"/>
              </w:rPr>
              <w:t xml:space="preserve"> </w:t>
            </w:r>
            <w:r w:rsidRPr="00D70899">
              <w:rPr>
                <w:rStyle w:val="Emphasis"/>
              </w:rPr>
              <w:t>(</w:t>
            </w:r>
            <w:r w:rsidR="00F40198">
              <w:rPr>
                <w:rStyle w:val="Emphasis"/>
              </w:rPr>
              <w:t xml:space="preserve">only </w:t>
            </w:r>
            <w:r w:rsidR="00D93FCC">
              <w:rPr>
                <w:rStyle w:val="Emphasis"/>
              </w:rPr>
              <w:t>PyCharm</w:t>
            </w:r>
            <w:r w:rsidR="00F40198">
              <w:rPr>
                <w:rStyle w:val="Emphasis"/>
              </w:rPr>
              <w:t xml:space="preserve"> supported by the college</w:t>
            </w:r>
            <w:r w:rsidRPr="00D70899">
              <w:rPr>
                <w:rStyle w:val="Emphasis"/>
              </w:rPr>
              <w:t>)</w:t>
            </w:r>
          </w:p>
          <w:p w14:paraId="1F726179" w14:textId="288D5F00" w:rsidR="00B20099" w:rsidRPr="00B20099" w:rsidRDefault="00B20099" w:rsidP="003D0DD9">
            <w:pPr>
              <w:pStyle w:val="ListParagraph"/>
              <w:numPr>
                <w:ilvl w:val="0"/>
                <w:numId w:val="2"/>
              </w:numPr>
              <w:spacing w:before="60" w:after="60"/>
              <w:ind w:left="453"/>
            </w:pPr>
            <w:r>
              <w:t>Git tools (GitHub tools) for version control</w:t>
            </w:r>
          </w:p>
          <w:p w14:paraId="37F519E6" w14:textId="2EDE410D" w:rsidR="005D4F86" w:rsidRDefault="005D4F86" w:rsidP="003D0DD9">
            <w:pPr>
              <w:pStyle w:val="ListParagraph"/>
              <w:numPr>
                <w:ilvl w:val="0"/>
                <w:numId w:val="2"/>
              </w:numPr>
              <w:spacing w:before="60" w:after="60"/>
              <w:ind w:left="453"/>
            </w:pPr>
            <w:r>
              <w:rPr>
                <w:rFonts w:cstheme="minorHAnsi"/>
                <w:color w:val="000000"/>
              </w:rPr>
              <w:t>Access to the internet</w:t>
            </w:r>
          </w:p>
          <w:p w14:paraId="3648B2C8" w14:textId="67E7F89B" w:rsidR="005763FF" w:rsidRPr="005D4F86" w:rsidRDefault="005763FF" w:rsidP="003D0DD9">
            <w:pPr>
              <w:pStyle w:val="ListParagraph"/>
              <w:numPr>
                <w:ilvl w:val="0"/>
                <w:numId w:val="2"/>
              </w:numPr>
              <w:spacing w:before="60" w:after="60"/>
              <w:ind w:left="453"/>
            </w:pPr>
            <w:r>
              <w:rPr>
                <w:rFonts w:cstheme="minorHAnsi"/>
                <w:color w:val="000000"/>
              </w:rPr>
              <w:t xml:space="preserve">Access to Office 365 </w:t>
            </w:r>
            <w:r w:rsidR="00A969AF">
              <w:rPr>
                <w:rFonts w:cstheme="minorHAnsi"/>
                <w:color w:val="000000"/>
              </w:rPr>
              <w:t>or</w:t>
            </w:r>
            <w:r>
              <w:rPr>
                <w:rFonts w:cstheme="minorHAnsi"/>
                <w:color w:val="000000"/>
              </w:rPr>
              <w:t xml:space="preserve"> Microsoft Word</w:t>
            </w:r>
          </w:p>
          <w:p w14:paraId="6A05BD8B" w14:textId="742B669C" w:rsidR="005D4F86" w:rsidRPr="000842EF" w:rsidRDefault="005D4F86" w:rsidP="003D0DD9">
            <w:pPr>
              <w:pStyle w:val="ListParagraph"/>
              <w:numPr>
                <w:ilvl w:val="0"/>
                <w:numId w:val="2"/>
              </w:numPr>
              <w:spacing w:before="60" w:after="60"/>
              <w:ind w:left="453"/>
            </w:pPr>
            <w:r>
              <w:t>Access to Blackboard</w:t>
            </w:r>
          </w:p>
          <w:p w14:paraId="6C7D832C" w14:textId="77777777" w:rsidR="005763FF" w:rsidRPr="00D70899" w:rsidRDefault="005763FF" w:rsidP="00AD7FC5"/>
          <w:p w14:paraId="5A0F868C" w14:textId="4DE93A38" w:rsidR="00D70899" w:rsidRPr="005763FF" w:rsidRDefault="00AD7FC5" w:rsidP="00AD7FC5">
            <w:pPr>
              <w:rPr>
                <w:rStyle w:val="IntenseEmphasis"/>
              </w:rPr>
            </w:pPr>
            <w:r>
              <w:rPr>
                <w:rStyle w:val="IntenseEmphasis"/>
              </w:rPr>
              <w:t xml:space="preserve">Use of some </w:t>
            </w:r>
            <w:r w:rsidR="005763FF" w:rsidRPr="005763FF">
              <w:rPr>
                <w:rStyle w:val="IntenseEmphasis"/>
              </w:rPr>
              <w:t xml:space="preserve">of these items </w:t>
            </w:r>
            <w:r>
              <w:rPr>
                <w:rStyle w:val="IntenseEmphasis"/>
              </w:rPr>
              <w:t xml:space="preserve">may not occur </w:t>
            </w:r>
            <w:r w:rsidR="005763FF" w:rsidRPr="005763FF">
              <w:rPr>
                <w:rStyle w:val="IntenseEmphasis"/>
              </w:rPr>
              <w:t>in this part of the assessment task.</w:t>
            </w:r>
          </w:p>
          <w:p w14:paraId="693B8F0E" w14:textId="77777777" w:rsidR="005763FF" w:rsidRDefault="005763FF" w:rsidP="00AD7FC5">
            <w:pPr>
              <w:rPr>
                <w:rStyle w:val="SubtleEmphasis"/>
                <w:rFonts w:ascii="Arial" w:hAnsi="Arial"/>
                <w:i w:val="0"/>
                <w:color w:val="000000"/>
                <w:sz w:val="22"/>
                <w:szCs w:val="22"/>
              </w:rPr>
            </w:pPr>
          </w:p>
          <w:p w14:paraId="23B3E222" w14:textId="35B5E805" w:rsidR="005D4F86" w:rsidRPr="005D4F86" w:rsidRDefault="005D4F86" w:rsidP="005D4F86">
            <w:pPr>
              <w:tabs>
                <w:tab w:val="left" w:pos="3013"/>
              </w:tabs>
              <w:rPr>
                <w:rFonts w:ascii="Arial" w:hAnsi="Arial"/>
                <w:szCs w:val="22"/>
              </w:rPr>
            </w:pPr>
          </w:p>
        </w:tc>
      </w:tr>
      <w:tr w:rsidR="00240DD1" w:rsidRPr="007B3411" w14:paraId="03AFC087" w14:textId="77777777" w:rsidTr="00C7311E">
        <w:trPr>
          <w:cantSplit/>
        </w:trPr>
        <w:tc>
          <w:tcPr>
            <w:tcW w:w="10194" w:type="dxa"/>
            <w:shd w:val="clear" w:color="auto" w:fill="auto"/>
          </w:tcPr>
          <w:p w14:paraId="272B87DE" w14:textId="77777777" w:rsidR="00240DD1" w:rsidRDefault="00240DD1" w:rsidP="00C7311E">
            <w:pPr>
              <w:pStyle w:val="Heading3"/>
            </w:pPr>
            <w:r>
              <w:lastRenderedPageBreak/>
              <w:t>Assessment Due</w:t>
            </w:r>
          </w:p>
          <w:p w14:paraId="4C080FB6" w14:textId="00A4116B" w:rsidR="00240DD1" w:rsidRDefault="00240DD1" w:rsidP="00C7311E">
            <w:r>
              <w:t xml:space="preserve">This assessment is split into components that have </w:t>
            </w:r>
            <w:r w:rsidR="00A34E7F">
              <w:t>several</w:t>
            </w:r>
            <w:r>
              <w:t xml:space="preserve"> due dates:</w:t>
            </w:r>
          </w:p>
          <w:tbl>
            <w:tblPr>
              <w:tblStyle w:val="TableGrid"/>
              <w:tblW w:w="0" w:type="auto"/>
              <w:tblLook w:val="04A0" w:firstRow="1" w:lastRow="0" w:firstColumn="1" w:lastColumn="0" w:noHBand="0" w:noVBand="1"/>
            </w:tblPr>
            <w:tblGrid>
              <w:gridCol w:w="1589"/>
              <w:gridCol w:w="1418"/>
              <w:gridCol w:w="6946"/>
            </w:tblGrid>
            <w:tr w:rsidR="005D4F86" w14:paraId="68DBC82C" w14:textId="77777777" w:rsidTr="005D4F86">
              <w:trPr>
                <w:trHeight w:val="373"/>
              </w:trPr>
              <w:tc>
                <w:tcPr>
                  <w:tcW w:w="1589" w:type="dxa"/>
                  <w:shd w:val="clear" w:color="auto" w:fill="D8262E" w:themeFill="accent1"/>
                  <w:vAlign w:val="center"/>
                </w:tcPr>
                <w:p w14:paraId="5E901921" w14:textId="59B42A1A" w:rsidR="005D4F86" w:rsidRPr="005D4F86" w:rsidRDefault="005D4F86" w:rsidP="005D4F86">
                  <w:pPr>
                    <w:spacing w:after="0"/>
                    <w:rPr>
                      <w:b/>
                      <w:bCs w:val="0"/>
                      <w:color w:val="FFFFFF" w:themeColor="background1"/>
                    </w:rPr>
                  </w:pPr>
                  <w:r w:rsidRPr="005D4F86">
                    <w:rPr>
                      <w:b/>
                      <w:bCs w:val="0"/>
                      <w:color w:val="FFFFFF" w:themeColor="background1"/>
                    </w:rPr>
                    <w:t>Task</w:t>
                  </w:r>
                </w:p>
              </w:tc>
              <w:tc>
                <w:tcPr>
                  <w:tcW w:w="1418" w:type="dxa"/>
                  <w:shd w:val="clear" w:color="auto" w:fill="D8262E" w:themeFill="accent1"/>
                  <w:vAlign w:val="center"/>
                </w:tcPr>
                <w:p w14:paraId="5920E878" w14:textId="39D0951F" w:rsidR="005D4F86" w:rsidRPr="005D4F86" w:rsidRDefault="005D4F86" w:rsidP="005D4F86">
                  <w:pPr>
                    <w:spacing w:after="0"/>
                    <w:rPr>
                      <w:b/>
                      <w:bCs w:val="0"/>
                      <w:color w:val="FFFFFF" w:themeColor="background1"/>
                    </w:rPr>
                  </w:pPr>
                  <w:r w:rsidRPr="005D4F86">
                    <w:rPr>
                      <w:b/>
                      <w:bCs w:val="0"/>
                      <w:color w:val="FFFFFF" w:themeColor="background1"/>
                    </w:rPr>
                    <w:t>Week</w:t>
                  </w:r>
                </w:p>
              </w:tc>
              <w:tc>
                <w:tcPr>
                  <w:tcW w:w="6946" w:type="dxa"/>
                  <w:shd w:val="clear" w:color="auto" w:fill="D8262E" w:themeFill="accent1"/>
                  <w:vAlign w:val="center"/>
                </w:tcPr>
                <w:p w14:paraId="5E83297F" w14:textId="16D028E7" w:rsidR="005D4F86" w:rsidRPr="005D4F86" w:rsidRDefault="005D4F86" w:rsidP="005D4F86">
                  <w:pPr>
                    <w:spacing w:after="0"/>
                    <w:rPr>
                      <w:b/>
                      <w:bCs w:val="0"/>
                      <w:color w:val="FFFFFF" w:themeColor="background1"/>
                    </w:rPr>
                  </w:pPr>
                  <w:r w:rsidRPr="005D4F86">
                    <w:rPr>
                      <w:b/>
                      <w:bCs w:val="0"/>
                      <w:color w:val="FFFFFF" w:themeColor="background1"/>
                    </w:rPr>
                    <w:t>Date</w:t>
                  </w:r>
                </w:p>
              </w:tc>
            </w:tr>
            <w:tr w:rsidR="005D4F86" w14:paraId="5F1DCCB4" w14:textId="77777777" w:rsidTr="005D4F86">
              <w:trPr>
                <w:trHeight w:val="407"/>
              </w:trPr>
              <w:tc>
                <w:tcPr>
                  <w:tcW w:w="1589" w:type="dxa"/>
                  <w:vAlign w:val="center"/>
                </w:tcPr>
                <w:p w14:paraId="529B346C" w14:textId="5AECC6EB" w:rsidR="005D4F86" w:rsidRDefault="005D4F86" w:rsidP="005D4F86">
                  <w:pPr>
                    <w:spacing w:after="0"/>
                  </w:pPr>
                  <w:r>
                    <w:t>Task 1</w:t>
                  </w:r>
                </w:p>
              </w:tc>
              <w:tc>
                <w:tcPr>
                  <w:tcW w:w="1418" w:type="dxa"/>
                  <w:vAlign w:val="center"/>
                </w:tcPr>
                <w:p w14:paraId="2736F76A" w14:textId="6E14475C" w:rsidR="005D4F86" w:rsidRDefault="0034791A" w:rsidP="005D4F86">
                  <w:pPr>
                    <w:spacing w:after="0"/>
                  </w:pPr>
                  <w:r>
                    <w:t>6</w:t>
                  </w:r>
                </w:p>
              </w:tc>
              <w:tc>
                <w:tcPr>
                  <w:tcW w:w="6946" w:type="dxa"/>
                  <w:vAlign w:val="center"/>
                </w:tcPr>
                <w:p w14:paraId="02BE71BB" w14:textId="3EE3225E" w:rsidR="005D4F86" w:rsidRDefault="005D4F86" w:rsidP="005D4F86">
                  <w:pPr>
                    <w:spacing w:after="0"/>
                  </w:pPr>
                  <w:r>
                    <w:t>17:00</w:t>
                  </w:r>
                  <w:r w:rsidR="0034791A">
                    <w:t>, Friday of week</w:t>
                  </w:r>
                </w:p>
              </w:tc>
            </w:tr>
          </w:tbl>
          <w:p w14:paraId="313CE155" w14:textId="77777777" w:rsidR="005D4F86" w:rsidRDefault="005D4F86" w:rsidP="00C7311E"/>
          <w:p w14:paraId="7F019AF5" w14:textId="77777777" w:rsidR="00D8201F" w:rsidRDefault="005763FF" w:rsidP="00C7311E">
            <w:r>
              <w:t xml:space="preserve">Refer to Blackboard for most accurate dates, which may alter due to unforeseen circumstances. </w:t>
            </w:r>
          </w:p>
          <w:p w14:paraId="458179E0" w14:textId="0D4A85F4" w:rsidR="00240DD1" w:rsidRDefault="005763FF" w:rsidP="00C7311E">
            <w:r>
              <w:t>We also will endeavour to update these document(s) at the same time.</w:t>
            </w:r>
          </w:p>
          <w:p w14:paraId="5434ABCD" w14:textId="23671AF2" w:rsidR="005763FF" w:rsidRDefault="005763FF" w:rsidP="00C7311E"/>
        </w:tc>
      </w:tr>
      <w:tr w:rsidR="006B36CE" w:rsidRPr="007B3411" w14:paraId="7D38598E" w14:textId="77777777" w:rsidTr="002B4B11">
        <w:trPr>
          <w:cantSplit/>
        </w:trPr>
        <w:tc>
          <w:tcPr>
            <w:tcW w:w="10194" w:type="dxa"/>
            <w:shd w:val="clear" w:color="auto" w:fill="auto"/>
          </w:tcPr>
          <w:p w14:paraId="19F05FED" w14:textId="77777777" w:rsidR="006B36CE" w:rsidRDefault="006B36CE" w:rsidP="002B4B11">
            <w:pPr>
              <w:pStyle w:val="Heading3"/>
            </w:pPr>
            <w:r>
              <w:lastRenderedPageBreak/>
              <w:t>Instructions</w:t>
            </w:r>
          </w:p>
          <w:p w14:paraId="359CD16D" w14:textId="5C5EF010" w:rsidR="006B36CE" w:rsidRDefault="006B36CE" w:rsidP="002B4B11">
            <w:r>
              <w:t>Follow the steps listed in this assessment item.</w:t>
            </w:r>
          </w:p>
          <w:p w14:paraId="5C1B23A1" w14:textId="77777777" w:rsidR="006B36CE" w:rsidRDefault="006B36CE" w:rsidP="002B4B11">
            <w:r>
              <w:t>Submission of the documentation, code, and associated items is at the end of each part of the portfolio.</w:t>
            </w:r>
          </w:p>
          <w:p w14:paraId="1832B9F2" w14:textId="77777777" w:rsidR="006B36CE" w:rsidRDefault="006B36CE" w:rsidP="002B4B11">
            <w:pPr>
              <w:rPr>
                <w:rStyle w:val="Emphasis"/>
              </w:rPr>
            </w:pPr>
            <w:r w:rsidRPr="00D87916">
              <w:rPr>
                <w:rStyle w:val="Emphasis"/>
              </w:rPr>
              <w:t xml:space="preserve">Each part </w:t>
            </w:r>
            <w:r>
              <w:rPr>
                <w:rStyle w:val="Emphasis"/>
              </w:rPr>
              <w:t xml:space="preserve">of the portfolio </w:t>
            </w:r>
            <w:r w:rsidRPr="00D87916">
              <w:rPr>
                <w:rStyle w:val="Emphasis"/>
              </w:rPr>
              <w:t>has a deadline for submission</w:t>
            </w:r>
            <w:r>
              <w:rPr>
                <w:rStyle w:val="Emphasis"/>
              </w:rPr>
              <w:t xml:space="preserve">. </w:t>
            </w:r>
          </w:p>
          <w:p w14:paraId="6D144650" w14:textId="77777777" w:rsidR="006B36CE" w:rsidRDefault="006B36CE" w:rsidP="002B4B11">
            <w:pPr>
              <w:rPr>
                <w:rStyle w:val="Emphasis"/>
              </w:rPr>
            </w:pPr>
            <w:r>
              <w:rPr>
                <w:rStyle w:val="Emphasis"/>
              </w:rPr>
              <w:t>It is advantageous to you to attempt to meet the deadline provided.</w:t>
            </w:r>
          </w:p>
          <w:p w14:paraId="394415A0" w14:textId="77777777" w:rsidR="006B36CE" w:rsidRDefault="006B36CE" w:rsidP="002B4B11">
            <w:pPr>
              <w:rPr>
                <w:rFonts w:asciiTheme="majorHAnsi" w:eastAsiaTheme="majorEastAsia" w:hAnsiTheme="majorHAnsi" w:cstheme="majorBidi"/>
                <w:b/>
                <w:bCs w:val="0"/>
                <w:color w:val="D8262E"/>
                <w:sz w:val="28"/>
              </w:rPr>
            </w:pPr>
          </w:p>
          <w:p w14:paraId="555B2812" w14:textId="77777777" w:rsidR="00C6504C" w:rsidRPr="00C6504C" w:rsidRDefault="00C6504C" w:rsidP="00C6504C"/>
          <w:p w14:paraId="6B0D7798" w14:textId="77777777" w:rsidR="00C6504C" w:rsidRPr="00C6504C" w:rsidRDefault="00C6504C" w:rsidP="00C6504C"/>
          <w:p w14:paraId="0A3CA737" w14:textId="77777777" w:rsidR="00C6504C" w:rsidRPr="00C6504C" w:rsidRDefault="00C6504C" w:rsidP="00C6504C"/>
          <w:p w14:paraId="76E5CC1F" w14:textId="77777777" w:rsidR="00C6504C" w:rsidRPr="00C6504C" w:rsidRDefault="00C6504C" w:rsidP="00C6504C"/>
          <w:p w14:paraId="44A748A2" w14:textId="77777777" w:rsidR="00C6504C" w:rsidRPr="00C6504C" w:rsidRDefault="00C6504C" w:rsidP="00C6504C"/>
          <w:p w14:paraId="1A1A1D85" w14:textId="77777777" w:rsidR="00C6504C" w:rsidRPr="00C6504C" w:rsidRDefault="00C6504C" w:rsidP="00C6504C"/>
          <w:p w14:paraId="3687E2E9" w14:textId="77777777" w:rsidR="00C6504C" w:rsidRPr="00C6504C" w:rsidRDefault="00C6504C" w:rsidP="00C6504C"/>
          <w:p w14:paraId="527B13F6" w14:textId="77777777" w:rsidR="00C6504C" w:rsidRPr="00C6504C" w:rsidRDefault="00C6504C" w:rsidP="00C6504C"/>
          <w:p w14:paraId="29FCE8AB" w14:textId="77777777" w:rsidR="00C6504C" w:rsidRPr="00C6504C" w:rsidRDefault="00C6504C" w:rsidP="00C6504C"/>
          <w:p w14:paraId="73AE5B0A" w14:textId="77777777" w:rsidR="00C6504C" w:rsidRPr="00C6504C" w:rsidRDefault="00C6504C" w:rsidP="00C6504C"/>
          <w:p w14:paraId="0534DDF6" w14:textId="77777777" w:rsidR="00C6504C" w:rsidRPr="00C6504C" w:rsidRDefault="00C6504C" w:rsidP="00C6504C"/>
          <w:p w14:paraId="5AE25D7C" w14:textId="77777777" w:rsidR="00C6504C" w:rsidRPr="00C6504C" w:rsidRDefault="00C6504C" w:rsidP="00C6504C"/>
          <w:p w14:paraId="3DDA5D41" w14:textId="5833EB9A" w:rsidR="00C6504C" w:rsidRPr="00C6504C" w:rsidRDefault="00C6504C" w:rsidP="00C6504C"/>
        </w:tc>
      </w:tr>
      <w:tr w:rsidR="00FD66B7" w:rsidRPr="007B3411" w14:paraId="70D1FE57" w14:textId="77777777" w:rsidTr="0039636F">
        <w:trPr>
          <w:cantSplit/>
          <w:trHeight w:val="4419"/>
        </w:trPr>
        <w:tc>
          <w:tcPr>
            <w:tcW w:w="10194" w:type="dxa"/>
            <w:tcBorders>
              <w:top w:val="single" w:sz="4" w:space="0" w:color="auto"/>
              <w:left w:val="single" w:sz="4" w:space="0" w:color="auto"/>
              <w:bottom w:val="single" w:sz="4" w:space="0" w:color="auto"/>
              <w:right w:val="single" w:sz="4" w:space="0" w:color="auto"/>
            </w:tcBorders>
            <w:shd w:val="clear" w:color="auto" w:fill="auto"/>
          </w:tcPr>
          <w:p w14:paraId="2676472C" w14:textId="77777777" w:rsidR="00FD66B7" w:rsidRDefault="00FD66B7" w:rsidP="00E17EFE">
            <w:pPr>
              <w:pStyle w:val="Heading3"/>
              <w:spacing w:before="240"/>
            </w:pPr>
            <w:r>
              <w:lastRenderedPageBreak/>
              <w:t>Important</w:t>
            </w:r>
          </w:p>
          <w:p w14:paraId="22952659" w14:textId="5036274B" w:rsidR="00FD66B7" w:rsidRDefault="00FD66B7" w:rsidP="00E17EFE">
            <w:r w:rsidRPr="00787FF7">
              <w:t xml:space="preserve">If you are using a different configuration of tools and equipment for this assessment item, then assistance in </w:t>
            </w:r>
            <w:r>
              <w:t xml:space="preserve">this and subsequent parts of the portfolio to </w:t>
            </w:r>
            <w:r w:rsidR="00D8201F">
              <w:t>ensure</w:t>
            </w:r>
            <w:r w:rsidRPr="00787FF7">
              <w:t xml:space="preserve"> the systems work correctly will be limited.</w:t>
            </w:r>
          </w:p>
          <w:p w14:paraId="488E4A41" w14:textId="632AFF56" w:rsidR="00FF2F6E" w:rsidRPr="00787FF7" w:rsidRDefault="00FF2F6E" w:rsidP="00E17EFE">
            <w:r>
              <w:t xml:space="preserve">Make sure you put your name and student ID on the front page. Failure to do so will mean your submission will not be marked. </w:t>
            </w:r>
          </w:p>
          <w:p w14:paraId="69D8781F" w14:textId="77777777" w:rsidR="00FD66B7" w:rsidRDefault="00FD66B7" w:rsidP="00E17EFE">
            <w:pPr>
              <w:pStyle w:val="Heading3"/>
              <w:spacing w:before="240"/>
            </w:pPr>
          </w:p>
          <w:p w14:paraId="7DD106BC" w14:textId="77777777" w:rsidR="00C6504C" w:rsidRPr="00C6504C" w:rsidRDefault="00C6504C" w:rsidP="00C6504C"/>
          <w:p w14:paraId="277C9107" w14:textId="77777777" w:rsidR="00C6504C" w:rsidRPr="00C6504C" w:rsidRDefault="00C6504C" w:rsidP="00C6504C"/>
          <w:p w14:paraId="24A2D9BC" w14:textId="77777777" w:rsidR="00C6504C" w:rsidRPr="00C6504C" w:rsidRDefault="00C6504C" w:rsidP="00C6504C"/>
          <w:p w14:paraId="72034102" w14:textId="77777777" w:rsidR="00C6504C" w:rsidRPr="00C6504C" w:rsidRDefault="00C6504C" w:rsidP="00C6504C"/>
          <w:p w14:paraId="525F66A3" w14:textId="77777777" w:rsidR="00C6504C" w:rsidRPr="00C6504C" w:rsidRDefault="00C6504C" w:rsidP="00C6504C"/>
          <w:p w14:paraId="4EECE31F" w14:textId="01E1E6C9" w:rsidR="00C6504C" w:rsidRPr="00C6504C" w:rsidRDefault="00C6504C" w:rsidP="00C6504C"/>
        </w:tc>
      </w:tr>
      <w:tr w:rsidR="003C5395" w:rsidRPr="007B3411" w14:paraId="625983FB" w14:textId="77777777" w:rsidTr="004F0D14">
        <w:trPr>
          <w:cantSplit/>
        </w:trPr>
        <w:tc>
          <w:tcPr>
            <w:tcW w:w="10194" w:type="dxa"/>
            <w:shd w:val="clear" w:color="auto" w:fill="auto"/>
          </w:tcPr>
          <w:p w14:paraId="6CDCA031" w14:textId="77777777" w:rsidR="003C5395" w:rsidRDefault="003C5395" w:rsidP="003C5395">
            <w:pPr>
              <w:pStyle w:val="Heading3"/>
            </w:pPr>
            <w:r>
              <w:t>Scenario</w:t>
            </w:r>
          </w:p>
          <w:p w14:paraId="024280EC" w14:textId="02332C11" w:rsidR="00E875F4" w:rsidRDefault="0034139A" w:rsidP="0034139A">
            <w:r>
              <w:t xml:space="preserve">You </w:t>
            </w:r>
            <w:r w:rsidR="00E619E8">
              <w:t xml:space="preserve">have just started </w:t>
            </w:r>
            <w:r w:rsidR="00893DE7">
              <w:t>working</w:t>
            </w:r>
            <w:r w:rsidR="00C527FD">
              <w:t xml:space="preserve"> for a </w:t>
            </w:r>
            <w:r w:rsidR="00E619E8">
              <w:t>boutique</w:t>
            </w:r>
            <w:r w:rsidR="00C527FD">
              <w:t xml:space="preserve"> Perth-based </w:t>
            </w:r>
            <w:r w:rsidR="00E619E8">
              <w:t>software development company.</w:t>
            </w:r>
            <w:r w:rsidR="00C527FD">
              <w:t xml:space="preserve"> </w:t>
            </w:r>
            <w:r w:rsidR="00E875F4">
              <w:t xml:space="preserve">The company uses git for source control and GitHub for hosting their git repositories and providing remote access. </w:t>
            </w:r>
          </w:p>
          <w:p w14:paraId="37CFD1CE" w14:textId="46752207" w:rsidR="0034139A" w:rsidRDefault="00C95D67" w:rsidP="0034139A">
            <w:r>
              <w:t xml:space="preserve">To foster a culture of collaboration, the company also requires you to set up a GitHub pages website to introduce yourself and blog about your progress. </w:t>
            </w:r>
            <w:r w:rsidR="00E875F4">
              <w:t xml:space="preserve"> </w:t>
            </w:r>
          </w:p>
          <w:p w14:paraId="2375453E" w14:textId="0EE01AE9" w:rsidR="00C95D67" w:rsidRDefault="00C95D67" w:rsidP="0034139A">
            <w:r>
              <w:t xml:space="preserve">GitHub pages is a free service that renders a </w:t>
            </w:r>
            <w:proofErr w:type="gramStart"/>
            <w:r>
              <w:t>specially-named</w:t>
            </w:r>
            <w:proofErr w:type="gramEnd"/>
            <w:r>
              <w:t xml:space="preserve"> git repository as a website. The repository can contain markdown or HTML.</w:t>
            </w:r>
          </w:p>
          <w:p w14:paraId="0CA2F339" w14:textId="564F1030" w:rsidR="00F511CE" w:rsidRDefault="00F511CE" w:rsidP="00E619E8">
            <w:r>
              <w:t>Your workstation will already have the necessary tools (git) installed</w:t>
            </w:r>
            <w:r w:rsidR="00C95D67">
              <w:t>. However, it is not yet configured for the workplace. Moreover, the company has an open policy on BYO devices so you may want to install Git on your own computer and be mindful of settings that need to be applied globally.</w:t>
            </w:r>
            <w:r>
              <w:t xml:space="preserve"> </w:t>
            </w:r>
          </w:p>
        </w:tc>
      </w:tr>
      <w:tr w:rsidR="006B36CE" w:rsidRPr="007B3411" w14:paraId="5E94F0FC" w14:textId="77777777" w:rsidTr="004F0D14">
        <w:trPr>
          <w:cantSplit/>
        </w:trPr>
        <w:tc>
          <w:tcPr>
            <w:tcW w:w="10194" w:type="dxa"/>
            <w:shd w:val="clear" w:color="auto" w:fill="auto"/>
          </w:tcPr>
          <w:p w14:paraId="5930B1FB" w14:textId="77777777" w:rsidR="006B36CE" w:rsidRPr="00FD6C9B" w:rsidRDefault="006B36CE" w:rsidP="00E619E8">
            <w:pPr>
              <w:pStyle w:val="Heading3"/>
            </w:pPr>
            <w:r>
              <w:lastRenderedPageBreak/>
              <w:t>Answering Questions</w:t>
            </w:r>
          </w:p>
          <w:p w14:paraId="3C28DBED" w14:textId="77777777" w:rsidR="006B36CE" w:rsidRDefault="006B36CE" w:rsidP="006B36CE">
            <w:pPr>
              <w:spacing w:before="240"/>
            </w:pPr>
            <w:r>
              <w:t>When a step includes a question, you must attempt to answer it.</w:t>
            </w:r>
          </w:p>
          <w:p w14:paraId="0689E29A" w14:textId="77777777" w:rsidR="006B36CE" w:rsidRDefault="006B36CE" w:rsidP="006B36CE">
            <w:pPr>
              <w:spacing w:before="240"/>
            </w:pPr>
            <w:r>
              <w:t>There is a minimum and maximum number of words to use for each answer.</w:t>
            </w:r>
          </w:p>
          <w:p w14:paraId="72C6D6B4" w14:textId="77777777" w:rsidR="006B36CE" w:rsidRDefault="006B36CE" w:rsidP="006B36CE">
            <w:pPr>
              <w:spacing w:before="240"/>
            </w:pPr>
            <w:r>
              <w:t>If a step has more than one question, these maxima and minima are a total for all the questions in that specific step.</w:t>
            </w:r>
          </w:p>
          <w:p w14:paraId="5CB0AAE8" w14:textId="77777777" w:rsidR="006B36CE" w:rsidRDefault="006B36CE" w:rsidP="00E315FD">
            <w:pPr>
              <w:spacing w:before="240"/>
            </w:pPr>
            <w:r>
              <w:t>All answers must be in complete sentences unless indicated.</w:t>
            </w:r>
          </w:p>
          <w:p w14:paraId="0A28E990" w14:textId="22EA7F63" w:rsidR="008B3250" w:rsidRPr="007D0EE2" w:rsidRDefault="008B3250" w:rsidP="00E315FD">
            <w:pPr>
              <w:spacing w:before="240"/>
              <w:rPr>
                <w:rStyle w:val="Emphasis"/>
              </w:rPr>
            </w:pPr>
            <w:r w:rsidRPr="007D0EE2">
              <w:rPr>
                <w:rStyle w:val="Emphasis"/>
              </w:rPr>
              <w:t xml:space="preserve">If </w:t>
            </w:r>
            <w:r w:rsidR="007D0EE2" w:rsidRPr="007D0EE2">
              <w:rPr>
                <w:rStyle w:val="Emphasis"/>
              </w:rPr>
              <w:t>required, make sure to add any code you’ve written in a separate file to your submission. DO NOT put code in a Word document.</w:t>
            </w:r>
          </w:p>
        </w:tc>
      </w:tr>
      <w:tr w:rsidR="00CA4278" w:rsidRPr="007B3411" w14:paraId="7EF37322" w14:textId="77777777" w:rsidTr="004F0D14">
        <w:trPr>
          <w:cantSplit/>
        </w:trPr>
        <w:tc>
          <w:tcPr>
            <w:tcW w:w="10194" w:type="dxa"/>
            <w:shd w:val="clear" w:color="auto" w:fill="auto"/>
          </w:tcPr>
          <w:p w14:paraId="5EACD433" w14:textId="77777777" w:rsidR="00CA4278" w:rsidRDefault="00CA4278" w:rsidP="00E619E8">
            <w:pPr>
              <w:pStyle w:val="Heading3"/>
            </w:pPr>
            <w:r>
              <w:t>Sources of Information</w:t>
            </w:r>
          </w:p>
          <w:p w14:paraId="275599D2" w14:textId="77777777" w:rsidR="00CA4278" w:rsidRDefault="00CA4278" w:rsidP="00CA4278">
            <w:pPr>
              <w:spacing w:before="240"/>
            </w:pPr>
            <w:r>
              <w:t>In industry, it is good practice to keep track of where information was obtained. This is especially true if it is a written document, or even code.</w:t>
            </w:r>
          </w:p>
          <w:p w14:paraId="19FAD958" w14:textId="77777777" w:rsidR="00CA4278" w:rsidRDefault="00CA4278" w:rsidP="00CA4278">
            <w:pPr>
              <w:spacing w:before="240"/>
            </w:pPr>
            <w:r>
              <w:t>If you answer any questions using information from web sites, please include the site name and URL (Web site address) after the answer. Likewise, include the title and author for books and magazine articles. For example:</w:t>
            </w:r>
          </w:p>
          <w:p w14:paraId="4770C675" w14:textId="2EF2D3BC" w:rsidR="00CA4278" w:rsidRDefault="00CA4278" w:rsidP="00CA4278">
            <w:pPr>
              <w:pStyle w:val="ListParagraph"/>
              <w:numPr>
                <w:ilvl w:val="0"/>
                <w:numId w:val="16"/>
              </w:numPr>
              <w:spacing w:before="240"/>
            </w:pPr>
            <w:r>
              <w:t xml:space="preserve">RS Electronics Ltd: </w:t>
            </w:r>
            <w:hyperlink r:id="rId12" w:history="1">
              <w:r w:rsidRPr="00FA2CB8">
                <w:rPr>
                  <w:rStyle w:val="Hyperlink"/>
                </w:rPr>
                <w:t>https://au.rs-online.com/</w:t>
              </w:r>
            </w:hyperlink>
            <w:r>
              <w:t xml:space="preserve"> </w:t>
            </w:r>
          </w:p>
          <w:p w14:paraId="7B4AC84F" w14:textId="5B48F542" w:rsidR="00CA4278" w:rsidRDefault="00CA4278" w:rsidP="00601CCB">
            <w:pPr>
              <w:pStyle w:val="ListParagraph"/>
              <w:numPr>
                <w:ilvl w:val="0"/>
                <w:numId w:val="16"/>
              </w:numPr>
              <w:spacing w:before="240"/>
            </w:pPr>
            <w:r>
              <w:t xml:space="preserve">Slack API Documentation, Users List Method: </w:t>
            </w:r>
            <w:hyperlink r:id="rId13" w:history="1">
              <w:r w:rsidRPr="001545C0">
                <w:rPr>
                  <w:rStyle w:val="Hyperlink"/>
                </w:rPr>
                <w:t>https://api.slack.com/methods/users.list</w:t>
              </w:r>
            </w:hyperlink>
            <w:r>
              <w:t xml:space="preserve"> </w:t>
            </w:r>
          </w:p>
        </w:tc>
      </w:tr>
      <w:tr w:rsidR="00E619E8" w:rsidRPr="007B3411" w14:paraId="003F1D02" w14:textId="77777777" w:rsidTr="004F0D14">
        <w:trPr>
          <w:cantSplit/>
        </w:trPr>
        <w:tc>
          <w:tcPr>
            <w:tcW w:w="10194" w:type="dxa"/>
            <w:shd w:val="clear" w:color="auto" w:fill="auto"/>
          </w:tcPr>
          <w:p w14:paraId="5E848866" w14:textId="77777777" w:rsidR="00E619E8" w:rsidRDefault="00E619E8" w:rsidP="00E619E8">
            <w:pPr>
              <w:pStyle w:val="Heading3"/>
            </w:pPr>
            <w:r>
              <w:t>Code Storage</w:t>
            </w:r>
          </w:p>
          <w:p w14:paraId="1D7195FC" w14:textId="77777777" w:rsidR="00E619E8" w:rsidRDefault="00E619E8" w:rsidP="00E619E8">
            <w:pPr>
              <w:spacing w:before="240"/>
            </w:pPr>
            <w:r>
              <w:t xml:space="preserve">We advise that you create a GIT repository on GitHub and use this to store a copy of your work. </w:t>
            </w:r>
          </w:p>
          <w:p w14:paraId="3CC53815" w14:textId="18F5C569" w:rsidR="00E619E8" w:rsidRDefault="00E619E8" w:rsidP="00E619E8">
            <w:r>
              <w:t>You may also use OneDrive within your college Office365 to store a backup of your code or keep a copy on a USB thumb drive.</w:t>
            </w:r>
          </w:p>
          <w:p w14:paraId="27A31E38" w14:textId="6931F597" w:rsidR="00E619E8" w:rsidRPr="00E619E8" w:rsidRDefault="00E619E8" w:rsidP="00E619E8">
            <w:pPr>
              <w:rPr>
                <w:rStyle w:val="Emphasis"/>
              </w:rPr>
            </w:pPr>
            <w:r w:rsidRPr="00E619E8">
              <w:rPr>
                <w:rStyle w:val="Emphasis"/>
              </w:rPr>
              <w:t>Please note that it is the student’s responsibility to keep backups of their work.</w:t>
            </w:r>
            <w:r w:rsidR="004E7561">
              <w:rPr>
                <w:rStyle w:val="Emphasis"/>
              </w:rPr>
              <w:t xml:space="preserve"> This includes any documents and code. </w:t>
            </w:r>
          </w:p>
          <w:p w14:paraId="5611B44F" w14:textId="2215E37F" w:rsidR="00E619E8" w:rsidRDefault="00E619E8" w:rsidP="00E619E8"/>
        </w:tc>
      </w:tr>
    </w:tbl>
    <w:p w14:paraId="3CDCABE4" w14:textId="70E4C236" w:rsidR="004F0D14" w:rsidRDefault="004F0D14"/>
    <w:p w14:paraId="0B9F2ED0" w14:textId="77777777" w:rsidR="0027468C" w:rsidRDefault="0027468C">
      <w:r>
        <w:rPr>
          <w:smallCaps/>
        </w:rPr>
        <w:br w:type="page"/>
      </w:r>
    </w:p>
    <w:tbl>
      <w:tblPr>
        <w:tblStyle w:val="ListTable3-Accent1"/>
        <w:tblW w:w="5000" w:type="pct"/>
        <w:tblLayout w:type="fixed"/>
        <w:tblLook w:val="04A0" w:firstRow="1" w:lastRow="0" w:firstColumn="1" w:lastColumn="0" w:noHBand="0" w:noVBand="1"/>
      </w:tblPr>
      <w:tblGrid>
        <w:gridCol w:w="854"/>
        <w:gridCol w:w="7505"/>
        <w:gridCol w:w="1835"/>
      </w:tblGrid>
      <w:tr w:rsidR="00BD215C" w:rsidRPr="00421A1A" w14:paraId="1DD09F17" w14:textId="78F5E846" w:rsidTr="00E875F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9" w:type="pct"/>
          </w:tcPr>
          <w:p w14:paraId="4A855DAE" w14:textId="2AC967C8" w:rsidR="005763FF" w:rsidRPr="003C5395" w:rsidRDefault="005763FF" w:rsidP="00945099">
            <w:pPr>
              <w:pStyle w:val="Heading2"/>
              <w:rPr>
                <w:b/>
              </w:rPr>
            </w:pPr>
            <w:r w:rsidRPr="00945099">
              <w:rPr>
                <w:b/>
              </w:rPr>
              <w:lastRenderedPageBreak/>
              <w:t>STEP</w:t>
            </w:r>
          </w:p>
        </w:tc>
        <w:tc>
          <w:tcPr>
            <w:tcW w:w="3681" w:type="pct"/>
          </w:tcPr>
          <w:p w14:paraId="7967CA81" w14:textId="108E532B" w:rsidR="005763FF" w:rsidRPr="003C5395" w:rsidRDefault="005763FF" w:rsidP="00945099">
            <w:pPr>
              <w:pStyle w:val="Heading2"/>
              <w:cnfStyle w:val="100000000000" w:firstRow="1" w:lastRow="0" w:firstColumn="0" w:lastColumn="0" w:oddVBand="0" w:evenVBand="0" w:oddHBand="0" w:evenHBand="0" w:firstRowFirstColumn="0" w:firstRowLastColumn="0" w:lastRowFirstColumn="0" w:lastRowLastColumn="0"/>
              <w:rPr>
                <w:b/>
              </w:rPr>
            </w:pPr>
            <w:r w:rsidRPr="003C5395">
              <w:rPr>
                <w:b/>
              </w:rPr>
              <w:t>Task to perform</w:t>
            </w:r>
          </w:p>
        </w:tc>
        <w:tc>
          <w:tcPr>
            <w:tcW w:w="900" w:type="pct"/>
          </w:tcPr>
          <w:p w14:paraId="0CDCBB4C" w14:textId="5E3CB575" w:rsidR="005763FF" w:rsidRPr="00421A1A" w:rsidRDefault="005763FF" w:rsidP="005763FF">
            <w:pPr>
              <w:cnfStyle w:val="100000000000" w:firstRow="1" w:lastRow="0" w:firstColumn="0" w:lastColumn="0" w:oddVBand="0" w:evenVBand="0" w:oddHBand="0" w:evenHBand="0" w:firstRowFirstColumn="0" w:firstRowLastColumn="0" w:lastRowFirstColumn="0" w:lastRowLastColumn="0"/>
            </w:pPr>
            <w:r w:rsidRPr="00D93755">
              <w:rPr>
                <w:rFonts w:asciiTheme="majorHAnsi" w:hAnsiTheme="majorHAnsi"/>
                <w:sz w:val="28"/>
              </w:rPr>
              <w:t>Words</w:t>
            </w:r>
            <w:r w:rsidRPr="00D93755">
              <w:rPr>
                <w:rFonts w:asciiTheme="majorHAnsi" w:hAnsiTheme="majorHAnsi"/>
                <w:sz w:val="28"/>
              </w:rPr>
              <w:br/>
              <w:t>Min/Max</w:t>
            </w:r>
          </w:p>
        </w:tc>
      </w:tr>
      <w:tr w:rsidR="00BD215C" w:rsidRPr="007B3411" w14:paraId="086E3417" w14:textId="77777777" w:rsidTr="00E875F4">
        <w:trPr>
          <w:cnfStyle w:val="000000100000" w:firstRow="0" w:lastRow="0" w:firstColumn="0" w:lastColumn="0" w:oddVBand="0" w:evenVBand="0" w:oddHBand="1" w:evenHBand="0" w:firstRowFirstColumn="0" w:firstRowLastColumn="0" w:lastRowFirstColumn="0" w:lastRowLastColumn="0"/>
          <w:trHeight w:val="2795"/>
        </w:trPr>
        <w:tc>
          <w:tcPr>
            <w:cnfStyle w:val="001000000000" w:firstRow="0" w:lastRow="0" w:firstColumn="1" w:lastColumn="0" w:oddVBand="0" w:evenVBand="0" w:oddHBand="0" w:evenHBand="0" w:firstRowFirstColumn="0" w:firstRowLastColumn="0" w:lastRowFirstColumn="0" w:lastRowLastColumn="0"/>
            <w:tcW w:w="419" w:type="pct"/>
          </w:tcPr>
          <w:p w14:paraId="323F051B" w14:textId="1A427B46" w:rsidR="00210252" w:rsidRPr="00E37EC5" w:rsidRDefault="00210252" w:rsidP="005763FF">
            <w:pPr>
              <w:spacing w:before="240"/>
              <w:rPr>
                <w:rFonts w:asciiTheme="majorHAnsi" w:hAnsiTheme="majorHAnsi"/>
                <w:b w:val="0"/>
                <w:color w:val="C00000"/>
                <w:sz w:val="48"/>
              </w:rPr>
            </w:pPr>
            <w:r w:rsidRPr="00E37EC5">
              <w:rPr>
                <w:rFonts w:asciiTheme="majorHAnsi" w:hAnsiTheme="majorHAnsi"/>
                <w:b w:val="0"/>
                <w:color w:val="C00000"/>
                <w:sz w:val="48"/>
              </w:rPr>
              <w:t>00</w:t>
            </w:r>
          </w:p>
        </w:tc>
        <w:tc>
          <w:tcPr>
            <w:tcW w:w="3681" w:type="pct"/>
          </w:tcPr>
          <w:p w14:paraId="5880802E" w14:textId="65F0A96A" w:rsidR="00210252" w:rsidRDefault="00B20099" w:rsidP="005763FF">
            <w:pPr>
              <w:pStyle w:val="Heading3"/>
              <w:spacing w:before="240"/>
              <w:cnfStyle w:val="000000100000" w:firstRow="0" w:lastRow="0" w:firstColumn="0" w:lastColumn="0" w:oddVBand="0" w:evenVBand="0" w:oddHBand="1" w:evenHBand="0" w:firstRowFirstColumn="0" w:firstRowLastColumn="0" w:lastRowFirstColumn="0" w:lastRowLastColumn="0"/>
            </w:pPr>
            <w:r>
              <w:t>Example question</w:t>
            </w:r>
          </w:p>
          <w:p w14:paraId="07C172C6" w14:textId="77777777" w:rsidR="00B20099" w:rsidRDefault="00E619E8" w:rsidP="00210252">
            <w:pPr>
              <w:cnfStyle w:val="000000100000" w:firstRow="0" w:lastRow="0" w:firstColumn="0" w:lastColumn="0" w:oddVBand="0" w:evenVBand="0" w:oddHBand="1" w:evenHBand="0" w:firstRowFirstColumn="0" w:firstRowLastColumn="0" w:lastRowFirstColumn="0" w:lastRowLastColumn="0"/>
            </w:pPr>
            <w:r>
              <w:t>This is an example step. It may contain instructions or a question.</w:t>
            </w:r>
          </w:p>
          <w:p w14:paraId="6AB6AA65" w14:textId="39C484DC" w:rsidR="00E619E8" w:rsidRDefault="00B20099" w:rsidP="00210252">
            <w:pPr>
              <w:cnfStyle w:val="000000100000" w:firstRow="0" w:lastRow="0" w:firstColumn="0" w:lastColumn="0" w:oddVBand="0" w:evenVBand="0" w:oddHBand="1" w:evenHBand="0" w:firstRowFirstColumn="0" w:firstRowLastColumn="0" w:lastRowFirstColumn="0" w:lastRowLastColumn="0"/>
            </w:pPr>
            <w:r>
              <w:t>If a minimum and maximum word count are provided, you must take those into account.</w:t>
            </w:r>
            <w:r w:rsidR="00E619E8">
              <w:t xml:space="preserve"> </w:t>
            </w:r>
          </w:p>
          <w:p w14:paraId="4360B8A9" w14:textId="6A4226A3" w:rsidR="008D6732" w:rsidRPr="00280011" w:rsidRDefault="008D6732" w:rsidP="00E619E8">
            <w:pPr>
              <w:spacing w:before="240"/>
              <w:cnfStyle w:val="000000100000" w:firstRow="0" w:lastRow="0" w:firstColumn="0" w:lastColumn="0" w:oddVBand="0" w:evenVBand="0" w:oddHBand="1" w:evenHBand="0" w:firstRowFirstColumn="0" w:firstRowLastColumn="0" w:lastRowFirstColumn="0" w:lastRowLastColumn="0"/>
              <w:rPr>
                <w:rStyle w:val="Emphasis"/>
              </w:rPr>
            </w:pPr>
          </w:p>
          <w:p w14:paraId="36B3B60D" w14:textId="1F05155D" w:rsidR="00C5148A" w:rsidRPr="00210252" w:rsidRDefault="00C5148A" w:rsidP="00210252">
            <w:pPr>
              <w:cnfStyle w:val="000000100000" w:firstRow="0" w:lastRow="0" w:firstColumn="0" w:lastColumn="0" w:oddVBand="0" w:evenVBand="0" w:oddHBand="1" w:evenHBand="0" w:firstRowFirstColumn="0" w:firstRowLastColumn="0" w:lastRowFirstColumn="0" w:lastRowLastColumn="0"/>
            </w:pPr>
          </w:p>
        </w:tc>
        <w:tc>
          <w:tcPr>
            <w:tcW w:w="900" w:type="pct"/>
          </w:tcPr>
          <w:p w14:paraId="03C3FE67" w14:textId="77777777" w:rsidR="00210252" w:rsidRDefault="00210252" w:rsidP="005763FF">
            <w:pPr>
              <w:pStyle w:val="Heading3"/>
              <w:spacing w:before="240"/>
              <w:cnfStyle w:val="000000100000" w:firstRow="0" w:lastRow="0" w:firstColumn="0" w:lastColumn="0" w:oddVBand="0" w:evenVBand="0" w:oddHBand="1" w:evenHBand="0" w:firstRowFirstColumn="0" w:firstRowLastColumn="0" w:lastRowFirstColumn="0" w:lastRowLastColumn="0"/>
            </w:pPr>
          </w:p>
          <w:p w14:paraId="275BD103" w14:textId="6010E8E8" w:rsidR="00C5148A" w:rsidRPr="00C5148A" w:rsidRDefault="00C5148A" w:rsidP="00C5148A">
            <w:pPr>
              <w:cnfStyle w:val="000000100000" w:firstRow="0" w:lastRow="0" w:firstColumn="0" w:lastColumn="0" w:oddVBand="0" w:evenVBand="0" w:oddHBand="1" w:evenHBand="0" w:firstRowFirstColumn="0" w:firstRowLastColumn="0" w:lastRowFirstColumn="0" w:lastRowLastColumn="0"/>
            </w:pPr>
          </w:p>
        </w:tc>
      </w:tr>
      <w:tr w:rsidR="00BD215C" w:rsidRPr="007B3411" w14:paraId="235C7A09" w14:textId="77777777" w:rsidTr="00E875F4">
        <w:trPr>
          <w:trHeight w:val="7187"/>
        </w:trPr>
        <w:tc>
          <w:tcPr>
            <w:cnfStyle w:val="001000000000" w:firstRow="0" w:lastRow="0" w:firstColumn="1" w:lastColumn="0" w:oddVBand="0" w:evenVBand="0" w:oddHBand="0" w:evenHBand="0" w:firstRowFirstColumn="0" w:firstRowLastColumn="0" w:lastRowFirstColumn="0" w:lastRowLastColumn="0"/>
            <w:tcW w:w="419" w:type="pct"/>
          </w:tcPr>
          <w:p w14:paraId="23CA3A90" w14:textId="77777777" w:rsidR="00C5148A" w:rsidRPr="00E37EC5" w:rsidRDefault="00C5148A" w:rsidP="005763FF">
            <w:pPr>
              <w:spacing w:before="240"/>
              <w:rPr>
                <w:rFonts w:asciiTheme="majorHAnsi" w:hAnsiTheme="majorHAnsi"/>
                <w:color w:val="C00000"/>
                <w:sz w:val="48"/>
              </w:rPr>
            </w:pPr>
          </w:p>
        </w:tc>
        <w:tc>
          <w:tcPr>
            <w:tcW w:w="3681" w:type="pct"/>
          </w:tcPr>
          <w:p w14:paraId="32E1AE17" w14:textId="77777777" w:rsidR="00E56021" w:rsidRDefault="00E56021" w:rsidP="00E56021">
            <w:pPr>
              <w:jc w:val="center"/>
              <w:cnfStyle w:val="000000000000" w:firstRow="0" w:lastRow="0" w:firstColumn="0" w:lastColumn="0" w:oddVBand="0" w:evenVBand="0" w:oddHBand="0" w:evenHBand="0" w:firstRowFirstColumn="0" w:firstRowLastColumn="0" w:lastRowFirstColumn="0" w:lastRowLastColumn="0"/>
              <w:rPr>
                <w:i/>
                <w:color w:val="808080" w:themeColor="background1" w:themeShade="80"/>
              </w:rPr>
            </w:pPr>
          </w:p>
          <w:p w14:paraId="67D732FD" w14:textId="77777777" w:rsidR="00490087" w:rsidRDefault="00E619E8" w:rsidP="00E619E8">
            <w:pPr>
              <w:cnfStyle w:val="000000000000" w:firstRow="0" w:lastRow="0" w:firstColumn="0" w:lastColumn="0" w:oddVBand="0" w:evenVBand="0" w:oddHBand="0" w:evenHBand="0" w:firstRowFirstColumn="0" w:firstRowLastColumn="0" w:lastRowFirstColumn="0" w:lastRowLastColumn="0"/>
              <w:rPr>
                <w:rStyle w:val="Emphasis"/>
              </w:rPr>
            </w:pPr>
            <w:r w:rsidRPr="00E619E8">
              <w:rPr>
                <w:rStyle w:val="Emphasis"/>
              </w:rPr>
              <w:t>Your answer or evidence (e.g., screenshots) go in this box.</w:t>
            </w:r>
            <w:r w:rsidR="00490087">
              <w:rPr>
                <w:rStyle w:val="Emphasis"/>
              </w:rPr>
              <w:t xml:space="preserve"> </w:t>
            </w:r>
          </w:p>
          <w:p w14:paraId="40F010EC" w14:textId="77777777" w:rsidR="00490087" w:rsidRDefault="00490087" w:rsidP="00E619E8">
            <w:pPr>
              <w:cnfStyle w:val="000000000000" w:firstRow="0" w:lastRow="0" w:firstColumn="0" w:lastColumn="0" w:oddVBand="0" w:evenVBand="0" w:oddHBand="0" w:evenHBand="0" w:firstRowFirstColumn="0" w:firstRowLastColumn="0" w:lastRowFirstColumn="0" w:lastRowLastColumn="0"/>
              <w:rPr>
                <w:rStyle w:val="Emphasis"/>
              </w:rPr>
            </w:pPr>
          </w:p>
          <w:p w14:paraId="3ADBED46" w14:textId="45CC128A" w:rsidR="00E56021" w:rsidRPr="00E619E8" w:rsidRDefault="00490087" w:rsidP="00E619E8">
            <w:pPr>
              <w:cnfStyle w:val="000000000000" w:firstRow="0" w:lastRow="0" w:firstColumn="0" w:lastColumn="0" w:oddVBand="0" w:evenVBand="0" w:oddHBand="0" w:evenHBand="0" w:firstRowFirstColumn="0" w:firstRowLastColumn="0" w:lastRowFirstColumn="0" w:lastRowLastColumn="0"/>
              <w:rPr>
                <w:rStyle w:val="Emphasis"/>
              </w:rPr>
            </w:pPr>
            <w:r>
              <w:rPr>
                <w:rStyle w:val="Emphasis"/>
              </w:rPr>
              <w:t>This box will grow automatically as you put in text and images.</w:t>
            </w:r>
          </w:p>
          <w:p w14:paraId="4DCEFF05" w14:textId="77777777" w:rsidR="00E56021" w:rsidRDefault="00E56021" w:rsidP="00E56021">
            <w:pPr>
              <w:jc w:val="center"/>
              <w:cnfStyle w:val="000000000000" w:firstRow="0" w:lastRow="0" w:firstColumn="0" w:lastColumn="0" w:oddVBand="0" w:evenVBand="0" w:oddHBand="0" w:evenHBand="0" w:firstRowFirstColumn="0" w:firstRowLastColumn="0" w:lastRowFirstColumn="0" w:lastRowLastColumn="0"/>
              <w:rPr>
                <w:i/>
                <w:color w:val="808080" w:themeColor="background1" w:themeShade="80"/>
              </w:rPr>
            </w:pPr>
          </w:p>
          <w:p w14:paraId="20357165" w14:textId="2F3758D9" w:rsidR="00C5148A" w:rsidRPr="00243A8B" w:rsidRDefault="00C5148A" w:rsidP="00E56021">
            <w:pPr>
              <w:jc w:val="center"/>
              <w:cnfStyle w:val="000000000000" w:firstRow="0" w:lastRow="0" w:firstColumn="0" w:lastColumn="0" w:oddVBand="0" w:evenVBand="0" w:oddHBand="0" w:evenHBand="0" w:firstRowFirstColumn="0" w:firstRowLastColumn="0" w:lastRowFirstColumn="0" w:lastRowLastColumn="0"/>
              <w:rPr>
                <w:i/>
                <w:color w:val="808080" w:themeColor="background1" w:themeShade="80"/>
                <w:sz w:val="18"/>
              </w:rPr>
            </w:pPr>
          </w:p>
        </w:tc>
        <w:tc>
          <w:tcPr>
            <w:tcW w:w="900" w:type="pct"/>
          </w:tcPr>
          <w:p w14:paraId="3D4BE351" w14:textId="77777777" w:rsidR="00C5148A" w:rsidRDefault="00C5148A" w:rsidP="005763FF">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60563B37" w14:textId="5C7EAA43" w:rsidTr="00E875F4">
        <w:trPr>
          <w:cnfStyle w:val="000000100000" w:firstRow="0" w:lastRow="0" w:firstColumn="0" w:lastColumn="0" w:oddVBand="0" w:evenVBand="0" w:oddHBand="1" w:evenHBand="0" w:firstRowFirstColumn="0" w:firstRowLastColumn="0" w:lastRowFirstColumn="0" w:lastRowLastColumn="0"/>
          <w:trHeight w:val="4709"/>
        </w:trPr>
        <w:tc>
          <w:tcPr>
            <w:cnfStyle w:val="001000000000" w:firstRow="0" w:lastRow="0" w:firstColumn="1" w:lastColumn="0" w:oddVBand="0" w:evenVBand="0" w:oddHBand="0" w:evenHBand="0" w:firstRowFirstColumn="0" w:firstRowLastColumn="0" w:lastRowFirstColumn="0" w:lastRowLastColumn="0"/>
            <w:tcW w:w="419" w:type="pct"/>
          </w:tcPr>
          <w:p w14:paraId="2459191A" w14:textId="07CDCF2E" w:rsidR="005763FF" w:rsidRPr="00234231" w:rsidRDefault="005763FF" w:rsidP="005763FF">
            <w:pPr>
              <w:spacing w:before="240"/>
              <w:rPr>
                <w:rFonts w:asciiTheme="majorHAnsi" w:hAnsiTheme="majorHAnsi"/>
                <w:b w:val="0"/>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1</w:t>
            </w:r>
          </w:p>
        </w:tc>
        <w:tc>
          <w:tcPr>
            <w:tcW w:w="3681" w:type="pct"/>
          </w:tcPr>
          <w:p w14:paraId="3C85D910" w14:textId="70A1903F" w:rsidR="005763FF" w:rsidRDefault="00B20099" w:rsidP="005763FF">
            <w:pPr>
              <w:pStyle w:val="Heading3"/>
              <w:spacing w:before="240"/>
              <w:cnfStyle w:val="000000100000" w:firstRow="0" w:lastRow="0" w:firstColumn="0" w:lastColumn="0" w:oddVBand="0" w:evenVBand="0" w:oddHBand="1" w:evenHBand="0" w:firstRowFirstColumn="0" w:firstRowLastColumn="0" w:lastRowFirstColumn="0" w:lastRowLastColumn="0"/>
            </w:pPr>
            <w:r>
              <w:t xml:space="preserve">Create GitHub </w:t>
            </w:r>
            <w:proofErr w:type="gramStart"/>
            <w:r>
              <w:t>account</w:t>
            </w:r>
            <w:proofErr w:type="gramEnd"/>
          </w:p>
          <w:p w14:paraId="2027FD35" w14:textId="58CCDCB2" w:rsidR="0057303F" w:rsidRDefault="00B20099" w:rsidP="00E45327">
            <w:pPr>
              <w:spacing w:before="240"/>
              <w:cnfStyle w:val="000000100000" w:firstRow="0" w:lastRow="0" w:firstColumn="0" w:lastColumn="0" w:oddVBand="0" w:evenVBand="0" w:oddHBand="1" w:evenHBand="0" w:firstRowFirstColumn="0" w:firstRowLastColumn="0" w:lastRowFirstColumn="0" w:lastRowLastColumn="0"/>
            </w:pPr>
            <w:r>
              <w:t xml:space="preserve">Your company’s policy is to use GitHub (and git) for version control. Any new repositories will be created in GitHub and cloned locally. </w:t>
            </w:r>
          </w:p>
          <w:p w14:paraId="463B798C" w14:textId="3391F9D6" w:rsidR="00B20099" w:rsidRDefault="00B20099" w:rsidP="00E45327">
            <w:pPr>
              <w:spacing w:before="240"/>
              <w:cnfStyle w:val="000000100000" w:firstRow="0" w:lastRow="0" w:firstColumn="0" w:lastColumn="0" w:oddVBand="0" w:evenVBand="0" w:oddHBand="1" w:evenHBand="0" w:firstRowFirstColumn="0" w:firstRowLastColumn="0" w:lastRowFirstColumn="0" w:lastRowLastColumn="0"/>
            </w:pPr>
            <w:r>
              <w:t xml:space="preserve">If you haven’t already done so, please create a new GitHub account. You may use your student email address to set up the account or use your own email address. </w:t>
            </w:r>
          </w:p>
          <w:p w14:paraId="022A64B5" w14:textId="77F9B9E3" w:rsidR="00B20099" w:rsidRDefault="00B20099" w:rsidP="00E45327">
            <w:pPr>
              <w:spacing w:before="240"/>
              <w:cnfStyle w:val="000000100000" w:firstRow="0" w:lastRow="0" w:firstColumn="0" w:lastColumn="0" w:oddVBand="0" w:evenVBand="0" w:oddHBand="1" w:evenHBand="0" w:firstRowFirstColumn="0" w:firstRowLastColumn="0" w:lastRowFirstColumn="0" w:lastRowLastColumn="0"/>
            </w:pPr>
            <w:r>
              <w:t xml:space="preserve">Follow the instructions provided by GitHub and/or your lecturer to set up your account and provide evidence (screenshots) below. </w:t>
            </w:r>
          </w:p>
          <w:p w14:paraId="018A9FF5" w14:textId="77777777" w:rsidR="00E224FB" w:rsidRDefault="00B20099" w:rsidP="00B20099">
            <w:pPr>
              <w:spacing w:before="240"/>
              <w:cnfStyle w:val="000000100000" w:firstRow="0" w:lastRow="0" w:firstColumn="0" w:lastColumn="0" w:oddVBand="0" w:evenVBand="0" w:oddHBand="1" w:evenHBand="0" w:firstRowFirstColumn="0" w:firstRowLastColumn="0" w:lastRowFirstColumn="0" w:lastRowLastColumn="0"/>
            </w:pPr>
            <w:r>
              <w:t>If you already set up a GitHub account earlier, also provide evidence (screenshots) below.</w:t>
            </w:r>
          </w:p>
          <w:p w14:paraId="0924B591" w14:textId="16381BAE" w:rsidR="00B20099" w:rsidRPr="00AC33E9" w:rsidRDefault="00B20099" w:rsidP="00B20099">
            <w:pPr>
              <w:spacing w:before="240"/>
              <w:cnfStyle w:val="000000100000" w:firstRow="0" w:lastRow="0" w:firstColumn="0" w:lastColumn="0" w:oddVBand="0" w:evenVBand="0" w:oddHBand="1" w:evenHBand="0" w:firstRowFirstColumn="0" w:firstRowLastColumn="0" w:lastRowFirstColumn="0" w:lastRowLastColumn="0"/>
              <w:rPr>
                <w:i/>
                <w:iCs/>
                <w:color w:val="C00000"/>
              </w:rPr>
            </w:pPr>
          </w:p>
        </w:tc>
        <w:tc>
          <w:tcPr>
            <w:tcW w:w="900" w:type="pct"/>
          </w:tcPr>
          <w:p w14:paraId="0256A2A9" w14:textId="56044EAF" w:rsidR="005763FF" w:rsidRDefault="00E45327" w:rsidP="005763FF">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BD215C" w:rsidRPr="007B3411" w14:paraId="26BC22BF" w14:textId="77777777" w:rsidTr="00E875F4">
        <w:trPr>
          <w:cantSplit/>
          <w:trHeight w:val="6055"/>
        </w:trPr>
        <w:tc>
          <w:tcPr>
            <w:cnfStyle w:val="001000000000" w:firstRow="0" w:lastRow="0" w:firstColumn="1" w:lastColumn="0" w:oddVBand="0" w:evenVBand="0" w:oddHBand="0" w:evenHBand="0" w:firstRowFirstColumn="0" w:firstRowLastColumn="0" w:lastRowFirstColumn="0" w:lastRowLastColumn="0"/>
            <w:tcW w:w="419" w:type="pct"/>
          </w:tcPr>
          <w:p w14:paraId="4CAEEDB6" w14:textId="77777777" w:rsidR="006B36CE" w:rsidRPr="00234231" w:rsidRDefault="006B36CE" w:rsidP="005763FF">
            <w:pPr>
              <w:spacing w:before="240"/>
              <w:rPr>
                <w:rFonts w:asciiTheme="majorHAnsi" w:hAnsiTheme="majorHAnsi"/>
                <w:color w:val="C00000"/>
                <w:sz w:val="48"/>
              </w:rPr>
            </w:pPr>
          </w:p>
        </w:tc>
        <w:tc>
          <w:tcPr>
            <w:tcW w:w="3681" w:type="pct"/>
          </w:tcPr>
          <w:p w14:paraId="51A2FE35" w14:textId="77777777" w:rsidR="006B36CE" w:rsidRPr="00117010" w:rsidRDefault="006B36CE"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77ACFDFC" w14:textId="77777777" w:rsidR="00B20099" w:rsidRPr="00117010" w:rsidRDefault="00B20099"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731A36AC" w14:textId="77777777" w:rsidR="00B20099" w:rsidRPr="00117010" w:rsidRDefault="00B20099"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398FCE3D" w14:textId="77777777" w:rsidR="00B20099" w:rsidRPr="00117010" w:rsidRDefault="00B20099"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6DE24FF5" w14:textId="4FB04D3C" w:rsidR="00B20099" w:rsidRPr="00117010" w:rsidRDefault="00B20099"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1E2258FA" w14:textId="77777777" w:rsidR="006B36CE" w:rsidRDefault="006B36CE" w:rsidP="005763FF">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05BC1FFF"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64687933" w14:textId="5AD6DD02" w:rsidR="0013245D" w:rsidRPr="00234231" w:rsidRDefault="0013245D" w:rsidP="00E17EFE">
            <w:pPr>
              <w:spacing w:before="240"/>
              <w:rPr>
                <w:rFonts w:asciiTheme="majorHAnsi" w:hAnsiTheme="majorHAnsi"/>
                <w:b w:val="0"/>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2</w:t>
            </w:r>
          </w:p>
        </w:tc>
        <w:tc>
          <w:tcPr>
            <w:tcW w:w="3681" w:type="pct"/>
          </w:tcPr>
          <w:p w14:paraId="16FE75C4" w14:textId="57721260" w:rsidR="0013245D" w:rsidRDefault="00E875F4" w:rsidP="00E17EFE">
            <w:pPr>
              <w:pStyle w:val="Heading3"/>
              <w:spacing w:before="240"/>
              <w:cnfStyle w:val="000000100000" w:firstRow="0" w:lastRow="0" w:firstColumn="0" w:lastColumn="0" w:oddVBand="0" w:evenVBand="0" w:oddHBand="1" w:evenHBand="0" w:firstRowFirstColumn="0" w:firstRowLastColumn="0" w:lastRowFirstColumn="0" w:lastRowLastColumn="0"/>
            </w:pPr>
            <w:r>
              <w:t xml:space="preserve">Local </w:t>
            </w:r>
            <w:r w:rsidR="00B20099">
              <w:t>Installation</w:t>
            </w:r>
          </w:p>
          <w:p w14:paraId="43C47085" w14:textId="42F3D3F6" w:rsidR="00F511CE" w:rsidRDefault="00C95D67" w:rsidP="000271B7">
            <w:pPr>
              <w:cnfStyle w:val="000000100000" w:firstRow="0" w:lastRow="0" w:firstColumn="0" w:lastColumn="0" w:oddVBand="0" w:evenVBand="0" w:oddHBand="1" w:evenHBand="0" w:firstRowFirstColumn="0" w:firstRowLastColumn="0" w:lastRowFirstColumn="0" w:lastRowLastColumn="0"/>
            </w:pPr>
            <w:r>
              <w:t xml:space="preserve">The company communicates with you that to install and configure git locally, you will need to </w:t>
            </w:r>
            <w:r w:rsidR="002227EF">
              <w:t>ensure the following</w:t>
            </w:r>
            <w:r>
              <w:t>:</w:t>
            </w:r>
          </w:p>
          <w:p w14:paraId="5F2CA16C" w14:textId="1C94E30C" w:rsidR="002227EF" w:rsidRDefault="002227EF" w:rsidP="002227EF">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 xml:space="preserve">The default branch name should be set to </w:t>
            </w:r>
            <w:proofErr w:type="gramStart"/>
            <w:r w:rsidRPr="002227EF">
              <w:rPr>
                <w:color w:val="C00000"/>
              </w:rPr>
              <w:t>main</w:t>
            </w:r>
            <w:proofErr w:type="gramEnd"/>
          </w:p>
          <w:p w14:paraId="62B6BFAD" w14:textId="1DA47F8E" w:rsidR="002227EF" w:rsidRDefault="002227EF" w:rsidP="002227EF">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 xml:space="preserve">You </w:t>
            </w:r>
            <w:r w:rsidRPr="002227EF">
              <w:rPr>
                <w:b/>
                <w:bCs w:val="0"/>
              </w:rPr>
              <w:t>must</w:t>
            </w:r>
            <w:r>
              <w:t xml:space="preserve"> configure Git with your employee number [use student number] as the username and company email [use your TAFE email]</w:t>
            </w:r>
          </w:p>
          <w:p w14:paraId="789FBD44" w14:textId="77777777" w:rsidR="00C95D67" w:rsidRDefault="00C95D67" w:rsidP="000271B7">
            <w:pPr>
              <w:cnfStyle w:val="000000100000" w:firstRow="0" w:lastRow="0" w:firstColumn="0" w:lastColumn="0" w:oddVBand="0" w:evenVBand="0" w:oddHBand="1" w:evenHBand="0" w:firstRowFirstColumn="0" w:firstRowLastColumn="0" w:lastRowFirstColumn="0" w:lastRowLastColumn="0"/>
            </w:pPr>
          </w:p>
          <w:p w14:paraId="7A1E42C9" w14:textId="40C81BD4" w:rsidR="002227EF" w:rsidRDefault="002227EF" w:rsidP="000271B7">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Style w:val="Emphasis"/>
              </w:rPr>
            </w:pPr>
            <w:r>
              <w:rPr>
                <w:rStyle w:val="Emphasis"/>
              </w:rPr>
              <w:t>Research and write down the git commands needed to do the above and then run them locally. Include a screenshot to evidence your actions.</w:t>
            </w:r>
          </w:p>
          <w:p w14:paraId="6618594C" w14:textId="57E07C3D" w:rsidR="002227EF" w:rsidRDefault="002227EF" w:rsidP="000271B7">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Style w:val="Emphasis"/>
              </w:rPr>
            </w:pPr>
            <w:r>
              <w:rPr>
                <w:rStyle w:val="Emphasis"/>
              </w:rPr>
              <w:t>Do these settings apply to all repositories? Qualify your answer.</w:t>
            </w:r>
          </w:p>
          <w:p w14:paraId="2DB72CA9" w14:textId="15C29D47" w:rsidR="00F511CE" w:rsidRPr="00F511CE" w:rsidRDefault="002227EF" w:rsidP="000271B7">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i/>
                <w:iCs/>
                <w:color w:val="C00000"/>
              </w:rPr>
            </w:pPr>
            <w:r>
              <w:rPr>
                <w:rStyle w:val="Emphasis"/>
              </w:rPr>
              <w:t xml:space="preserve">What disruptions to collaborative work do you think could occur if company personnel were not given these specific instructions? </w:t>
            </w:r>
          </w:p>
          <w:p w14:paraId="1354FDFC" w14:textId="7A7E8207" w:rsidR="00F511CE" w:rsidRPr="00F511CE" w:rsidRDefault="002227EF" w:rsidP="00F511CE">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Style w:val="Emphasis"/>
              </w:rPr>
            </w:pPr>
            <w:r>
              <w:rPr>
                <w:rStyle w:val="Emphasis"/>
              </w:rPr>
              <w:t>Why does the organisation need to give you these instructions as opposed to centrally configure them</w:t>
            </w:r>
            <w:r w:rsidR="00F511CE" w:rsidRPr="00F511CE">
              <w:rPr>
                <w:rStyle w:val="Emphasis"/>
              </w:rPr>
              <w:t>?</w:t>
            </w:r>
          </w:p>
          <w:p w14:paraId="7CD9D48C" w14:textId="10305DEB" w:rsidR="00CD09DD" w:rsidRPr="00421A1A" w:rsidRDefault="00CD09DD" w:rsidP="00F511CE">
            <w:pPr>
              <w:cnfStyle w:val="000000100000" w:firstRow="0" w:lastRow="0" w:firstColumn="0" w:lastColumn="0" w:oddVBand="0" w:evenVBand="0" w:oddHBand="1" w:evenHBand="0" w:firstRowFirstColumn="0" w:firstRowLastColumn="0" w:lastRowFirstColumn="0" w:lastRowLastColumn="0"/>
            </w:pPr>
          </w:p>
        </w:tc>
        <w:tc>
          <w:tcPr>
            <w:tcW w:w="900" w:type="pct"/>
          </w:tcPr>
          <w:p w14:paraId="4BBBFBEA" w14:textId="778568AF" w:rsidR="0013245D" w:rsidRDefault="00E875F4" w:rsidP="00E17EFE">
            <w:pPr>
              <w:pStyle w:val="Heading3"/>
              <w:spacing w:before="240"/>
              <w:cnfStyle w:val="000000100000" w:firstRow="0" w:lastRow="0" w:firstColumn="0" w:lastColumn="0" w:oddVBand="0" w:evenVBand="0" w:oddHBand="1" w:evenHBand="0" w:firstRowFirstColumn="0" w:firstRowLastColumn="0" w:lastRowFirstColumn="0" w:lastRowLastColumn="0"/>
            </w:pPr>
            <w:r>
              <w:t>3-5</w:t>
            </w:r>
            <w:r w:rsidR="00B20099">
              <w:t xml:space="preserve"> </w:t>
            </w:r>
            <w:r>
              <w:t>sentence</w:t>
            </w:r>
            <w:r w:rsidR="00B20099">
              <w:t>s</w:t>
            </w:r>
          </w:p>
        </w:tc>
      </w:tr>
      <w:tr w:rsidR="00BD215C" w:rsidRPr="007B3411" w14:paraId="5A641BE5" w14:textId="77777777" w:rsidTr="00E875F4">
        <w:trPr>
          <w:trHeight w:val="7410"/>
        </w:trPr>
        <w:tc>
          <w:tcPr>
            <w:cnfStyle w:val="001000000000" w:firstRow="0" w:lastRow="0" w:firstColumn="1" w:lastColumn="0" w:oddVBand="0" w:evenVBand="0" w:oddHBand="0" w:evenHBand="0" w:firstRowFirstColumn="0" w:firstRowLastColumn="0" w:lastRowFirstColumn="0" w:lastRowLastColumn="0"/>
            <w:tcW w:w="419" w:type="pct"/>
          </w:tcPr>
          <w:p w14:paraId="036AFBF1" w14:textId="77777777" w:rsidR="00D76F48" w:rsidRDefault="00D76F48" w:rsidP="00D76F48">
            <w:pPr>
              <w:spacing w:before="240"/>
              <w:rPr>
                <w:rFonts w:asciiTheme="majorHAnsi" w:hAnsiTheme="majorHAnsi"/>
                <w:b w:val="0"/>
                <w:bCs/>
                <w:color w:val="C00000"/>
                <w:sz w:val="48"/>
              </w:rPr>
            </w:pPr>
          </w:p>
          <w:p w14:paraId="294EE787" w14:textId="77777777" w:rsidR="00D76F48" w:rsidRDefault="00D76F48" w:rsidP="00D76F48">
            <w:pPr>
              <w:spacing w:before="240"/>
              <w:rPr>
                <w:rFonts w:asciiTheme="majorHAnsi" w:hAnsiTheme="majorHAnsi"/>
                <w:b w:val="0"/>
                <w:bCs/>
                <w:color w:val="C00000"/>
                <w:sz w:val="48"/>
              </w:rPr>
            </w:pPr>
          </w:p>
          <w:p w14:paraId="780AB391" w14:textId="3A4FFAA2" w:rsidR="00D76F48" w:rsidRPr="00234231" w:rsidRDefault="00D76F48" w:rsidP="00D76F48">
            <w:pPr>
              <w:spacing w:before="240"/>
              <w:rPr>
                <w:rFonts w:asciiTheme="majorHAnsi" w:hAnsiTheme="majorHAnsi"/>
                <w:color w:val="C00000"/>
                <w:sz w:val="48"/>
              </w:rPr>
            </w:pPr>
          </w:p>
        </w:tc>
        <w:tc>
          <w:tcPr>
            <w:tcW w:w="3681" w:type="pct"/>
          </w:tcPr>
          <w:p w14:paraId="21A094E3" w14:textId="4166F6C9" w:rsidR="00D76F48" w:rsidRPr="00117010" w:rsidRDefault="00D76F48"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0749D1EB" w14:textId="6EDE719B" w:rsidR="003D3543" w:rsidRPr="00117010" w:rsidRDefault="003D3543" w:rsidP="00117010">
            <w:pPr>
              <w:cnfStyle w:val="000000000000" w:firstRow="0" w:lastRow="0" w:firstColumn="0" w:lastColumn="0" w:oddVBand="0" w:evenVBand="0" w:oddHBand="0" w:evenHBand="0" w:firstRowFirstColumn="0" w:firstRowLastColumn="0" w:lastRowFirstColumn="0" w:lastRowLastColumn="0"/>
              <w:rPr>
                <w:i/>
                <w:color w:val="292929" w:themeColor="text2"/>
                <w:sz w:val="18"/>
              </w:rPr>
            </w:pPr>
          </w:p>
          <w:p w14:paraId="396DC2B6" w14:textId="77777777" w:rsidR="003D3543" w:rsidRPr="00117010" w:rsidRDefault="003D3543" w:rsidP="00117010">
            <w:pPr>
              <w:cnfStyle w:val="000000000000" w:firstRow="0" w:lastRow="0" w:firstColumn="0" w:lastColumn="0" w:oddVBand="0" w:evenVBand="0" w:oddHBand="0" w:evenHBand="0" w:firstRowFirstColumn="0" w:firstRowLastColumn="0" w:lastRowFirstColumn="0" w:lastRowLastColumn="0"/>
              <w:rPr>
                <w:i/>
                <w:color w:val="292929" w:themeColor="text2"/>
                <w:sz w:val="18"/>
              </w:rPr>
            </w:pPr>
          </w:p>
          <w:p w14:paraId="3DFE23BD" w14:textId="77777777" w:rsidR="003D3543" w:rsidRPr="00117010" w:rsidRDefault="003D3543" w:rsidP="00117010">
            <w:pPr>
              <w:cnfStyle w:val="000000000000" w:firstRow="0" w:lastRow="0" w:firstColumn="0" w:lastColumn="0" w:oddVBand="0" w:evenVBand="0" w:oddHBand="0" w:evenHBand="0" w:firstRowFirstColumn="0" w:firstRowLastColumn="0" w:lastRowFirstColumn="0" w:lastRowLastColumn="0"/>
              <w:rPr>
                <w:i/>
                <w:color w:val="292929" w:themeColor="text2"/>
                <w:sz w:val="18"/>
              </w:rPr>
            </w:pPr>
          </w:p>
          <w:p w14:paraId="56604B3D" w14:textId="77777777" w:rsidR="003D3543" w:rsidRPr="00117010" w:rsidRDefault="003D3543" w:rsidP="00117010">
            <w:pPr>
              <w:cnfStyle w:val="000000000000" w:firstRow="0" w:lastRow="0" w:firstColumn="0" w:lastColumn="0" w:oddVBand="0" w:evenVBand="0" w:oddHBand="0" w:evenHBand="0" w:firstRowFirstColumn="0" w:firstRowLastColumn="0" w:lastRowFirstColumn="0" w:lastRowLastColumn="0"/>
              <w:rPr>
                <w:i/>
                <w:color w:val="292929" w:themeColor="text2"/>
                <w:sz w:val="18"/>
              </w:rPr>
            </w:pPr>
          </w:p>
          <w:p w14:paraId="17866ED5" w14:textId="77777777" w:rsidR="003D3543" w:rsidRPr="00117010" w:rsidRDefault="003D3543" w:rsidP="00117010">
            <w:pPr>
              <w:cnfStyle w:val="000000000000" w:firstRow="0" w:lastRow="0" w:firstColumn="0" w:lastColumn="0" w:oddVBand="0" w:evenVBand="0" w:oddHBand="0" w:evenHBand="0" w:firstRowFirstColumn="0" w:firstRowLastColumn="0" w:lastRowFirstColumn="0" w:lastRowLastColumn="0"/>
              <w:rPr>
                <w:i/>
                <w:color w:val="292929" w:themeColor="text2"/>
                <w:sz w:val="18"/>
              </w:rPr>
            </w:pPr>
          </w:p>
          <w:p w14:paraId="4D97B118" w14:textId="47335666" w:rsidR="003D3543" w:rsidRPr="00117010" w:rsidRDefault="003D3543"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4F71C374" w14:textId="77777777" w:rsidR="00D76F48" w:rsidRDefault="00D76F48"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6E04D012"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4005F266" w14:textId="3B58491B" w:rsidR="00D76F48" w:rsidRPr="00234231" w:rsidRDefault="00D76F48" w:rsidP="00D76F48">
            <w:pPr>
              <w:spacing w:before="240"/>
              <w:rPr>
                <w:rFonts w:asciiTheme="majorHAnsi" w:hAnsiTheme="majorHAnsi"/>
                <w:b w:val="0"/>
                <w:color w:val="C00000"/>
                <w:sz w:val="48"/>
              </w:rPr>
            </w:pPr>
            <w:r w:rsidRPr="00234231">
              <w:rPr>
                <w:rFonts w:asciiTheme="majorHAnsi" w:hAnsiTheme="majorHAnsi"/>
                <w:b w:val="0"/>
                <w:color w:val="C00000"/>
                <w:sz w:val="48"/>
              </w:rPr>
              <w:t>0</w:t>
            </w:r>
            <w:r w:rsidR="00D92F19">
              <w:rPr>
                <w:rFonts w:asciiTheme="majorHAnsi" w:hAnsiTheme="majorHAnsi"/>
                <w:b w:val="0"/>
                <w:color w:val="C00000"/>
                <w:sz w:val="48"/>
              </w:rPr>
              <w:t>3</w:t>
            </w:r>
          </w:p>
        </w:tc>
        <w:tc>
          <w:tcPr>
            <w:tcW w:w="3681" w:type="pct"/>
          </w:tcPr>
          <w:p w14:paraId="3F30F704" w14:textId="649A9AEE" w:rsidR="00D76F48" w:rsidRDefault="00F511CE" w:rsidP="00D76F48">
            <w:pPr>
              <w:pStyle w:val="Heading3"/>
              <w:spacing w:before="240"/>
              <w:cnfStyle w:val="000000100000" w:firstRow="0" w:lastRow="0" w:firstColumn="0" w:lastColumn="0" w:oddVBand="0" w:evenVBand="0" w:oddHBand="1" w:evenHBand="0" w:firstRowFirstColumn="0" w:firstRowLastColumn="0" w:lastRowFirstColumn="0" w:lastRowLastColumn="0"/>
            </w:pPr>
            <w:r>
              <w:t xml:space="preserve">Create personal </w:t>
            </w:r>
            <w:proofErr w:type="gramStart"/>
            <w:r>
              <w:t>repository</w:t>
            </w:r>
            <w:proofErr w:type="gramEnd"/>
          </w:p>
          <w:p w14:paraId="3A75CAD4" w14:textId="3E687D87" w:rsidR="00F511CE" w:rsidRDefault="00F511CE" w:rsidP="00D76F48">
            <w:pPr>
              <w:cnfStyle w:val="000000100000" w:firstRow="0" w:lastRow="0" w:firstColumn="0" w:lastColumn="0" w:oddVBand="0" w:evenVBand="0" w:oddHBand="1" w:evenHBand="0" w:firstRowFirstColumn="0" w:firstRowLastColumn="0" w:lastRowFirstColumn="0" w:lastRowLastColumn="0"/>
            </w:pPr>
            <w:r>
              <w:t xml:space="preserve">In your account, create a new repository following the procedures from GitHub or provided by your lecturer. </w:t>
            </w:r>
          </w:p>
          <w:p w14:paraId="49A46D3F" w14:textId="24D910C5" w:rsidR="00F511CE" w:rsidRDefault="00F511CE" w:rsidP="00D76F48">
            <w:pPr>
              <w:cnfStyle w:val="000000100000" w:firstRow="0" w:lastRow="0" w:firstColumn="0" w:lastColumn="0" w:oddVBand="0" w:evenVBand="0" w:oddHBand="1" w:evenHBand="0" w:firstRowFirstColumn="0" w:firstRowLastColumn="0" w:lastRowFirstColumn="0" w:lastRowLastColumn="0"/>
            </w:pPr>
            <w:r>
              <w:t xml:space="preserve">In this case, make sure you name the repository </w:t>
            </w:r>
            <w:r w:rsidRPr="00E74933">
              <w:rPr>
                <w:rStyle w:val="Emphasis"/>
                <w:rFonts w:ascii="Consolas" w:hAnsi="Consolas" w:cs="Consolas"/>
              </w:rPr>
              <w:t>username</w:t>
            </w:r>
            <w:r w:rsidRPr="00F511CE">
              <w:rPr>
                <w:rStyle w:val="Emphasis"/>
                <w:rFonts w:ascii="Consolas" w:hAnsi="Consolas" w:cs="Consolas"/>
                <w:i w:val="0"/>
                <w:iCs w:val="0"/>
              </w:rPr>
              <w:t>.github.io</w:t>
            </w:r>
            <w:r>
              <w:t xml:space="preserve">. and replace </w:t>
            </w:r>
            <w:r w:rsidRPr="00E74933">
              <w:rPr>
                <w:rStyle w:val="Emphasis"/>
                <w:rFonts w:ascii="Consolas" w:hAnsi="Consolas" w:cs="Consolas"/>
              </w:rPr>
              <w:t>username</w:t>
            </w:r>
            <w:r>
              <w:t xml:space="preserve"> with your own GitHub username.  </w:t>
            </w:r>
          </w:p>
          <w:p w14:paraId="58EADA58" w14:textId="2A6E12AB" w:rsidR="00F511CE" w:rsidRDefault="00F511CE" w:rsidP="00D76F48">
            <w:pPr>
              <w:cnfStyle w:val="000000100000" w:firstRow="0" w:lastRow="0" w:firstColumn="0" w:lastColumn="0" w:oddVBand="0" w:evenVBand="0" w:oddHBand="1" w:evenHBand="0" w:firstRowFirstColumn="0" w:firstRowLastColumn="0" w:lastRowFirstColumn="0" w:lastRowLastColumn="0"/>
            </w:pPr>
            <w:r>
              <w:t xml:space="preserve">You </w:t>
            </w:r>
            <w:r w:rsidRPr="00E36B12">
              <w:rPr>
                <w:rStyle w:val="Emphasis"/>
                <w:b/>
                <w:bCs w:val="0"/>
                <w:i w:val="0"/>
                <w:iCs w:val="0"/>
                <w:color w:val="292929" w:themeColor="text2"/>
              </w:rPr>
              <w:t>must</w:t>
            </w:r>
            <w:r w:rsidRPr="00E36B12">
              <w:rPr>
                <w:color w:val="292929" w:themeColor="text2"/>
              </w:rPr>
              <w:t xml:space="preserve"> </w:t>
            </w:r>
            <w:r>
              <w:t xml:space="preserve">follow this convention, or it </w:t>
            </w:r>
            <w:r w:rsidR="00E74933">
              <w:t>will</w:t>
            </w:r>
            <w:r>
              <w:t xml:space="preserve"> not work properly. </w:t>
            </w:r>
          </w:p>
          <w:p w14:paraId="0678143B" w14:textId="7D9B6535" w:rsidR="008542EE" w:rsidRPr="00E34722" w:rsidRDefault="00F511CE" w:rsidP="0082293E">
            <w:pPr>
              <w:cnfStyle w:val="000000100000" w:firstRow="0" w:lastRow="0" w:firstColumn="0" w:lastColumn="0" w:oddVBand="0" w:evenVBand="0" w:oddHBand="1" w:evenHBand="0" w:firstRowFirstColumn="0" w:firstRowLastColumn="0" w:lastRowFirstColumn="0" w:lastRowLastColumn="0"/>
              <w:rPr>
                <w:i/>
                <w:iCs/>
                <w:color w:val="C00000"/>
              </w:rPr>
            </w:pPr>
            <w:r>
              <w:t>Provide evidence (screenshots) of your newly created repository down below.</w:t>
            </w:r>
          </w:p>
          <w:p w14:paraId="6AA9CE65" w14:textId="147A2F4D" w:rsidR="00D76F48" w:rsidRPr="006E344B" w:rsidRDefault="00D76F48" w:rsidP="00D76F48">
            <w:pPr>
              <w:cnfStyle w:val="000000100000" w:firstRow="0" w:lastRow="0" w:firstColumn="0" w:lastColumn="0" w:oddVBand="0" w:evenVBand="0" w:oddHBand="1" w:evenHBand="0" w:firstRowFirstColumn="0" w:firstRowLastColumn="0" w:lastRowFirstColumn="0" w:lastRowLastColumn="0"/>
            </w:pPr>
          </w:p>
        </w:tc>
        <w:tc>
          <w:tcPr>
            <w:tcW w:w="900" w:type="pct"/>
          </w:tcPr>
          <w:p w14:paraId="0F5FEC9C" w14:textId="130E0358" w:rsidR="00D76F48" w:rsidRDefault="003D3543" w:rsidP="00D76F48">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BD215C" w:rsidRPr="007B3411" w14:paraId="3D395B23" w14:textId="77777777" w:rsidTr="00E875F4">
        <w:trPr>
          <w:trHeight w:val="7815"/>
        </w:trPr>
        <w:tc>
          <w:tcPr>
            <w:cnfStyle w:val="001000000000" w:firstRow="0" w:lastRow="0" w:firstColumn="1" w:lastColumn="0" w:oddVBand="0" w:evenVBand="0" w:oddHBand="0" w:evenHBand="0" w:firstRowFirstColumn="0" w:firstRowLastColumn="0" w:lastRowFirstColumn="0" w:lastRowLastColumn="0"/>
            <w:tcW w:w="419" w:type="pct"/>
          </w:tcPr>
          <w:p w14:paraId="53135209" w14:textId="77777777" w:rsidR="00D76F48" w:rsidRPr="00234231" w:rsidRDefault="00D76F48" w:rsidP="00D76F48">
            <w:pPr>
              <w:spacing w:before="240"/>
              <w:rPr>
                <w:rFonts w:asciiTheme="majorHAnsi" w:hAnsiTheme="majorHAnsi"/>
                <w:color w:val="C00000"/>
                <w:sz w:val="48"/>
              </w:rPr>
            </w:pPr>
          </w:p>
        </w:tc>
        <w:tc>
          <w:tcPr>
            <w:tcW w:w="3681" w:type="pct"/>
          </w:tcPr>
          <w:p w14:paraId="273F1457" w14:textId="77777777" w:rsidR="00D76F48" w:rsidRPr="00117010" w:rsidRDefault="00D76F48"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048B5719" w14:textId="0462C42F" w:rsidR="00F511CE" w:rsidRPr="00117010" w:rsidRDefault="00F511CE"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70991EA4" w14:textId="77777777" w:rsidR="00D76F48" w:rsidRDefault="00D76F48"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397CB4AD"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6E41A4A0" w14:textId="2CB4540D" w:rsidR="00D76F48" w:rsidRPr="00234231" w:rsidRDefault="00D76F48" w:rsidP="00D76F48">
            <w:pPr>
              <w:spacing w:before="240"/>
              <w:rPr>
                <w:rFonts w:asciiTheme="majorHAnsi" w:hAnsiTheme="majorHAnsi"/>
                <w:b w:val="0"/>
                <w:color w:val="C00000"/>
                <w:sz w:val="48"/>
              </w:rPr>
            </w:pPr>
            <w:r w:rsidRPr="00234231">
              <w:rPr>
                <w:rFonts w:asciiTheme="majorHAnsi" w:hAnsiTheme="majorHAnsi"/>
                <w:b w:val="0"/>
                <w:color w:val="C00000"/>
                <w:sz w:val="48"/>
              </w:rPr>
              <w:t>0</w:t>
            </w:r>
            <w:r w:rsidR="00D92F19">
              <w:rPr>
                <w:rFonts w:asciiTheme="majorHAnsi" w:hAnsiTheme="majorHAnsi"/>
                <w:b w:val="0"/>
                <w:color w:val="C00000"/>
                <w:sz w:val="48"/>
              </w:rPr>
              <w:t>4</w:t>
            </w:r>
          </w:p>
        </w:tc>
        <w:tc>
          <w:tcPr>
            <w:tcW w:w="3681" w:type="pct"/>
          </w:tcPr>
          <w:p w14:paraId="675571DA" w14:textId="029E427D" w:rsidR="00D76F48" w:rsidRDefault="00F511CE" w:rsidP="00D76F48">
            <w:pPr>
              <w:pStyle w:val="Heading3"/>
              <w:spacing w:before="240"/>
              <w:cnfStyle w:val="000000100000" w:firstRow="0" w:lastRow="0" w:firstColumn="0" w:lastColumn="0" w:oddVBand="0" w:evenVBand="0" w:oddHBand="1" w:evenHBand="0" w:firstRowFirstColumn="0" w:firstRowLastColumn="0" w:lastRowFirstColumn="0" w:lastRowLastColumn="0"/>
            </w:pPr>
            <w:r>
              <w:t xml:space="preserve">Create a local </w:t>
            </w:r>
            <w:proofErr w:type="gramStart"/>
            <w:r>
              <w:t>clone</w:t>
            </w:r>
            <w:proofErr w:type="gramEnd"/>
          </w:p>
          <w:p w14:paraId="4006DF60" w14:textId="10B2EA03" w:rsidR="00F511CE" w:rsidRDefault="00F511CE" w:rsidP="00D76F48">
            <w:pPr>
              <w:spacing w:before="240"/>
              <w:cnfStyle w:val="000000100000" w:firstRow="0" w:lastRow="0" w:firstColumn="0" w:lastColumn="0" w:oddVBand="0" w:evenVBand="0" w:oddHBand="1" w:evenHBand="0" w:firstRowFirstColumn="0" w:firstRowLastColumn="0" w:lastRowFirstColumn="0" w:lastRowLastColumn="0"/>
            </w:pPr>
            <w:r>
              <w:t xml:space="preserve">In this step, you will create a local clone of the repository you created in the previous step. </w:t>
            </w:r>
            <w:r w:rsidR="00945099">
              <w:t xml:space="preserve">It is assumed you will be running all git commands in a </w:t>
            </w:r>
            <w:r w:rsidR="00945099" w:rsidRPr="00945099">
              <w:rPr>
                <w:rStyle w:val="Emphasis"/>
              </w:rPr>
              <w:t>terminal</w:t>
            </w:r>
            <w:r w:rsidR="00945099">
              <w:t xml:space="preserve"> (sometimes called console, or command line). </w:t>
            </w:r>
          </w:p>
          <w:p w14:paraId="6055A219" w14:textId="5274A809" w:rsidR="00F511CE" w:rsidRDefault="00F511CE" w:rsidP="00D76F48">
            <w:pPr>
              <w:spacing w:before="240"/>
              <w:cnfStyle w:val="000000100000" w:firstRow="0" w:lastRow="0" w:firstColumn="0" w:lastColumn="0" w:oddVBand="0" w:evenVBand="0" w:oddHBand="1" w:evenHBand="0" w:firstRowFirstColumn="0" w:firstRowLastColumn="0" w:lastRowFirstColumn="0" w:lastRowLastColumn="0"/>
            </w:pPr>
            <w:r>
              <w:t xml:space="preserve">Use the instructions from GitHub or provided by your lecturer to create a local clone of the new repository on your workstation. </w:t>
            </w:r>
          </w:p>
          <w:p w14:paraId="55701B20" w14:textId="11FB76F7" w:rsidR="007773E1" w:rsidRDefault="007773E1" w:rsidP="00D76F48">
            <w:pPr>
              <w:spacing w:before="240"/>
              <w:cnfStyle w:val="000000100000" w:firstRow="0" w:lastRow="0" w:firstColumn="0" w:lastColumn="0" w:oddVBand="0" w:evenVBand="0" w:oddHBand="1" w:evenHBand="0" w:firstRowFirstColumn="0" w:firstRowLastColumn="0" w:lastRowFirstColumn="0" w:lastRowLastColumn="0"/>
            </w:pPr>
            <w:r>
              <w:t xml:space="preserve">Run </w:t>
            </w:r>
            <w:r w:rsidRPr="007773E1">
              <w:rPr>
                <w:rStyle w:val="Emphasis"/>
                <w:rFonts w:ascii="Consolas" w:hAnsi="Consolas" w:cs="Consolas"/>
                <w:i w:val="0"/>
                <w:iCs w:val="0"/>
              </w:rPr>
              <w:t xml:space="preserve">git </w:t>
            </w:r>
            <w:proofErr w:type="gramStart"/>
            <w:r w:rsidRPr="007773E1">
              <w:rPr>
                <w:rStyle w:val="Emphasis"/>
                <w:rFonts w:ascii="Consolas" w:hAnsi="Consolas" w:cs="Consolas"/>
                <w:i w:val="0"/>
                <w:iCs w:val="0"/>
              </w:rPr>
              <w:t>remote -v</w:t>
            </w:r>
            <w:proofErr w:type="gramEnd"/>
            <w:r>
              <w:t xml:space="preserve"> to show the local repository’s remote counterpart.</w:t>
            </w:r>
          </w:p>
          <w:p w14:paraId="605F4E37" w14:textId="612F4B10" w:rsidR="00F511CE" w:rsidRDefault="00F511CE" w:rsidP="00D76F48">
            <w:pPr>
              <w:spacing w:before="240"/>
              <w:cnfStyle w:val="000000100000" w:firstRow="0" w:lastRow="0" w:firstColumn="0" w:lastColumn="0" w:oddVBand="0" w:evenVBand="0" w:oddHBand="1" w:evenHBand="0" w:firstRowFirstColumn="0" w:firstRowLastColumn="0" w:lastRowFirstColumn="0" w:lastRowLastColumn="0"/>
            </w:pPr>
            <w:r>
              <w:lastRenderedPageBreak/>
              <w:t>Provide evidence of the clone and the directory</w:t>
            </w:r>
            <w:r w:rsidR="00945099">
              <w:t xml:space="preserve"> into which</w:t>
            </w:r>
            <w:r>
              <w:t xml:space="preserve"> it was cloned below (</w:t>
            </w:r>
            <w:r w:rsidR="00945099">
              <w:t xml:space="preserve">use </w:t>
            </w:r>
            <w:r>
              <w:t>screenshots).</w:t>
            </w:r>
          </w:p>
          <w:p w14:paraId="3AA8E89E" w14:textId="533F7FF7" w:rsidR="00F22439" w:rsidRPr="00F22439" w:rsidRDefault="00F22439" w:rsidP="00A1393D">
            <w:pPr>
              <w:spacing w:before="240"/>
              <w:cnfStyle w:val="000000100000" w:firstRow="0" w:lastRow="0" w:firstColumn="0" w:lastColumn="0" w:oddVBand="0" w:evenVBand="0" w:oddHBand="1" w:evenHBand="0" w:firstRowFirstColumn="0" w:firstRowLastColumn="0" w:lastRowFirstColumn="0" w:lastRowLastColumn="0"/>
              <w:rPr>
                <w:rStyle w:val="Emphasis"/>
              </w:rPr>
            </w:pPr>
          </w:p>
        </w:tc>
        <w:tc>
          <w:tcPr>
            <w:tcW w:w="900" w:type="pct"/>
          </w:tcPr>
          <w:p w14:paraId="7CF0B5D5" w14:textId="4DC86793" w:rsidR="00D76F48" w:rsidRDefault="007B51F6" w:rsidP="00D76F48">
            <w:pPr>
              <w:pStyle w:val="Heading3"/>
              <w:spacing w:before="240"/>
              <w:cnfStyle w:val="000000100000" w:firstRow="0" w:lastRow="0" w:firstColumn="0" w:lastColumn="0" w:oddVBand="0" w:evenVBand="0" w:oddHBand="1" w:evenHBand="0" w:firstRowFirstColumn="0" w:firstRowLastColumn="0" w:lastRowFirstColumn="0" w:lastRowLastColumn="0"/>
            </w:pPr>
            <w:r>
              <w:lastRenderedPageBreak/>
              <w:t>n/a</w:t>
            </w:r>
          </w:p>
        </w:tc>
      </w:tr>
      <w:tr w:rsidR="00BD215C" w:rsidRPr="007B3411" w14:paraId="3E090AB0" w14:textId="77777777" w:rsidTr="00E875F4">
        <w:trPr>
          <w:trHeight w:val="6770"/>
        </w:trPr>
        <w:tc>
          <w:tcPr>
            <w:cnfStyle w:val="001000000000" w:firstRow="0" w:lastRow="0" w:firstColumn="1" w:lastColumn="0" w:oddVBand="0" w:evenVBand="0" w:oddHBand="0" w:evenHBand="0" w:firstRowFirstColumn="0" w:firstRowLastColumn="0" w:lastRowFirstColumn="0" w:lastRowLastColumn="0"/>
            <w:tcW w:w="419" w:type="pct"/>
          </w:tcPr>
          <w:p w14:paraId="1B63567D" w14:textId="77777777" w:rsidR="00D76F48" w:rsidRPr="00234231" w:rsidRDefault="00D76F48" w:rsidP="00D76F48">
            <w:pPr>
              <w:spacing w:before="240"/>
              <w:rPr>
                <w:rFonts w:asciiTheme="majorHAnsi" w:hAnsiTheme="majorHAnsi"/>
                <w:color w:val="C00000"/>
                <w:sz w:val="48"/>
              </w:rPr>
            </w:pPr>
          </w:p>
        </w:tc>
        <w:tc>
          <w:tcPr>
            <w:tcW w:w="3681" w:type="pct"/>
          </w:tcPr>
          <w:p w14:paraId="4CF9C503" w14:textId="77AAC776" w:rsidR="00D76F48" w:rsidRPr="00117010" w:rsidRDefault="00D76F48"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2CE45807" w14:textId="77777777" w:rsidR="00D76F48" w:rsidRPr="00117010" w:rsidRDefault="00D76F48"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288780CB" w14:textId="770F9C19" w:rsidR="007773E1" w:rsidRPr="00117010" w:rsidRDefault="007773E1"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7164AB35" w14:textId="77777777" w:rsidR="00D76F48" w:rsidRDefault="00D76F48"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2CBB03EF"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7A4429FC" w14:textId="6258C7E3" w:rsidR="00D76F48" w:rsidRPr="00BB2172" w:rsidRDefault="00D76F48" w:rsidP="00D76F48">
            <w:pPr>
              <w:spacing w:before="240"/>
              <w:rPr>
                <w:rFonts w:asciiTheme="majorHAnsi" w:hAnsiTheme="majorHAnsi"/>
                <w:b w:val="0"/>
                <w:color w:val="C00000"/>
                <w:sz w:val="48"/>
              </w:rPr>
            </w:pPr>
            <w:r w:rsidRPr="00BB2172">
              <w:rPr>
                <w:rFonts w:asciiTheme="majorHAnsi" w:hAnsiTheme="majorHAnsi"/>
                <w:b w:val="0"/>
                <w:color w:val="C00000"/>
                <w:sz w:val="48"/>
              </w:rPr>
              <w:t>0</w:t>
            </w:r>
            <w:r w:rsidR="00D92F19">
              <w:rPr>
                <w:rFonts w:asciiTheme="majorHAnsi" w:hAnsiTheme="majorHAnsi"/>
                <w:b w:val="0"/>
                <w:color w:val="C00000"/>
                <w:sz w:val="48"/>
              </w:rPr>
              <w:t>5</w:t>
            </w:r>
          </w:p>
        </w:tc>
        <w:tc>
          <w:tcPr>
            <w:tcW w:w="3681" w:type="pct"/>
          </w:tcPr>
          <w:p w14:paraId="0DBCC265" w14:textId="768CFCBF" w:rsidR="00D76F48" w:rsidRDefault="007773E1" w:rsidP="00D76F48">
            <w:pPr>
              <w:pStyle w:val="Heading3"/>
              <w:spacing w:before="240"/>
              <w:cnfStyle w:val="000000100000" w:firstRow="0" w:lastRow="0" w:firstColumn="0" w:lastColumn="0" w:oddVBand="0" w:evenVBand="0" w:oddHBand="1" w:evenHBand="0" w:firstRowFirstColumn="0" w:firstRowLastColumn="0" w:lastRowFirstColumn="0" w:lastRowLastColumn="0"/>
            </w:pPr>
            <w:r>
              <w:t xml:space="preserve">Create a personal web </w:t>
            </w:r>
            <w:proofErr w:type="gramStart"/>
            <w:r>
              <w:t>page</w:t>
            </w:r>
            <w:proofErr w:type="gramEnd"/>
          </w:p>
          <w:p w14:paraId="547B104A" w14:textId="750BC347" w:rsidR="007773E1" w:rsidRPr="007773E1" w:rsidRDefault="007773E1" w:rsidP="00D76F48">
            <w:pPr>
              <w:cnfStyle w:val="000000100000" w:firstRow="0" w:lastRow="0" w:firstColumn="0" w:lastColumn="0" w:oddVBand="0" w:evenVBand="0" w:oddHBand="1" w:evenHBand="0" w:firstRowFirstColumn="0" w:firstRowLastColumn="0" w:lastRowFirstColumn="0" w:lastRowLastColumn="0"/>
              <w:rPr>
                <w:rStyle w:val="Emphasis"/>
                <w:i w:val="0"/>
                <w:iCs w:val="0"/>
                <w:color w:val="292929" w:themeColor="text2"/>
              </w:rPr>
            </w:pPr>
            <w:r>
              <w:t xml:space="preserve">There are multiple steps to this question. </w:t>
            </w:r>
            <w:r w:rsidRPr="007773E1">
              <w:rPr>
                <w:rStyle w:val="Emphasis"/>
              </w:rPr>
              <w:t xml:space="preserve">Document </w:t>
            </w:r>
            <w:r w:rsidRPr="00C05E6D">
              <w:rPr>
                <w:rStyle w:val="Emphasis"/>
                <w:b/>
                <w:bCs w:val="0"/>
              </w:rPr>
              <w:t>each step</w:t>
            </w:r>
            <w:r w:rsidRPr="007773E1">
              <w:rPr>
                <w:rStyle w:val="Emphasis"/>
              </w:rPr>
              <w:t xml:space="preserve"> with a screenshot.</w:t>
            </w:r>
            <w:r w:rsidR="00C05E6D">
              <w:rPr>
                <w:rStyle w:val="Emphasis"/>
              </w:rPr>
              <w:t xml:space="preserve"> </w:t>
            </w:r>
          </w:p>
          <w:p w14:paraId="599581FC" w14:textId="27477296" w:rsidR="007773E1" w:rsidRPr="007773E1" w:rsidRDefault="007773E1" w:rsidP="007773E1">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Style w:val="Emphasis"/>
                <w:rFonts w:ascii="Consolas" w:hAnsi="Consolas" w:cs="Consolas"/>
                <w:i w:val="0"/>
                <w:iCs w:val="0"/>
              </w:rPr>
            </w:pPr>
            <w:r w:rsidRPr="007773E1">
              <w:rPr>
                <w:color w:val="292929" w:themeColor="text2"/>
              </w:rPr>
              <w:t>I</w:t>
            </w:r>
            <w:r>
              <w:t xml:space="preserve">n your local directory, create a file called </w:t>
            </w:r>
            <w:r w:rsidRPr="007773E1">
              <w:rPr>
                <w:rStyle w:val="Emphasis"/>
                <w:rFonts w:ascii="Consolas" w:hAnsi="Consolas" w:cs="Consolas"/>
                <w:i w:val="0"/>
                <w:iCs w:val="0"/>
              </w:rPr>
              <w:t>index.</w:t>
            </w:r>
            <w:r w:rsidR="00C95D67">
              <w:rPr>
                <w:rStyle w:val="Emphasis"/>
                <w:rFonts w:ascii="Consolas" w:hAnsi="Consolas" w:cs="Consolas"/>
                <w:i w:val="0"/>
                <w:iCs w:val="0"/>
              </w:rPr>
              <w:t>m</w:t>
            </w:r>
            <w:r w:rsidR="00C95D67">
              <w:rPr>
                <w:rStyle w:val="Emphasis"/>
                <w:rFonts w:ascii="Consolas" w:hAnsi="Consolas" w:cs="Consolas"/>
              </w:rPr>
              <w:t>d</w:t>
            </w:r>
            <w:r w:rsidR="00C95D67">
              <w:rPr>
                <w:rStyle w:val="FootnoteReference"/>
                <w:rFonts w:ascii="Consolas" w:hAnsi="Consolas" w:cs="Consolas"/>
                <w:i/>
                <w:iCs/>
                <w:color w:val="C00000"/>
              </w:rPr>
              <w:footnoteReference w:id="2"/>
            </w:r>
            <w:r>
              <w:t xml:space="preserve">. Add the following line to this, where you replace </w:t>
            </w:r>
            <w:r w:rsidRPr="007773E1">
              <w:rPr>
                <w:rStyle w:val="Emphasis"/>
                <w:rFonts w:ascii="Consolas" w:hAnsi="Consolas" w:cs="Consolas"/>
                <w:i w:val="0"/>
                <w:iCs w:val="0"/>
              </w:rPr>
              <w:t>Name</w:t>
            </w:r>
            <w:r>
              <w:t xml:space="preserve"> with your own name:</w:t>
            </w:r>
            <w:r>
              <w:br/>
            </w:r>
            <w:r>
              <w:rPr>
                <w:rStyle w:val="Emphasis"/>
                <w:rFonts w:cs="Consolas"/>
                <w:i w:val="0"/>
                <w:iCs w:val="0"/>
              </w:rPr>
              <w:br/>
            </w:r>
            <w:r w:rsidR="00C95D67">
              <w:rPr>
                <w:rStyle w:val="Emphasis"/>
                <w:rFonts w:ascii="Consolas" w:hAnsi="Consolas" w:cs="Consolas"/>
                <w:i w:val="0"/>
                <w:iCs w:val="0"/>
              </w:rPr>
              <w:lastRenderedPageBreak/>
              <w:t>#</w:t>
            </w:r>
            <w:r w:rsidR="00C95D67">
              <w:rPr>
                <w:rStyle w:val="Emphasis"/>
                <w:rFonts w:ascii="Consolas" w:hAnsi="Consolas" w:cs="Consolas"/>
              </w:rPr>
              <w:t xml:space="preserve"> Name</w:t>
            </w:r>
            <w:r>
              <w:rPr>
                <w:rStyle w:val="Emphasis"/>
                <w:rFonts w:ascii="Consolas" w:hAnsi="Consolas" w:cs="Consolas"/>
                <w:i w:val="0"/>
                <w:iCs w:val="0"/>
              </w:rPr>
              <w:br/>
            </w:r>
          </w:p>
          <w:p w14:paraId="2EB27868" w14:textId="6CA9AF99" w:rsidR="007773E1" w:rsidRDefault="007773E1" w:rsidP="007773E1">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 xml:space="preserve">Add the file to your “staging” environment in the </w:t>
            </w:r>
            <w:r w:rsidRPr="007773E1">
              <w:rPr>
                <w:rStyle w:val="Emphasis"/>
                <w:rFonts w:ascii="Consolas" w:hAnsi="Consolas" w:cs="Consolas"/>
                <w:i w:val="0"/>
                <w:iCs w:val="0"/>
              </w:rPr>
              <w:t>main</w:t>
            </w:r>
            <w:r>
              <w:t xml:space="preserve"> branch (the default branch):</w:t>
            </w:r>
            <w:r>
              <w:br/>
            </w:r>
            <w:r>
              <w:br/>
            </w:r>
            <w:r w:rsidRPr="007773E1">
              <w:rPr>
                <w:rStyle w:val="Emphasis"/>
                <w:rFonts w:ascii="Consolas" w:hAnsi="Consolas" w:cs="Consolas"/>
                <w:i w:val="0"/>
                <w:iCs w:val="0"/>
              </w:rPr>
              <w:t>git add index.</w:t>
            </w:r>
            <w:r w:rsidR="00C95D67">
              <w:rPr>
                <w:rStyle w:val="Emphasis"/>
                <w:rFonts w:ascii="Consolas" w:hAnsi="Consolas" w:cs="Consolas"/>
                <w:i w:val="0"/>
                <w:iCs w:val="0"/>
              </w:rPr>
              <w:t>m</w:t>
            </w:r>
            <w:r w:rsidR="00C95D67">
              <w:rPr>
                <w:rStyle w:val="Emphasis"/>
                <w:rFonts w:ascii="Consolas" w:hAnsi="Consolas" w:cs="Consolas"/>
              </w:rPr>
              <w:t>d</w:t>
            </w:r>
            <w:r>
              <w:br/>
            </w:r>
          </w:p>
          <w:p w14:paraId="13CC3CEB" w14:textId="39BF256E" w:rsidR="007773E1" w:rsidRDefault="007773E1" w:rsidP="007773E1">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Commit the file with a suitable commit message:</w:t>
            </w:r>
            <w:r>
              <w:br/>
            </w:r>
            <w:r>
              <w:br/>
            </w:r>
            <w:r w:rsidRPr="007773E1">
              <w:rPr>
                <w:rStyle w:val="Emphasis"/>
                <w:rFonts w:ascii="Consolas" w:hAnsi="Consolas" w:cs="Consolas"/>
                <w:i w:val="0"/>
                <w:iCs w:val="0"/>
              </w:rPr>
              <w:t xml:space="preserve">git commit -m </w:t>
            </w:r>
            <w:r w:rsidR="00C05E6D">
              <w:rPr>
                <w:rStyle w:val="Emphasis"/>
                <w:rFonts w:ascii="Consolas" w:hAnsi="Consolas" w:cs="Consolas"/>
                <w:i w:val="0"/>
                <w:iCs w:val="0"/>
              </w:rPr>
              <w:t>‘</w:t>
            </w:r>
            <w:r w:rsidRPr="007773E1">
              <w:rPr>
                <w:rStyle w:val="Emphasis"/>
                <w:rFonts w:ascii="Consolas" w:hAnsi="Consolas" w:cs="Consolas"/>
                <w:i w:val="0"/>
                <w:iCs w:val="0"/>
              </w:rPr>
              <w:t>First commit</w:t>
            </w:r>
            <w:r w:rsidR="00C05E6D">
              <w:rPr>
                <w:rStyle w:val="Emphasis"/>
                <w:rFonts w:ascii="Consolas" w:hAnsi="Consolas" w:cs="Consolas"/>
                <w:i w:val="0"/>
                <w:iCs w:val="0"/>
              </w:rPr>
              <w:t>’</w:t>
            </w:r>
            <w:r w:rsidR="00C05E6D">
              <w:rPr>
                <w:rStyle w:val="Emphasis"/>
                <w:rFonts w:ascii="Consolas" w:hAnsi="Consolas" w:cs="Consolas"/>
              </w:rPr>
              <w:br/>
            </w:r>
          </w:p>
          <w:p w14:paraId="31731BCC" w14:textId="0CE6F0F7" w:rsidR="007773E1" w:rsidRDefault="007773E1" w:rsidP="007773E1">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Run the following command to investigate the local repository’s status:</w:t>
            </w:r>
            <w:r>
              <w:br/>
            </w:r>
            <w:r>
              <w:br/>
            </w:r>
            <w:r w:rsidRPr="007773E1">
              <w:rPr>
                <w:rStyle w:val="Emphasis"/>
                <w:rFonts w:ascii="Consolas" w:hAnsi="Consolas" w:cs="Consolas"/>
                <w:i w:val="0"/>
                <w:iCs w:val="0"/>
              </w:rPr>
              <w:t>git status</w:t>
            </w:r>
            <w:r>
              <w:br/>
            </w:r>
          </w:p>
          <w:p w14:paraId="783AD2D5" w14:textId="77777777" w:rsidR="00D76F48" w:rsidRDefault="007773E1" w:rsidP="00D76F48">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Push your changes to the remote repository:</w:t>
            </w:r>
            <w:r>
              <w:br/>
            </w:r>
            <w:r>
              <w:br/>
            </w:r>
            <w:r w:rsidRPr="007773E1">
              <w:rPr>
                <w:rStyle w:val="Emphasis"/>
                <w:rFonts w:ascii="Consolas" w:hAnsi="Consolas" w:cs="Consolas"/>
                <w:i w:val="0"/>
                <w:iCs w:val="0"/>
              </w:rPr>
              <w:t>git push</w:t>
            </w:r>
            <w:r>
              <w:br/>
            </w:r>
          </w:p>
          <w:p w14:paraId="03167E36" w14:textId="77777777" w:rsidR="007773E1" w:rsidRDefault="007773E1" w:rsidP="00D76F48">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 xml:space="preserve">Check that your page is now live at </w:t>
            </w:r>
            <w:r w:rsidRPr="007773E1">
              <w:rPr>
                <w:rStyle w:val="Emphasis"/>
                <w:rFonts w:ascii="Consolas" w:hAnsi="Consolas" w:cs="Consolas"/>
                <w:i w:val="0"/>
                <w:iCs w:val="0"/>
              </w:rPr>
              <w:t>username.github.io</w:t>
            </w:r>
            <w:r>
              <w:t xml:space="preserve">, where </w:t>
            </w:r>
            <w:r w:rsidRPr="007773E1">
              <w:rPr>
                <w:rStyle w:val="Emphasis"/>
                <w:rFonts w:ascii="Consolas" w:hAnsi="Consolas" w:cs="Consolas"/>
                <w:i w:val="0"/>
                <w:iCs w:val="0"/>
              </w:rPr>
              <w:t>username</w:t>
            </w:r>
            <w:r>
              <w:t xml:space="preserve"> is, of course, your own username.</w:t>
            </w:r>
          </w:p>
          <w:p w14:paraId="240BA874" w14:textId="5EAF387A" w:rsidR="007773E1" w:rsidRPr="00BB2172" w:rsidRDefault="007773E1" w:rsidP="007773E1">
            <w:pPr>
              <w:cnfStyle w:val="000000100000" w:firstRow="0" w:lastRow="0" w:firstColumn="0" w:lastColumn="0" w:oddVBand="0" w:evenVBand="0" w:oddHBand="1" w:evenHBand="0" w:firstRowFirstColumn="0" w:firstRowLastColumn="0" w:lastRowFirstColumn="0" w:lastRowLastColumn="0"/>
            </w:pPr>
          </w:p>
        </w:tc>
        <w:tc>
          <w:tcPr>
            <w:tcW w:w="900" w:type="pct"/>
          </w:tcPr>
          <w:p w14:paraId="6E4A2003" w14:textId="043DB5E6" w:rsidR="00D76F48" w:rsidRDefault="003C1C8C" w:rsidP="00D76F48">
            <w:pPr>
              <w:pStyle w:val="Heading3"/>
              <w:spacing w:before="240"/>
              <w:cnfStyle w:val="000000100000" w:firstRow="0" w:lastRow="0" w:firstColumn="0" w:lastColumn="0" w:oddVBand="0" w:evenVBand="0" w:oddHBand="1" w:evenHBand="0" w:firstRowFirstColumn="0" w:firstRowLastColumn="0" w:lastRowFirstColumn="0" w:lastRowLastColumn="0"/>
            </w:pPr>
            <w:r>
              <w:lastRenderedPageBreak/>
              <w:t>n/a</w:t>
            </w:r>
          </w:p>
        </w:tc>
      </w:tr>
      <w:tr w:rsidR="00945099" w:rsidRPr="007B3411" w14:paraId="5321FC89" w14:textId="77777777" w:rsidTr="00E875F4">
        <w:trPr>
          <w:trHeight w:val="11088"/>
        </w:trPr>
        <w:tc>
          <w:tcPr>
            <w:cnfStyle w:val="001000000000" w:firstRow="0" w:lastRow="0" w:firstColumn="1" w:lastColumn="0" w:oddVBand="0" w:evenVBand="0" w:oddHBand="0" w:evenHBand="0" w:firstRowFirstColumn="0" w:firstRowLastColumn="0" w:lastRowFirstColumn="0" w:lastRowLastColumn="0"/>
            <w:tcW w:w="419" w:type="pct"/>
          </w:tcPr>
          <w:p w14:paraId="50CD4D2F" w14:textId="77777777" w:rsidR="007773E1" w:rsidRPr="00BB2172" w:rsidRDefault="007773E1" w:rsidP="00D76F48">
            <w:pPr>
              <w:spacing w:before="240"/>
              <w:rPr>
                <w:rFonts w:asciiTheme="majorHAnsi" w:hAnsiTheme="majorHAnsi"/>
                <w:color w:val="C00000"/>
                <w:sz w:val="48"/>
              </w:rPr>
            </w:pPr>
          </w:p>
        </w:tc>
        <w:tc>
          <w:tcPr>
            <w:tcW w:w="3681" w:type="pct"/>
          </w:tcPr>
          <w:p w14:paraId="6F16E16F" w14:textId="77777777" w:rsidR="007773E1" w:rsidRPr="00117010" w:rsidRDefault="007773E1"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5BD3459A" w14:textId="77777777" w:rsidR="007773E1" w:rsidRDefault="007773E1"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2FC15482" w14:textId="3E8C496C" w:rsidTr="00E875F4">
        <w:trPr>
          <w:cnfStyle w:val="000000100000" w:firstRow="0" w:lastRow="0" w:firstColumn="0" w:lastColumn="0" w:oddVBand="0" w:evenVBand="0" w:oddHBand="1" w:evenHBand="0" w:firstRowFirstColumn="0" w:firstRowLastColumn="0" w:lastRowFirstColumn="0" w:lastRowLastColumn="0"/>
          <w:trHeight w:val="1024"/>
        </w:trPr>
        <w:tc>
          <w:tcPr>
            <w:cnfStyle w:val="001000000000" w:firstRow="0" w:lastRow="0" w:firstColumn="1" w:lastColumn="0" w:oddVBand="0" w:evenVBand="0" w:oddHBand="0" w:evenHBand="0" w:firstRowFirstColumn="0" w:firstRowLastColumn="0" w:lastRowFirstColumn="0" w:lastRowLastColumn="0"/>
            <w:tcW w:w="419" w:type="pct"/>
          </w:tcPr>
          <w:p w14:paraId="76338D3B" w14:textId="2C1FA218" w:rsidR="00D76F48" w:rsidRPr="00234231" w:rsidRDefault="00D76F48" w:rsidP="00D76F48">
            <w:pPr>
              <w:spacing w:before="240"/>
              <w:rPr>
                <w:rFonts w:asciiTheme="majorHAnsi" w:hAnsiTheme="majorHAnsi"/>
                <w:b w:val="0"/>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6</w:t>
            </w:r>
          </w:p>
        </w:tc>
        <w:tc>
          <w:tcPr>
            <w:tcW w:w="3681" w:type="pct"/>
          </w:tcPr>
          <w:p w14:paraId="0CBAFD0B" w14:textId="342E1515" w:rsidR="00D76F48" w:rsidRDefault="00C05E6D" w:rsidP="00D92F19">
            <w:pPr>
              <w:pStyle w:val="Heading3"/>
              <w:cnfStyle w:val="000000100000" w:firstRow="0" w:lastRow="0" w:firstColumn="0" w:lastColumn="0" w:oddVBand="0" w:evenVBand="0" w:oddHBand="1" w:evenHBand="0" w:firstRowFirstColumn="0" w:firstRowLastColumn="0" w:lastRowFirstColumn="0" w:lastRowLastColumn="0"/>
            </w:pPr>
            <w:r>
              <w:t>Making a change</w:t>
            </w:r>
          </w:p>
          <w:p w14:paraId="7680E3E5" w14:textId="73D35022" w:rsidR="00C05E6D" w:rsidRDefault="00C05E6D" w:rsidP="00117010">
            <w:pPr>
              <w:cnfStyle w:val="000000100000" w:firstRow="0" w:lastRow="0" w:firstColumn="0" w:lastColumn="0" w:oddVBand="0" w:evenVBand="0" w:oddHBand="1" w:evenHBand="0" w:firstRowFirstColumn="0" w:firstRowLastColumn="0" w:lastRowFirstColumn="0" w:lastRowLastColumn="0"/>
            </w:pPr>
            <w:r>
              <w:t xml:space="preserve">Your personal web page on GitHub Pages is still a bit, well, bare. So, you decide to add some information to it. </w:t>
            </w:r>
            <w:r w:rsidR="001C0E22">
              <w:t>You’re not too worried about making it pretty</w:t>
            </w:r>
            <w:r w:rsidR="00945099">
              <w:t>,</w:t>
            </w:r>
            <w:r w:rsidR="001C0E22">
              <w:t xml:space="preserve"> yet. </w:t>
            </w:r>
          </w:p>
          <w:p w14:paraId="01486742" w14:textId="6C6B2313" w:rsidR="00C05E6D" w:rsidRDefault="00C05E6D" w:rsidP="00117010">
            <w:pPr>
              <w:cnfStyle w:val="000000100000" w:firstRow="0" w:lastRow="0" w:firstColumn="0" w:lastColumn="0" w:oddVBand="0" w:evenVBand="0" w:oddHBand="1" w:evenHBand="0" w:firstRowFirstColumn="0" w:firstRowLastColumn="0" w:lastRowFirstColumn="0" w:lastRowLastColumn="0"/>
            </w:pPr>
            <w:r w:rsidRPr="001C0E22">
              <w:rPr>
                <w:rStyle w:val="Emphasis"/>
              </w:rPr>
              <w:t>Follow the instructions and</w:t>
            </w:r>
            <w:r>
              <w:t xml:space="preserve"> </w:t>
            </w:r>
            <w:r w:rsidRPr="008426F1">
              <w:rPr>
                <w:rStyle w:val="Emphasis"/>
                <w:b/>
                <w:bCs w:val="0"/>
              </w:rPr>
              <w:t>provide evidence</w:t>
            </w:r>
            <w:r w:rsidRPr="001C0E22">
              <w:rPr>
                <w:rStyle w:val="Emphasis"/>
              </w:rPr>
              <w:t xml:space="preserve"> </w:t>
            </w:r>
            <w:r w:rsidRPr="00945099">
              <w:rPr>
                <w:rStyle w:val="Emphasis"/>
                <w:b/>
                <w:bCs w:val="0"/>
              </w:rPr>
              <w:t>for each step</w:t>
            </w:r>
            <w:r>
              <w:t xml:space="preserve">. </w:t>
            </w:r>
          </w:p>
          <w:p w14:paraId="652D7175" w14:textId="1824E104" w:rsidR="00C05E6D" w:rsidRDefault="00C05E6D" w:rsidP="00117010">
            <w:pPr>
              <w:cnfStyle w:val="000000100000" w:firstRow="0" w:lastRow="0" w:firstColumn="0" w:lastColumn="0" w:oddVBand="0" w:evenVBand="0" w:oddHBand="1" w:evenHBand="0" w:firstRowFirstColumn="0" w:firstRowLastColumn="0" w:lastRowFirstColumn="0" w:lastRowLastColumn="0"/>
            </w:pPr>
            <w:r>
              <w:t>Create a local branch:</w:t>
            </w:r>
            <w:r>
              <w:br/>
            </w:r>
            <w:r>
              <w:br/>
            </w:r>
            <w:r w:rsidRPr="001C0E22">
              <w:rPr>
                <w:rStyle w:val="Emphasis"/>
                <w:rFonts w:ascii="Consolas" w:hAnsi="Consolas" w:cs="Consolas"/>
                <w:i w:val="0"/>
                <w:iCs w:val="0"/>
              </w:rPr>
              <w:t xml:space="preserve">git checkout -b </w:t>
            </w:r>
            <w:r w:rsidR="001C0E22" w:rsidRPr="001C0E22">
              <w:rPr>
                <w:rStyle w:val="Emphasis"/>
                <w:rFonts w:ascii="Consolas" w:hAnsi="Consolas" w:cs="Consolas"/>
                <w:i w:val="0"/>
                <w:iCs w:val="0"/>
              </w:rPr>
              <w:t>update-profile</w:t>
            </w:r>
            <w:r w:rsidR="001C0E22">
              <w:br/>
            </w:r>
          </w:p>
          <w:p w14:paraId="5F5740AD" w14:textId="1D9CA788" w:rsidR="004043E5" w:rsidRDefault="004043E5" w:rsidP="00117010">
            <w:pPr>
              <w:cnfStyle w:val="000000100000" w:firstRow="0" w:lastRow="0" w:firstColumn="0" w:lastColumn="0" w:oddVBand="0" w:evenVBand="0" w:oddHBand="1" w:evenHBand="0" w:firstRowFirstColumn="0" w:firstRowLastColumn="0" w:lastRowFirstColumn="0" w:lastRowLastColumn="0"/>
            </w:pPr>
            <w:r>
              <w:t>Check that you are indeed working on your new branch:</w:t>
            </w:r>
            <w:r>
              <w:br/>
            </w:r>
            <w:r>
              <w:br/>
            </w:r>
            <w:r w:rsidRPr="004043E5">
              <w:rPr>
                <w:rStyle w:val="Emphasis"/>
                <w:rFonts w:ascii="Consolas" w:hAnsi="Consolas" w:cs="Consolas"/>
                <w:i w:val="0"/>
                <w:iCs w:val="0"/>
              </w:rPr>
              <w:t>git status</w:t>
            </w:r>
            <w:r>
              <w:br/>
            </w:r>
          </w:p>
          <w:p w14:paraId="59D905E2" w14:textId="5F50C92B" w:rsidR="001C0E22" w:rsidRDefault="001C0E22" w:rsidP="00117010">
            <w:pPr>
              <w:cnfStyle w:val="000000100000" w:firstRow="0" w:lastRow="0" w:firstColumn="0" w:lastColumn="0" w:oddVBand="0" w:evenVBand="0" w:oddHBand="1" w:evenHBand="0" w:firstRowFirstColumn="0" w:firstRowLastColumn="0" w:lastRowFirstColumn="0" w:lastRowLastColumn="0"/>
            </w:pPr>
            <w:r>
              <w:t xml:space="preserve">Open the file </w:t>
            </w:r>
            <w:r w:rsidRPr="001C0E22">
              <w:rPr>
                <w:rStyle w:val="Emphasis"/>
                <w:rFonts w:ascii="Consolas" w:hAnsi="Consolas" w:cs="Consolas"/>
                <w:i w:val="0"/>
                <w:iCs w:val="0"/>
              </w:rPr>
              <w:t>index.</w:t>
            </w:r>
            <w:r w:rsidR="00C95D67">
              <w:rPr>
                <w:rStyle w:val="Emphasis"/>
                <w:rFonts w:ascii="Consolas" w:hAnsi="Consolas" w:cs="Consolas"/>
                <w:i w:val="0"/>
                <w:iCs w:val="0"/>
              </w:rPr>
              <w:t>m</w:t>
            </w:r>
            <w:r w:rsidR="00C95D67">
              <w:rPr>
                <w:rStyle w:val="Emphasis"/>
                <w:rFonts w:ascii="Consolas" w:hAnsi="Consolas" w:cs="Consolas"/>
              </w:rPr>
              <w:t>d</w:t>
            </w:r>
            <w:r>
              <w:t xml:space="preserve"> in your favourite editor and add the following lines after the existing </w:t>
            </w:r>
            <w:r w:rsidR="00C95D67">
              <w:t>markdown</w:t>
            </w:r>
            <w:r>
              <w:t xml:space="preserve"> code (please, customise them for your situation</w:t>
            </w:r>
            <w:r w:rsidR="008426F1">
              <w:t xml:space="preserve">, </w:t>
            </w:r>
            <w:r w:rsidR="008426F1" w:rsidRPr="008426F1">
              <w:rPr>
                <w:rStyle w:val="Emphasis"/>
              </w:rPr>
              <w:t>especially the date</w:t>
            </w:r>
            <w:r>
              <w:t>):</w:t>
            </w:r>
            <w:r>
              <w:br/>
            </w:r>
            <w:r>
              <w:br/>
            </w:r>
            <w:r w:rsidR="00C95D67">
              <w:rPr>
                <w:rStyle w:val="Emphasis"/>
                <w:rFonts w:ascii="Consolas" w:hAnsi="Consolas" w:cs="Consolas"/>
                <w:i w:val="0"/>
                <w:iCs w:val="0"/>
              </w:rPr>
              <w:t>#</w:t>
            </w:r>
            <w:r w:rsidR="00C95D67">
              <w:rPr>
                <w:rStyle w:val="Emphasis"/>
                <w:rFonts w:ascii="Consolas" w:hAnsi="Consolas" w:cs="Consolas"/>
              </w:rPr>
              <w:t xml:space="preserve">## </w:t>
            </w:r>
            <w:r w:rsidRPr="001C0E22">
              <w:rPr>
                <w:rStyle w:val="Emphasis"/>
                <w:rFonts w:ascii="Consolas" w:hAnsi="Consolas" w:cs="Consolas"/>
                <w:i w:val="0"/>
                <w:iCs w:val="0"/>
              </w:rPr>
              <w:t>Profile</w:t>
            </w:r>
            <w:r w:rsidRPr="001C0E22">
              <w:rPr>
                <w:rStyle w:val="Emphasis"/>
                <w:rFonts w:ascii="Consolas" w:hAnsi="Consolas" w:cs="Consolas"/>
                <w:i w:val="0"/>
                <w:iCs w:val="0"/>
              </w:rPr>
              <w:br/>
            </w:r>
            <w:r w:rsidR="00C95D67">
              <w:rPr>
                <w:rStyle w:val="Emphasis"/>
                <w:rFonts w:ascii="Consolas" w:hAnsi="Consolas" w:cs="Consolas"/>
                <w:i w:val="0"/>
                <w:iCs w:val="0"/>
              </w:rPr>
              <w:t>- **</w:t>
            </w:r>
            <w:r w:rsidRPr="001C0E22">
              <w:rPr>
                <w:rStyle w:val="Emphasis"/>
                <w:rFonts w:ascii="Consolas" w:hAnsi="Consolas" w:cs="Consolas"/>
                <w:i w:val="0"/>
                <w:iCs w:val="0"/>
              </w:rPr>
              <w:t>Started</w:t>
            </w:r>
            <w:r w:rsidR="00C95D67">
              <w:rPr>
                <w:rStyle w:val="Emphasis"/>
                <w:rFonts w:ascii="Consolas" w:hAnsi="Consolas" w:cs="Consolas"/>
                <w:i w:val="0"/>
                <w:iCs w:val="0"/>
              </w:rPr>
              <w:t>**</w:t>
            </w:r>
            <w:r w:rsidRPr="001C0E22">
              <w:rPr>
                <w:rStyle w:val="Emphasis"/>
                <w:rFonts w:ascii="Consolas" w:hAnsi="Consolas" w:cs="Consolas"/>
                <w:i w:val="0"/>
                <w:iCs w:val="0"/>
              </w:rPr>
              <w:t xml:space="preserve">: </w:t>
            </w:r>
            <w:r w:rsidRPr="001C0E22">
              <w:rPr>
                <w:rStyle w:val="Emphasis"/>
                <w:rFonts w:ascii="Consolas" w:hAnsi="Consolas" w:cs="Consolas"/>
                <w:b/>
                <w:bCs w:val="0"/>
                <w:i w:val="0"/>
                <w:iCs w:val="0"/>
              </w:rPr>
              <w:t>today’s date</w:t>
            </w:r>
            <w:r w:rsidRPr="001C0E22">
              <w:rPr>
                <w:rStyle w:val="Emphasis"/>
                <w:rFonts w:ascii="Consolas" w:hAnsi="Consolas" w:cs="Consolas"/>
                <w:i w:val="0"/>
                <w:iCs w:val="0"/>
              </w:rPr>
              <w:br/>
            </w:r>
            <w:r w:rsidR="00C95D67">
              <w:rPr>
                <w:rStyle w:val="Emphasis"/>
                <w:rFonts w:ascii="Consolas" w:hAnsi="Consolas" w:cs="Consolas"/>
                <w:i w:val="0"/>
                <w:iCs w:val="0"/>
              </w:rPr>
              <w:t>- **</w:t>
            </w:r>
            <w:r w:rsidRPr="001C0E22">
              <w:rPr>
                <w:rStyle w:val="Emphasis"/>
                <w:rFonts w:ascii="Consolas" w:hAnsi="Consolas" w:cs="Consolas"/>
                <w:i w:val="0"/>
                <w:iCs w:val="0"/>
              </w:rPr>
              <w:t>Role</w:t>
            </w:r>
            <w:r w:rsidR="00C95D67">
              <w:rPr>
                <w:rStyle w:val="Emphasis"/>
                <w:rFonts w:ascii="Consolas" w:hAnsi="Consolas" w:cs="Consolas"/>
                <w:i w:val="0"/>
                <w:iCs w:val="0"/>
              </w:rPr>
              <w:t>**</w:t>
            </w:r>
            <w:r w:rsidRPr="001C0E22">
              <w:rPr>
                <w:rStyle w:val="Emphasis"/>
                <w:rFonts w:ascii="Consolas" w:hAnsi="Consolas" w:cs="Consolas"/>
                <w:i w:val="0"/>
                <w:iCs w:val="0"/>
              </w:rPr>
              <w:t>: Software Developer</w:t>
            </w:r>
            <w:r w:rsidRPr="001C0E22">
              <w:rPr>
                <w:rStyle w:val="Emphasis"/>
                <w:rFonts w:ascii="Consolas" w:hAnsi="Consolas" w:cs="Consolas"/>
                <w:i w:val="0"/>
                <w:iCs w:val="0"/>
              </w:rPr>
              <w:br/>
            </w:r>
            <w:r w:rsidR="00C95D67">
              <w:rPr>
                <w:rStyle w:val="Emphasis"/>
                <w:rFonts w:ascii="Consolas" w:hAnsi="Consolas" w:cs="Consolas"/>
                <w:i w:val="0"/>
                <w:iCs w:val="0"/>
              </w:rPr>
              <w:t>- **</w:t>
            </w:r>
            <w:r w:rsidRPr="001C0E22">
              <w:rPr>
                <w:rStyle w:val="Emphasis"/>
                <w:rFonts w:ascii="Consolas" w:hAnsi="Consolas" w:cs="Consolas"/>
                <w:i w:val="0"/>
                <w:iCs w:val="0"/>
              </w:rPr>
              <w:t>Hobbies</w:t>
            </w:r>
            <w:r w:rsidR="00C95D67">
              <w:rPr>
                <w:rStyle w:val="Emphasis"/>
                <w:rFonts w:ascii="Consolas" w:hAnsi="Consolas" w:cs="Consolas"/>
                <w:i w:val="0"/>
                <w:iCs w:val="0"/>
              </w:rPr>
              <w:t>**</w:t>
            </w:r>
            <w:r w:rsidRPr="001C0E22">
              <w:rPr>
                <w:rStyle w:val="Emphasis"/>
                <w:rFonts w:ascii="Consolas" w:hAnsi="Consolas" w:cs="Consolas"/>
                <w:i w:val="0"/>
                <w:iCs w:val="0"/>
              </w:rPr>
              <w:t>: Rowing, Reading, and Role-playing</w:t>
            </w:r>
            <w:r>
              <w:br/>
            </w:r>
          </w:p>
          <w:p w14:paraId="249149A3" w14:textId="428B311B" w:rsidR="001C0E22" w:rsidRDefault="004043E5" w:rsidP="00117010">
            <w:pPr>
              <w:cnfStyle w:val="000000100000" w:firstRow="0" w:lastRow="0" w:firstColumn="0" w:lastColumn="0" w:oddVBand="0" w:evenVBand="0" w:oddHBand="1" w:evenHBand="0" w:firstRowFirstColumn="0" w:firstRowLastColumn="0" w:lastRowFirstColumn="0" w:lastRowLastColumn="0"/>
            </w:pPr>
            <w:r>
              <w:t xml:space="preserve">Add </w:t>
            </w:r>
            <w:r w:rsidRPr="001C0E22">
              <w:rPr>
                <w:rStyle w:val="Emphasis"/>
                <w:rFonts w:ascii="Consolas" w:hAnsi="Consolas" w:cs="Consolas"/>
                <w:i w:val="0"/>
                <w:iCs w:val="0"/>
              </w:rPr>
              <w:t>index.</w:t>
            </w:r>
            <w:r w:rsidR="00C95D67">
              <w:rPr>
                <w:rStyle w:val="Emphasis"/>
                <w:rFonts w:ascii="Consolas" w:hAnsi="Consolas" w:cs="Consolas"/>
                <w:i w:val="0"/>
                <w:iCs w:val="0"/>
              </w:rPr>
              <w:t>md</w:t>
            </w:r>
            <w:r>
              <w:t xml:space="preserve"> to the staging and commit it:</w:t>
            </w:r>
            <w:r>
              <w:br/>
            </w:r>
            <w:r>
              <w:br/>
            </w:r>
            <w:r w:rsidRPr="004043E5">
              <w:rPr>
                <w:rStyle w:val="Emphasis"/>
                <w:rFonts w:ascii="Consolas" w:hAnsi="Consolas" w:cs="Consolas"/>
                <w:i w:val="0"/>
                <w:iCs w:val="0"/>
              </w:rPr>
              <w:t>git add index.</w:t>
            </w:r>
            <w:r w:rsidR="00C95D67">
              <w:rPr>
                <w:rStyle w:val="Emphasis"/>
                <w:rFonts w:ascii="Consolas" w:hAnsi="Consolas" w:cs="Consolas"/>
                <w:i w:val="0"/>
                <w:iCs w:val="0"/>
              </w:rPr>
              <w:t>md</w:t>
            </w:r>
            <w:r w:rsidRPr="004043E5">
              <w:rPr>
                <w:rStyle w:val="Emphasis"/>
                <w:rFonts w:ascii="Consolas" w:hAnsi="Consolas" w:cs="Consolas"/>
                <w:i w:val="0"/>
                <w:iCs w:val="0"/>
              </w:rPr>
              <w:br/>
              <w:t>git commit -m “Updated my profile”</w:t>
            </w:r>
            <w:r w:rsidRPr="004043E5">
              <w:rPr>
                <w:rStyle w:val="Emphasis"/>
                <w:rFonts w:ascii="Consolas" w:hAnsi="Consolas" w:cs="Consolas"/>
                <w:i w:val="0"/>
                <w:iCs w:val="0"/>
              </w:rPr>
              <w:br/>
            </w:r>
          </w:p>
          <w:p w14:paraId="3F8D6DFD" w14:textId="2DBA69B7" w:rsidR="004043E5" w:rsidRPr="00EF1160" w:rsidRDefault="004043E5" w:rsidP="00117010">
            <w:pPr>
              <w:cnfStyle w:val="000000100000" w:firstRow="0" w:lastRow="0" w:firstColumn="0" w:lastColumn="0" w:oddVBand="0" w:evenVBand="0" w:oddHBand="1" w:evenHBand="0" w:firstRowFirstColumn="0" w:firstRowLastColumn="0" w:lastRowFirstColumn="0" w:lastRowLastColumn="0"/>
            </w:pPr>
            <w:r>
              <w:t>Push your changes to the remote repository. The command looks a bit different because you are working on a new branch:</w:t>
            </w:r>
            <w:r>
              <w:br/>
            </w:r>
            <w:r>
              <w:br/>
            </w:r>
            <w:r w:rsidRPr="004043E5">
              <w:rPr>
                <w:rStyle w:val="Emphasis"/>
                <w:rFonts w:ascii="Consolas" w:hAnsi="Consolas" w:cs="Consolas"/>
                <w:i w:val="0"/>
                <w:iCs w:val="0"/>
              </w:rPr>
              <w:t xml:space="preserve">git push </w:t>
            </w:r>
            <w:r w:rsidR="00C95D67">
              <w:rPr>
                <w:rStyle w:val="Emphasis"/>
                <w:rFonts w:ascii="Consolas" w:hAnsi="Consolas" w:cs="Consolas"/>
                <w:i w:val="0"/>
                <w:iCs w:val="0"/>
              </w:rPr>
              <w:t>--</w:t>
            </w:r>
            <w:r w:rsidRPr="004043E5">
              <w:rPr>
                <w:rStyle w:val="Emphasis"/>
                <w:rFonts w:ascii="Consolas" w:hAnsi="Consolas" w:cs="Consolas"/>
                <w:i w:val="0"/>
                <w:iCs w:val="0"/>
              </w:rPr>
              <w:t>set-upstream origin update-profile</w:t>
            </w:r>
            <w:r>
              <w:br/>
            </w:r>
            <w:r>
              <w:br/>
            </w:r>
            <w:r w:rsidRPr="004043E5">
              <w:rPr>
                <w:rStyle w:val="Emphasis"/>
                <w:b/>
                <w:bCs w:val="0"/>
              </w:rPr>
              <w:t>Important!</w:t>
            </w:r>
            <w:r>
              <w:t xml:space="preserve"> </w:t>
            </w:r>
            <w:r w:rsidRPr="00945099">
              <w:rPr>
                <w:rStyle w:val="Emphasis"/>
              </w:rPr>
              <w:t>Take notice of the information that this command has provided. You will need this in the next step.</w:t>
            </w:r>
            <w:r>
              <w:t xml:space="preserve"> </w:t>
            </w:r>
          </w:p>
        </w:tc>
        <w:tc>
          <w:tcPr>
            <w:tcW w:w="900" w:type="pct"/>
          </w:tcPr>
          <w:p w14:paraId="26E989BB" w14:textId="27934568" w:rsidR="00D76F48" w:rsidRDefault="00571C77" w:rsidP="00D76F48">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585335" w:rsidRPr="007B3411" w14:paraId="7DCDC87E" w14:textId="77777777" w:rsidTr="00E875F4">
        <w:trPr>
          <w:trHeight w:val="9345"/>
        </w:trPr>
        <w:tc>
          <w:tcPr>
            <w:cnfStyle w:val="001000000000" w:firstRow="0" w:lastRow="0" w:firstColumn="1" w:lastColumn="0" w:oddVBand="0" w:evenVBand="0" w:oddHBand="0" w:evenHBand="0" w:firstRowFirstColumn="0" w:firstRowLastColumn="0" w:lastRowFirstColumn="0" w:lastRowLastColumn="0"/>
            <w:tcW w:w="419" w:type="pct"/>
          </w:tcPr>
          <w:p w14:paraId="3F22B263" w14:textId="77777777" w:rsidR="00585335" w:rsidRPr="00234231" w:rsidRDefault="00585335" w:rsidP="00D76F48">
            <w:pPr>
              <w:spacing w:before="240"/>
              <w:rPr>
                <w:rFonts w:asciiTheme="majorHAnsi" w:hAnsiTheme="majorHAnsi"/>
                <w:color w:val="C00000"/>
                <w:sz w:val="48"/>
              </w:rPr>
            </w:pPr>
          </w:p>
        </w:tc>
        <w:tc>
          <w:tcPr>
            <w:tcW w:w="3681" w:type="pct"/>
          </w:tcPr>
          <w:p w14:paraId="312262CC" w14:textId="77777777" w:rsidR="00585335" w:rsidRPr="00585335" w:rsidRDefault="00585335" w:rsidP="00585335">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0F34F5FE" w14:textId="77777777" w:rsidR="00585335" w:rsidRDefault="00585335"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565389BF" w14:textId="77777777" w:rsidTr="00E875F4">
        <w:trPr>
          <w:cnfStyle w:val="000000100000" w:firstRow="0" w:lastRow="0" w:firstColumn="0" w:lastColumn="0" w:oddVBand="0" w:evenVBand="0" w:oddHBand="1" w:evenHBand="0" w:firstRowFirstColumn="0" w:firstRowLastColumn="0" w:lastRowFirstColumn="0" w:lastRowLastColumn="0"/>
          <w:cantSplit/>
          <w:trHeight w:val="11230"/>
        </w:trPr>
        <w:tc>
          <w:tcPr>
            <w:cnfStyle w:val="001000000000" w:firstRow="0" w:lastRow="0" w:firstColumn="1" w:lastColumn="0" w:oddVBand="0" w:evenVBand="0" w:oddHBand="0" w:evenHBand="0" w:firstRowFirstColumn="0" w:firstRowLastColumn="0" w:lastRowFirstColumn="0" w:lastRowLastColumn="0"/>
            <w:tcW w:w="419" w:type="pct"/>
          </w:tcPr>
          <w:p w14:paraId="2E2DF2C9" w14:textId="4F5AC351" w:rsidR="004043E5" w:rsidRPr="00234231" w:rsidRDefault="004043E5" w:rsidP="004043E5">
            <w:pPr>
              <w:spacing w:before="240"/>
              <w:rPr>
                <w:rFonts w:asciiTheme="majorHAnsi" w:hAnsiTheme="majorHAnsi"/>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7</w:t>
            </w:r>
          </w:p>
        </w:tc>
        <w:tc>
          <w:tcPr>
            <w:tcW w:w="3681" w:type="pct"/>
          </w:tcPr>
          <w:p w14:paraId="7F834219" w14:textId="5A8BC223" w:rsidR="004043E5" w:rsidRDefault="004043E5" w:rsidP="004043E5">
            <w:pPr>
              <w:pStyle w:val="Heading3"/>
              <w:spacing w:before="240"/>
              <w:cnfStyle w:val="000000100000" w:firstRow="0" w:lastRow="0" w:firstColumn="0" w:lastColumn="0" w:oddVBand="0" w:evenVBand="0" w:oddHBand="1" w:evenHBand="0" w:firstRowFirstColumn="0" w:firstRowLastColumn="0" w:lastRowFirstColumn="0" w:lastRowLastColumn="0"/>
            </w:pPr>
            <w:r>
              <w:t>Creating a Pull Request</w:t>
            </w:r>
          </w:p>
          <w:p w14:paraId="0D9CBC73" w14:textId="060CCD5D" w:rsidR="004043E5" w:rsidRDefault="004043E5" w:rsidP="004043E5">
            <w:pPr>
              <w:cnfStyle w:val="000000100000" w:firstRow="0" w:lastRow="0" w:firstColumn="0" w:lastColumn="0" w:oddVBand="0" w:evenVBand="0" w:oddHBand="1" w:evenHBand="0" w:firstRowFirstColumn="0" w:firstRowLastColumn="0" w:lastRowFirstColumn="0" w:lastRowLastColumn="0"/>
            </w:pPr>
            <w:r>
              <w:t xml:space="preserve">To integrate your changes into your actual profile page, you will need to merge the changes into the </w:t>
            </w:r>
            <w:r w:rsidRPr="004043E5">
              <w:rPr>
                <w:rStyle w:val="Emphasis"/>
                <w:rFonts w:ascii="Consolas" w:hAnsi="Consolas" w:cs="Consolas"/>
                <w:i w:val="0"/>
                <w:iCs w:val="0"/>
              </w:rPr>
              <w:t>main</w:t>
            </w:r>
            <w:r>
              <w:t xml:space="preserve"> branch. </w:t>
            </w:r>
            <w:r w:rsidR="00BD215C">
              <w:t>But first, you will create a Pull Request</w:t>
            </w:r>
            <w:r w:rsidR="002152C6">
              <w:t xml:space="preserve"> (PR)</w:t>
            </w:r>
            <w:r w:rsidR="00BD215C">
              <w:t>.</w:t>
            </w:r>
          </w:p>
          <w:p w14:paraId="718F11D2" w14:textId="3791DD12" w:rsidR="004043E5" w:rsidRDefault="004043E5" w:rsidP="004043E5">
            <w:pPr>
              <w:cnfStyle w:val="000000100000" w:firstRow="0" w:lastRow="0" w:firstColumn="0" w:lastColumn="0" w:oddVBand="0" w:evenVBand="0" w:oddHBand="1" w:evenHBand="0" w:firstRowFirstColumn="0" w:firstRowLastColumn="0" w:lastRowFirstColumn="0" w:lastRowLastColumn="0"/>
            </w:pPr>
            <w:r>
              <w:t xml:space="preserve">The previous command provided a link with a message that said </w:t>
            </w:r>
            <w:r w:rsidRPr="004043E5">
              <w:rPr>
                <w:rStyle w:val="Emphasis"/>
                <w:rFonts w:ascii="Consolas" w:hAnsi="Consolas" w:cs="Consolas"/>
                <w:i w:val="0"/>
                <w:iCs w:val="0"/>
              </w:rPr>
              <w:t>Create a pull request (…) by visiting:</w:t>
            </w:r>
          </w:p>
          <w:p w14:paraId="2319722C" w14:textId="26D9AA75" w:rsidR="004043E5" w:rsidRDefault="004043E5" w:rsidP="004043E5">
            <w:pPr>
              <w:cnfStyle w:val="000000100000" w:firstRow="0" w:lastRow="0" w:firstColumn="0" w:lastColumn="0" w:oddVBand="0" w:evenVBand="0" w:oddHBand="1" w:evenHBand="0" w:firstRowFirstColumn="0" w:firstRowLastColumn="0" w:lastRowFirstColumn="0" w:lastRowLastColumn="0"/>
            </w:pPr>
            <w:r>
              <w:t>Open this link in your web browser (you should be logged in to GitHub. If you are not</w:t>
            </w:r>
            <w:r w:rsidR="002152C6">
              <w:t xml:space="preserve"> logged in</w:t>
            </w:r>
            <w:r>
              <w:t xml:space="preserve">: do so </w:t>
            </w:r>
            <w:r w:rsidR="002152C6">
              <w:t>first</w:t>
            </w:r>
            <w:r>
              <w:t>.)</w:t>
            </w:r>
          </w:p>
          <w:p w14:paraId="19FF52F6" w14:textId="3D26EC61" w:rsidR="004043E5" w:rsidRDefault="004043E5" w:rsidP="004043E5">
            <w:pPr>
              <w:cnfStyle w:val="000000100000" w:firstRow="0" w:lastRow="0" w:firstColumn="0" w:lastColumn="0" w:oddVBand="0" w:evenVBand="0" w:oddHBand="1" w:evenHBand="0" w:firstRowFirstColumn="0" w:firstRowLastColumn="0" w:lastRowFirstColumn="0" w:lastRowLastColumn="0"/>
            </w:pPr>
            <w:r>
              <w:t xml:space="preserve">You can now create a so-called Pull Request. GitHub will pre-fill most fields, so you can simply click “Create pull request”. </w:t>
            </w:r>
          </w:p>
          <w:p w14:paraId="194722C0" w14:textId="722EF31B" w:rsidR="004043E5" w:rsidRDefault="004043E5" w:rsidP="004043E5">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0E3138F0" wp14:editId="3F33F122">
                  <wp:extent cx="4743873" cy="2212010"/>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72503" cy="2225360"/>
                          </a:xfrm>
                          <a:prstGeom prst="rect">
                            <a:avLst/>
                          </a:prstGeom>
                        </pic:spPr>
                      </pic:pic>
                    </a:graphicData>
                  </a:graphic>
                </wp:inline>
              </w:drawing>
            </w:r>
          </w:p>
          <w:p w14:paraId="1874B288" w14:textId="782D81D1" w:rsidR="004043E5" w:rsidRDefault="00BD215C" w:rsidP="004043E5">
            <w:pPr>
              <w:cnfStyle w:val="000000100000" w:firstRow="0" w:lastRow="0" w:firstColumn="0" w:lastColumn="0" w:oddVBand="0" w:evenVBand="0" w:oddHBand="1" w:evenHBand="0" w:firstRowFirstColumn="0" w:firstRowLastColumn="0" w:lastRowFirstColumn="0" w:lastRowLastColumn="0"/>
            </w:pPr>
            <w:r>
              <w:t xml:space="preserve">GitHub will create a new Pull Request. It will have a name and a number, for example, </w:t>
            </w:r>
            <w:r w:rsidRPr="00BD215C">
              <w:rPr>
                <w:rFonts w:asciiTheme="majorHAnsi" w:hAnsiTheme="majorHAnsi"/>
                <w:color w:val="292929" w:themeColor="text2"/>
              </w:rPr>
              <w:t xml:space="preserve">Updated profile </w:t>
            </w:r>
            <w:r w:rsidRPr="00BD215C">
              <w:rPr>
                <w:rFonts w:asciiTheme="majorHAnsi" w:hAnsiTheme="majorHAnsi"/>
                <w:color w:val="7B7B7B" w:themeColor="background2" w:themeShade="80"/>
              </w:rPr>
              <w:t>#1</w:t>
            </w:r>
            <w:r>
              <w:t xml:space="preserve">. </w:t>
            </w:r>
          </w:p>
          <w:p w14:paraId="33C7C33D" w14:textId="58FC1C38" w:rsidR="00BD215C" w:rsidRDefault="00BD215C" w:rsidP="00BD215C">
            <w:pPr>
              <w:cnfStyle w:val="000000100000" w:firstRow="0" w:lastRow="0" w:firstColumn="0" w:lastColumn="0" w:oddVBand="0" w:evenVBand="0" w:oddHBand="1" w:evenHBand="0" w:firstRowFirstColumn="0" w:firstRowLastColumn="0" w:lastRowFirstColumn="0" w:lastRowLastColumn="0"/>
            </w:pPr>
            <w:r>
              <w:t xml:space="preserve">Provide evidence of your Pull Request below (screenshot). </w:t>
            </w:r>
          </w:p>
        </w:tc>
        <w:tc>
          <w:tcPr>
            <w:tcW w:w="900" w:type="pct"/>
          </w:tcPr>
          <w:p w14:paraId="1199DA2C" w14:textId="182860C6" w:rsidR="004043E5" w:rsidRDefault="004043E5" w:rsidP="004043E5">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BD215C" w:rsidRPr="007B3411" w14:paraId="6712BB4A" w14:textId="77777777" w:rsidTr="00E875F4">
        <w:trPr>
          <w:cantSplit/>
          <w:trHeight w:val="11230"/>
        </w:trPr>
        <w:tc>
          <w:tcPr>
            <w:cnfStyle w:val="001000000000" w:firstRow="0" w:lastRow="0" w:firstColumn="1" w:lastColumn="0" w:oddVBand="0" w:evenVBand="0" w:oddHBand="0" w:evenHBand="0" w:firstRowFirstColumn="0" w:firstRowLastColumn="0" w:lastRowFirstColumn="0" w:lastRowLastColumn="0"/>
            <w:tcW w:w="419" w:type="pct"/>
          </w:tcPr>
          <w:p w14:paraId="043BFC8C" w14:textId="492737E5" w:rsidR="00BD215C" w:rsidRPr="00234231" w:rsidRDefault="00BD215C" w:rsidP="004043E5">
            <w:pPr>
              <w:spacing w:before="240"/>
              <w:rPr>
                <w:rFonts w:asciiTheme="majorHAnsi" w:hAnsiTheme="majorHAnsi"/>
                <w:color w:val="C00000"/>
                <w:sz w:val="48"/>
              </w:rPr>
            </w:pPr>
          </w:p>
        </w:tc>
        <w:tc>
          <w:tcPr>
            <w:tcW w:w="3681" w:type="pct"/>
          </w:tcPr>
          <w:p w14:paraId="0C543F35" w14:textId="77777777" w:rsidR="00BD215C" w:rsidRPr="00585335" w:rsidRDefault="00BD215C" w:rsidP="00585335">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17099E83" w14:textId="77777777" w:rsidR="00BD215C" w:rsidRDefault="00BD215C" w:rsidP="004043E5">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3864CFD8" w14:textId="77777777" w:rsidTr="00E875F4">
        <w:trPr>
          <w:cnfStyle w:val="000000100000" w:firstRow="0" w:lastRow="0" w:firstColumn="0" w:lastColumn="0" w:oddVBand="0" w:evenVBand="0" w:oddHBand="1" w:evenHBand="0" w:firstRowFirstColumn="0" w:firstRowLastColumn="0" w:lastRowFirstColumn="0" w:lastRowLastColumn="0"/>
          <w:cantSplit/>
          <w:trHeight w:val="10946"/>
        </w:trPr>
        <w:tc>
          <w:tcPr>
            <w:cnfStyle w:val="001000000000" w:firstRow="0" w:lastRow="0" w:firstColumn="1" w:lastColumn="0" w:oddVBand="0" w:evenVBand="0" w:oddHBand="0" w:evenHBand="0" w:firstRowFirstColumn="0" w:firstRowLastColumn="0" w:lastRowFirstColumn="0" w:lastRowLastColumn="0"/>
            <w:tcW w:w="419" w:type="pct"/>
          </w:tcPr>
          <w:p w14:paraId="023C3527" w14:textId="778B3402" w:rsidR="00BD215C" w:rsidRPr="00234231" w:rsidRDefault="00BD215C" w:rsidP="00BD215C">
            <w:pPr>
              <w:spacing w:before="240"/>
              <w:rPr>
                <w:rFonts w:asciiTheme="majorHAnsi" w:hAnsiTheme="majorHAnsi"/>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8</w:t>
            </w:r>
          </w:p>
        </w:tc>
        <w:tc>
          <w:tcPr>
            <w:tcW w:w="3681" w:type="pct"/>
          </w:tcPr>
          <w:p w14:paraId="154C3BC4" w14:textId="599D9793" w:rsidR="00BD215C" w:rsidRDefault="00BD215C" w:rsidP="00BD215C">
            <w:pPr>
              <w:pStyle w:val="Heading3"/>
              <w:spacing w:before="240"/>
              <w:cnfStyle w:val="000000100000" w:firstRow="0" w:lastRow="0" w:firstColumn="0" w:lastColumn="0" w:oddVBand="0" w:evenVBand="0" w:oddHBand="1" w:evenHBand="0" w:firstRowFirstColumn="0" w:firstRowLastColumn="0" w:lastRowFirstColumn="0" w:lastRowLastColumn="0"/>
            </w:pPr>
            <w:r>
              <w:t>Merging the Pull Request</w:t>
            </w:r>
          </w:p>
          <w:p w14:paraId="289D879A" w14:textId="35599BDB" w:rsidR="00BD215C" w:rsidRDefault="00BD215C" w:rsidP="00BD215C">
            <w:pPr>
              <w:cnfStyle w:val="000000100000" w:firstRow="0" w:lastRow="0" w:firstColumn="0" w:lastColumn="0" w:oddVBand="0" w:evenVBand="0" w:oddHBand="1" w:evenHBand="0" w:firstRowFirstColumn="0" w:firstRowLastColumn="0" w:lastRowFirstColumn="0" w:lastRowLastColumn="0"/>
            </w:pPr>
            <w:r>
              <w:t xml:space="preserve">The final </w:t>
            </w:r>
            <w:r w:rsidR="00337A6B">
              <w:t>part</w:t>
            </w:r>
            <w:r>
              <w:t xml:space="preserve"> to this process is to merge the Pull Request</w:t>
            </w:r>
            <w:r w:rsidR="00337A6B">
              <w:t xml:space="preserve"> (remotely and locally)</w:t>
            </w:r>
            <w:r>
              <w:t xml:space="preserve">. GitHub provides the tools needed to do that. </w:t>
            </w:r>
          </w:p>
          <w:p w14:paraId="37FD4895" w14:textId="38D3404A" w:rsidR="00BD215C" w:rsidRDefault="00BD215C" w:rsidP="00BD215C">
            <w:pPr>
              <w:cnfStyle w:val="000000100000" w:firstRow="0" w:lastRow="0" w:firstColumn="0" w:lastColumn="0" w:oddVBand="0" w:evenVBand="0" w:oddHBand="1" w:evenHBand="0" w:firstRowFirstColumn="0" w:firstRowLastColumn="0" w:lastRowFirstColumn="0" w:lastRowLastColumn="0"/>
            </w:pPr>
            <w:r>
              <w:t>Make sure you have the page with the Pull Request open in GitHub. It should look like this:</w:t>
            </w:r>
          </w:p>
          <w:p w14:paraId="38F86564" w14:textId="7F345700" w:rsidR="00BD215C" w:rsidRDefault="00BD215C" w:rsidP="00BD215C">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15FA90DD" wp14:editId="41B87AED">
                  <wp:extent cx="4845473" cy="844301"/>
                  <wp:effectExtent l="0" t="0" r="0" b="0"/>
                  <wp:docPr id="6" name="Picture 6"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websit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08413" cy="855268"/>
                          </a:xfrm>
                          <a:prstGeom prst="rect">
                            <a:avLst/>
                          </a:prstGeom>
                        </pic:spPr>
                      </pic:pic>
                    </a:graphicData>
                  </a:graphic>
                </wp:inline>
              </w:drawing>
            </w:r>
          </w:p>
          <w:p w14:paraId="0B7E7179" w14:textId="0B793B59" w:rsidR="00BD215C" w:rsidRDefault="00BD215C" w:rsidP="00BD215C">
            <w:pPr>
              <w:cnfStyle w:val="000000100000" w:firstRow="0" w:lastRow="0" w:firstColumn="0" w:lastColumn="0" w:oddVBand="0" w:evenVBand="0" w:oddHBand="1" w:evenHBand="0" w:firstRowFirstColumn="0" w:firstRowLastColumn="0" w:lastRowFirstColumn="0" w:lastRowLastColumn="0"/>
            </w:pPr>
            <w:r>
              <w:t>There are different ways of merging, but in this instance, you may use the default ‘Merge pull request’ as suggested by GitHub.</w:t>
            </w:r>
          </w:p>
          <w:p w14:paraId="4420070E" w14:textId="38DDDACA" w:rsidR="00BD215C" w:rsidRDefault="00BD215C" w:rsidP="00BD215C">
            <w:pPr>
              <w:cnfStyle w:val="000000100000" w:firstRow="0" w:lastRow="0" w:firstColumn="0" w:lastColumn="0" w:oddVBand="0" w:evenVBand="0" w:oddHBand="1" w:evenHBand="0" w:firstRowFirstColumn="0" w:firstRowLastColumn="0" w:lastRowFirstColumn="0" w:lastRowLastColumn="0"/>
            </w:pPr>
            <w:r>
              <w:t>Click on ‘Merge pull request’ (this will add a new text input</w:t>
            </w:r>
            <w:r w:rsidR="00337A6B">
              <w:t xml:space="preserve"> on the screen, which you may ignore</w:t>
            </w:r>
            <w:r>
              <w:t xml:space="preserve">), then confirm the merge by clicking ‘Confirm merge’. </w:t>
            </w:r>
          </w:p>
          <w:p w14:paraId="28B6DF9B" w14:textId="6E4F5AC6" w:rsidR="00BD215C" w:rsidRPr="004F4C19" w:rsidRDefault="004F4C19" w:rsidP="004F4C19">
            <w:pPr>
              <w:ind w:left="720"/>
              <w:cnfStyle w:val="000000100000" w:firstRow="0" w:lastRow="0" w:firstColumn="0" w:lastColumn="0" w:oddVBand="0" w:evenVBand="0" w:oddHBand="1" w:evenHBand="0" w:firstRowFirstColumn="0" w:firstRowLastColumn="0" w:lastRowFirstColumn="0" w:lastRowLastColumn="0"/>
              <w:rPr>
                <w:b/>
                <w:bCs w:val="0"/>
              </w:rPr>
            </w:pPr>
            <w:r w:rsidRPr="004F4C19">
              <w:rPr>
                <w:rStyle w:val="Emphasis"/>
                <w:b/>
                <w:bCs w:val="0"/>
              </w:rPr>
              <w:t xml:space="preserve">Important: do </w:t>
            </w:r>
            <w:r w:rsidR="00BD215C" w:rsidRPr="004F4C19">
              <w:rPr>
                <w:rStyle w:val="Emphasis"/>
                <w:b/>
                <w:bCs w:val="0"/>
              </w:rPr>
              <w:t xml:space="preserve">not </w:t>
            </w:r>
            <w:r w:rsidRPr="004F4C19">
              <w:rPr>
                <w:rStyle w:val="Emphasis"/>
                <w:b/>
                <w:bCs w:val="0"/>
              </w:rPr>
              <w:t>delete the Pull request at this stage.</w:t>
            </w:r>
            <w:r w:rsidR="00BD215C" w:rsidRPr="004F4C19">
              <w:rPr>
                <w:b/>
                <w:bCs w:val="0"/>
              </w:rPr>
              <w:t xml:space="preserve"> </w:t>
            </w:r>
          </w:p>
          <w:p w14:paraId="2B5D6FD6" w14:textId="639F6D86" w:rsidR="00BD215C" w:rsidRDefault="00BD215C" w:rsidP="00BD215C">
            <w:pPr>
              <w:cnfStyle w:val="000000100000" w:firstRow="0" w:lastRow="0" w:firstColumn="0" w:lastColumn="0" w:oddVBand="0" w:evenVBand="0" w:oddHBand="1" w:evenHBand="0" w:firstRowFirstColumn="0" w:firstRowLastColumn="0" w:lastRowFirstColumn="0" w:lastRowLastColumn="0"/>
            </w:pPr>
            <w:r>
              <w:t>Reload your personal page in a browser</w:t>
            </w:r>
            <w:r w:rsidR="00337A6B">
              <w:t>. I</w:t>
            </w:r>
            <w:r>
              <w:t xml:space="preserve">t may take a few minutes for the changes to show up. </w:t>
            </w:r>
            <w:r w:rsidR="00337A6B">
              <w:t xml:space="preserve">(Reminder: the link is </w:t>
            </w:r>
            <w:r w:rsidR="00337A6B" w:rsidRPr="00337A6B">
              <w:rPr>
                <w:rStyle w:val="Emphasis"/>
                <w:rFonts w:ascii="Consolas" w:hAnsi="Consolas" w:cs="Consolas"/>
                <w:i w:val="0"/>
                <w:iCs w:val="0"/>
              </w:rPr>
              <w:t>username.github.io</w:t>
            </w:r>
            <w:r w:rsidR="00337A6B">
              <w:t>.)</w:t>
            </w:r>
          </w:p>
          <w:p w14:paraId="4F130FD5" w14:textId="3B3E9FE4" w:rsidR="00337A6B" w:rsidRPr="00337A6B" w:rsidRDefault="00337A6B" w:rsidP="00BD215C">
            <w:pPr>
              <w:cnfStyle w:val="000000100000" w:firstRow="0" w:lastRow="0" w:firstColumn="0" w:lastColumn="0" w:oddVBand="0" w:evenVBand="0" w:oddHBand="1" w:evenHBand="0" w:firstRowFirstColumn="0" w:firstRowLastColumn="0" w:lastRowFirstColumn="0" w:lastRowLastColumn="0"/>
              <w:rPr>
                <w:rStyle w:val="Emphasis"/>
              </w:rPr>
            </w:pPr>
            <w:r w:rsidRPr="00337A6B">
              <w:rPr>
                <w:rStyle w:val="Emphasis"/>
              </w:rPr>
              <w:t>Update your local repository:</w:t>
            </w:r>
          </w:p>
          <w:p w14:paraId="6C88D095" w14:textId="4895DD79" w:rsidR="00337A6B" w:rsidRDefault="00337A6B" w:rsidP="00337A6B">
            <w:pPr>
              <w:pStyle w:val="ListParagraph"/>
              <w:numPr>
                <w:ilvl w:val="0"/>
                <w:numId w:val="39"/>
              </w:numPr>
              <w:cnfStyle w:val="000000100000" w:firstRow="0" w:lastRow="0" w:firstColumn="0" w:lastColumn="0" w:oddVBand="0" w:evenVBand="0" w:oddHBand="1" w:evenHBand="0" w:firstRowFirstColumn="0" w:firstRowLastColumn="0" w:lastRowFirstColumn="0" w:lastRowLastColumn="0"/>
            </w:pPr>
            <w:r>
              <w:t>First, switch back to your main branch:</w:t>
            </w:r>
            <w:r>
              <w:br/>
            </w:r>
            <w:r>
              <w:br/>
            </w:r>
            <w:r w:rsidRPr="00337A6B">
              <w:rPr>
                <w:rStyle w:val="Emphasis"/>
                <w:rFonts w:ascii="Consolas" w:hAnsi="Consolas" w:cs="Consolas"/>
                <w:i w:val="0"/>
                <w:iCs w:val="0"/>
              </w:rPr>
              <w:t>git checkout main</w:t>
            </w:r>
            <w:r>
              <w:br/>
            </w:r>
          </w:p>
          <w:p w14:paraId="385E37B0" w14:textId="0F9104E1" w:rsidR="00337A6B" w:rsidRDefault="00337A6B" w:rsidP="00337A6B">
            <w:pPr>
              <w:pStyle w:val="ListParagraph"/>
              <w:numPr>
                <w:ilvl w:val="0"/>
                <w:numId w:val="39"/>
              </w:numPr>
              <w:cnfStyle w:val="000000100000" w:firstRow="0" w:lastRow="0" w:firstColumn="0" w:lastColumn="0" w:oddVBand="0" w:evenVBand="0" w:oddHBand="1" w:evenHBand="0" w:firstRowFirstColumn="0" w:firstRowLastColumn="0" w:lastRowFirstColumn="0" w:lastRowLastColumn="0"/>
            </w:pPr>
            <w:r>
              <w:t>Next, fetch the changes from your remote repository:</w:t>
            </w:r>
            <w:r>
              <w:br/>
            </w:r>
            <w:r>
              <w:br/>
            </w:r>
            <w:r w:rsidRPr="00337A6B">
              <w:rPr>
                <w:rStyle w:val="Emphasis"/>
                <w:rFonts w:ascii="Consolas" w:hAnsi="Consolas" w:cs="Consolas"/>
                <w:i w:val="0"/>
                <w:iCs w:val="0"/>
              </w:rPr>
              <w:t xml:space="preserve">git </w:t>
            </w:r>
            <w:proofErr w:type="gramStart"/>
            <w:r w:rsidRPr="00337A6B">
              <w:rPr>
                <w:rStyle w:val="Emphasis"/>
                <w:rFonts w:ascii="Consolas" w:hAnsi="Consolas" w:cs="Consolas"/>
                <w:i w:val="0"/>
                <w:iCs w:val="0"/>
              </w:rPr>
              <w:t>pull</w:t>
            </w:r>
            <w:proofErr w:type="gramEnd"/>
            <w:r w:rsidRPr="00337A6B">
              <w:rPr>
                <w:rStyle w:val="Emphasis"/>
                <w:rFonts w:ascii="Consolas" w:hAnsi="Consolas" w:cs="Consolas"/>
                <w:i w:val="0"/>
                <w:iCs w:val="0"/>
              </w:rPr>
              <w:t xml:space="preserve"> </w:t>
            </w:r>
          </w:p>
          <w:p w14:paraId="7E414683" w14:textId="45E27CE8" w:rsidR="00337A6B" w:rsidRDefault="00337A6B" w:rsidP="00BD215C">
            <w:pPr>
              <w:cnfStyle w:val="000000100000" w:firstRow="0" w:lastRow="0" w:firstColumn="0" w:lastColumn="0" w:oddVBand="0" w:evenVBand="0" w:oddHBand="1" w:evenHBand="0" w:firstRowFirstColumn="0" w:firstRowLastColumn="0" w:lastRowFirstColumn="0" w:lastRowLastColumn="0"/>
            </w:pPr>
            <w:r>
              <w:t xml:space="preserve">This will ensure your local repository is again synchronised with your remote repository. </w:t>
            </w:r>
          </w:p>
          <w:p w14:paraId="5ACFC214" w14:textId="1CE4C61D" w:rsidR="00BD215C" w:rsidRPr="00337A6B" w:rsidRDefault="00BD215C" w:rsidP="00337A6B">
            <w:pPr>
              <w:cnfStyle w:val="000000100000" w:firstRow="0" w:lastRow="0" w:firstColumn="0" w:lastColumn="0" w:oddVBand="0" w:evenVBand="0" w:oddHBand="1" w:evenHBand="0" w:firstRowFirstColumn="0" w:firstRowLastColumn="0" w:lastRowFirstColumn="0" w:lastRowLastColumn="0"/>
              <w:rPr>
                <w:rStyle w:val="Emphasis"/>
              </w:rPr>
            </w:pPr>
            <w:r w:rsidRPr="00337A6B">
              <w:rPr>
                <w:rStyle w:val="Emphasis"/>
              </w:rPr>
              <w:t xml:space="preserve">Provide evidence of the </w:t>
            </w:r>
            <w:r w:rsidR="00337A6B" w:rsidRPr="00337A6B">
              <w:rPr>
                <w:rStyle w:val="Emphasis"/>
              </w:rPr>
              <w:t xml:space="preserve">entire </w:t>
            </w:r>
            <w:r w:rsidRPr="00337A6B">
              <w:rPr>
                <w:rStyle w:val="Emphasis"/>
              </w:rPr>
              <w:t>merging process in the form of screenshots.</w:t>
            </w:r>
          </w:p>
        </w:tc>
        <w:tc>
          <w:tcPr>
            <w:tcW w:w="900" w:type="pct"/>
          </w:tcPr>
          <w:p w14:paraId="6F5559D9" w14:textId="017E1CB1" w:rsidR="00BD215C" w:rsidRDefault="00BD215C" w:rsidP="00BD215C">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BD215C" w:rsidRPr="007B3411" w14:paraId="4F615BDE" w14:textId="77777777" w:rsidTr="00E875F4">
        <w:trPr>
          <w:cantSplit/>
          <w:trHeight w:val="11088"/>
        </w:trPr>
        <w:tc>
          <w:tcPr>
            <w:cnfStyle w:val="001000000000" w:firstRow="0" w:lastRow="0" w:firstColumn="1" w:lastColumn="0" w:oddVBand="0" w:evenVBand="0" w:oddHBand="0" w:evenHBand="0" w:firstRowFirstColumn="0" w:firstRowLastColumn="0" w:lastRowFirstColumn="0" w:lastRowLastColumn="0"/>
            <w:tcW w:w="419" w:type="pct"/>
          </w:tcPr>
          <w:p w14:paraId="3B91AE40" w14:textId="77777777" w:rsidR="00BD215C" w:rsidRPr="00234231" w:rsidRDefault="00BD215C" w:rsidP="00BD215C">
            <w:pPr>
              <w:spacing w:before="240"/>
              <w:rPr>
                <w:rFonts w:asciiTheme="majorHAnsi" w:hAnsiTheme="majorHAnsi"/>
                <w:color w:val="C00000"/>
                <w:sz w:val="48"/>
              </w:rPr>
            </w:pPr>
          </w:p>
        </w:tc>
        <w:tc>
          <w:tcPr>
            <w:tcW w:w="3681" w:type="pct"/>
          </w:tcPr>
          <w:p w14:paraId="5ED69F98" w14:textId="77777777" w:rsidR="00BD215C" w:rsidRPr="00585335" w:rsidRDefault="00BD215C" w:rsidP="00585335">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6AB57BF5" w14:textId="77777777" w:rsidR="00BD215C" w:rsidRDefault="00BD215C" w:rsidP="00BD215C">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50748FE7" w14:textId="77777777" w:rsidTr="00E875F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9" w:type="pct"/>
          </w:tcPr>
          <w:p w14:paraId="18D08D61" w14:textId="4D964C7B" w:rsidR="00BD215C" w:rsidRPr="00234231" w:rsidRDefault="00D92F19" w:rsidP="00BD215C">
            <w:pPr>
              <w:spacing w:before="240"/>
              <w:rPr>
                <w:rFonts w:asciiTheme="majorHAnsi" w:hAnsiTheme="majorHAnsi"/>
                <w:color w:val="C00000"/>
                <w:sz w:val="48"/>
              </w:rPr>
            </w:pPr>
            <w:r>
              <w:rPr>
                <w:rFonts w:asciiTheme="majorHAnsi" w:hAnsiTheme="majorHAnsi"/>
                <w:color w:val="C00000"/>
                <w:sz w:val="48"/>
              </w:rPr>
              <w:lastRenderedPageBreak/>
              <w:t>09</w:t>
            </w:r>
          </w:p>
        </w:tc>
        <w:tc>
          <w:tcPr>
            <w:tcW w:w="3681" w:type="pct"/>
          </w:tcPr>
          <w:p w14:paraId="7F18E81C" w14:textId="79A9F8D2" w:rsidR="00BD215C" w:rsidRDefault="00BD215C" w:rsidP="00BD215C">
            <w:pPr>
              <w:pStyle w:val="Heading3"/>
              <w:spacing w:before="240"/>
              <w:cnfStyle w:val="000000100000" w:firstRow="0" w:lastRow="0" w:firstColumn="0" w:lastColumn="0" w:oddVBand="0" w:evenVBand="0" w:oddHBand="1" w:evenHBand="0" w:firstRowFirstColumn="0" w:firstRowLastColumn="0" w:lastRowFirstColumn="0" w:lastRowLastColumn="0"/>
            </w:pPr>
            <w:r>
              <w:t xml:space="preserve">Inform required personnel of the </w:t>
            </w:r>
            <w:proofErr w:type="gramStart"/>
            <w:r w:rsidR="008426F1">
              <w:t>work</w:t>
            </w:r>
            <w:proofErr w:type="gramEnd"/>
          </w:p>
          <w:p w14:paraId="644502CF" w14:textId="4811CB7E" w:rsidR="00BD215C" w:rsidRDefault="00DC10A7" w:rsidP="00BD215C">
            <w:pPr>
              <w:cnfStyle w:val="000000100000" w:firstRow="0" w:lastRow="0" w:firstColumn="0" w:lastColumn="0" w:oddVBand="0" w:evenVBand="0" w:oddHBand="1" w:evenHBand="0" w:firstRowFirstColumn="0" w:firstRowLastColumn="0" w:lastRowFirstColumn="0" w:lastRowLastColumn="0"/>
            </w:pPr>
            <w:r>
              <w:t xml:space="preserve">The last step of this assignment is to inform required personnel of the </w:t>
            </w:r>
            <w:r w:rsidR="008426F1">
              <w:t>work</w:t>
            </w:r>
            <w:r>
              <w:t xml:space="preserve"> you have </w:t>
            </w:r>
            <w:r w:rsidR="008426F1">
              <w:t>done</w:t>
            </w:r>
            <w:r>
              <w:t xml:space="preserve">. </w:t>
            </w:r>
          </w:p>
          <w:p w14:paraId="5B331476" w14:textId="29A4BB7C" w:rsidR="008426F1" w:rsidRPr="004F7C2D" w:rsidRDefault="00DC10A7" w:rsidP="00BD215C">
            <w:pPr>
              <w:cnfStyle w:val="000000100000" w:firstRow="0" w:lastRow="0" w:firstColumn="0" w:lastColumn="0" w:oddVBand="0" w:evenVBand="0" w:oddHBand="1" w:evenHBand="0" w:firstRowFirstColumn="0" w:firstRowLastColumn="0" w:lastRowFirstColumn="0" w:lastRowLastColumn="0"/>
              <w:rPr>
                <w:b/>
                <w:bCs w:val="0"/>
              </w:rPr>
            </w:pPr>
            <w:r>
              <w:t xml:space="preserve">In this case, you </w:t>
            </w:r>
            <w:r w:rsidR="00337A6B">
              <w:t>will</w:t>
            </w:r>
            <w:r>
              <w:t xml:space="preserve"> inform your lecturer</w:t>
            </w:r>
            <w:r w:rsidRPr="004F7C2D">
              <w:rPr>
                <w:b/>
                <w:bCs w:val="0"/>
              </w:rPr>
              <w:t>.</w:t>
            </w:r>
            <w:r w:rsidR="004F7C2D" w:rsidRPr="004F7C2D">
              <w:rPr>
                <w:b/>
                <w:bCs w:val="0"/>
              </w:rPr>
              <w:t xml:space="preserve"> But ensure you inform them as though they are your line manager.</w:t>
            </w:r>
            <w:r w:rsidRPr="004F7C2D">
              <w:rPr>
                <w:b/>
                <w:bCs w:val="0"/>
              </w:rPr>
              <w:t xml:space="preserve"> </w:t>
            </w:r>
          </w:p>
          <w:p w14:paraId="55C3D580" w14:textId="3749D23E" w:rsidR="00DC10A7" w:rsidRDefault="004F7C2D" w:rsidP="00BD215C">
            <w:pPr>
              <w:cnfStyle w:val="000000100000" w:firstRow="0" w:lastRow="0" w:firstColumn="0" w:lastColumn="0" w:oddVBand="0" w:evenVBand="0" w:oddHBand="1" w:evenHBand="0" w:firstRowFirstColumn="0" w:firstRowLastColumn="0" w:lastRowFirstColumn="0" w:lastRowLastColumn="0"/>
            </w:pPr>
            <w:r>
              <w:t>Write</w:t>
            </w:r>
            <w:r w:rsidR="00DC10A7">
              <w:t xml:space="preserve"> them a</w:t>
            </w:r>
            <w:r w:rsidR="004F4C19">
              <w:t xml:space="preserve"> polite</w:t>
            </w:r>
            <w:r w:rsidR="00DC10A7">
              <w:t xml:space="preserve"> email saying you have </w:t>
            </w:r>
            <w:r w:rsidR="00933611">
              <w:t>done the work</w:t>
            </w:r>
            <w:r w:rsidR="00DC10A7">
              <w:t>. Include the following information:</w:t>
            </w:r>
          </w:p>
          <w:p w14:paraId="59AFB963" w14:textId="13ADE620" w:rsidR="00DC10A7" w:rsidRDefault="00DC10A7" w:rsidP="00DC10A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Your repository on GitHub (link)</w:t>
            </w:r>
          </w:p>
          <w:p w14:paraId="116218DE" w14:textId="0B110DE5" w:rsidR="00DC10A7" w:rsidRDefault="00DC10A7" w:rsidP="00DC10A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The link to your personal profile page</w:t>
            </w:r>
          </w:p>
          <w:p w14:paraId="13CC762B" w14:textId="19972F30" w:rsidR="00B262FC" w:rsidRDefault="004F7C2D" w:rsidP="004F7C2D">
            <w:pPr>
              <w:cnfStyle w:val="000000100000" w:firstRow="0" w:lastRow="0" w:firstColumn="0" w:lastColumn="0" w:oddVBand="0" w:evenVBand="0" w:oddHBand="1" w:evenHBand="0" w:firstRowFirstColumn="0" w:firstRowLastColumn="0" w:lastRowFirstColumn="0" w:lastRowLastColumn="0"/>
            </w:pPr>
            <w:r>
              <w:t>You do not need to send the email but include a screenshot below</w:t>
            </w:r>
          </w:p>
        </w:tc>
        <w:tc>
          <w:tcPr>
            <w:tcW w:w="900" w:type="pct"/>
          </w:tcPr>
          <w:p w14:paraId="25DDFE61" w14:textId="5803721D" w:rsidR="00BD215C" w:rsidRDefault="00BD215C" w:rsidP="00BD215C">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DC10A7" w:rsidRPr="007B3411" w14:paraId="23377FFA" w14:textId="77777777" w:rsidTr="00E875F4">
        <w:trPr>
          <w:cantSplit/>
          <w:trHeight w:val="5356"/>
        </w:trPr>
        <w:tc>
          <w:tcPr>
            <w:cnfStyle w:val="001000000000" w:firstRow="0" w:lastRow="0" w:firstColumn="1" w:lastColumn="0" w:oddVBand="0" w:evenVBand="0" w:oddHBand="0" w:evenHBand="0" w:firstRowFirstColumn="0" w:firstRowLastColumn="0" w:lastRowFirstColumn="0" w:lastRowLastColumn="0"/>
            <w:tcW w:w="419" w:type="pct"/>
          </w:tcPr>
          <w:p w14:paraId="3263C1EC" w14:textId="77777777" w:rsidR="00DC10A7" w:rsidRDefault="00DC10A7" w:rsidP="00BD215C">
            <w:pPr>
              <w:spacing w:before="240"/>
              <w:rPr>
                <w:rFonts w:asciiTheme="majorHAnsi" w:hAnsiTheme="majorHAnsi"/>
                <w:color w:val="C00000"/>
                <w:sz w:val="48"/>
              </w:rPr>
            </w:pPr>
          </w:p>
        </w:tc>
        <w:tc>
          <w:tcPr>
            <w:tcW w:w="3681" w:type="pct"/>
          </w:tcPr>
          <w:p w14:paraId="38134BE2" w14:textId="20CFC85A" w:rsidR="004F4C19" w:rsidRPr="00C46CAE" w:rsidRDefault="004F4C19" w:rsidP="00337A6B">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5752EC13" w14:textId="77777777" w:rsidR="00DC10A7" w:rsidRDefault="00DC10A7" w:rsidP="00BD215C">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6D753DBE"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2B88131A" w14:textId="77777777" w:rsidR="00D76F48" w:rsidRPr="00234231" w:rsidRDefault="00D76F48" w:rsidP="00D76F48">
            <w:pPr>
              <w:spacing w:before="240"/>
              <w:rPr>
                <w:rFonts w:asciiTheme="majorHAnsi" w:hAnsiTheme="majorHAnsi"/>
                <w:b w:val="0"/>
                <w:color w:val="C00000"/>
                <w:sz w:val="48"/>
              </w:rPr>
            </w:pPr>
          </w:p>
        </w:tc>
        <w:tc>
          <w:tcPr>
            <w:tcW w:w="3681" w:type="pct"/>
          </w:tcPr>
          <w:p w14:paraId="2D6C1FC6" w14:textId="77777777" w:rsidR="00D76F48" w:rsidRDefault="00D76F48" w:rsidP="00D76F48">
            <w:pPr>
              <w:pStyle w:val="Heading3"/>
              <w:spacing w:before="240"/>
              <w:cnfStyle w:val="000000100000" w:firstRow="0" w:lastRow="0" w:firstColumn="0" w:lastColumn="0" w:oddVBand="0" w:evenVBand="0" w:oddHBand="1" w:evenHBand="0" w:firstRowFirstColumn="0" w:firstRowLastColumn="0" w:lastRowFirstColumn="0" w:lastRowLastColumn="0"/>
            </w:pPr>
            <w:r>
              <w:t>Submission of Portfolio Work</w:t>
            </w:r>
          </w:p>
          <w:p w14:paraId="0CA8451E" w14:textId="77777777" w:rsidR="00D76F48" w:rsidRDefault="00D76F48" w:rsidP="00D76F48">
            <w:pPr>
              <w:spacing w:before="240"/>
              <w:cnfStyle w:val="000000100000" w:firstRow="0" w:lastRow="0" w:firstColumn="0" w:lastColumn="0" w:oddVBand="0" w:evenVBand="0" w:oddHBand="1" w:evenHBand="0" w:firstRowFirstColumn="0" w:firstRowLastColumn="0" w:lastRowFirstColumn="0" w:lastRowLastColumn="0"/>
            </w:pPr>
            <w:r>
              <w:t>To submit the portfolio, do the following:</w:t>
            </w:r>
          </w:p>
          <w:p w14:paraId="26FB62B2" w14:textId="5107BB81" w:rsidR="00FF2F6E" w:rsidRPr="00FF2F6E" w:rsidRDefault="00FF2F6E" w:rsidP="00D76F48">
            <w:pPr>
              <w:pStyle w:val="ListParagraph"/>
              <w:numPr>
                <w:ilvl w:val="0"/>
                <w:numId w:val="6"/>
              </w:numPr>
              <w:spacing w:before="240"/>
              <w:cnfStyle w:val="000000100000" w:firstRow="0" w:lastRow="0" w:firstColumn="0" w:lastColumn="0" w:oddVBand="0" w:evenVBand="0" w:oddHBand="1" w:evenHBand="0" w:firstRowFirstColumn="0" w:firstRowLastColumn="0" w:lastRowFirstColumn="0" w:lastRowLastColumn="0"/>
              <w:rPr>
                <w:rStyle w:val="Emphasis"/>
              </w:rPr>
            </w:pPr>
            <w:r w:rsidRPr="008A1134">
              <w:t>Ensure you have put your name and student ID on the front page of this document.</w:t>
            </w:r>
            <w:r>
              <w:rPr>
                <w:rStyle w:val="Emphasis"/>
              </w:rPr>
              <w:t xml:space="preserve"> Your submission will not be accepted if name </w:t>
            </w:r>
            <w:r w:rsidR="008A1134">
              <w:rPr>
                <w:rStyle w:val="Emphasis"/>
              </w:rPr>
              <w:t>or</w:t>
            </w:r>
            <w:r>
              <w:rPr>
                <w:rStyle w:val="Emphasis"/>
              </w:rPr>
              <w:t xml:space="preserve"> student ID </w:t>
            </w:r>
            <w:r w:rsidR="008A1134">
              <w:rPr>
                <w:rStyle w:val="Emphasis"/>
              </w:rPr>
              <w:t>is</w:t>
            </w:r>
            <w:r>
              <w:rPr>
                <w:rStyle w:val="Emphasis"/>
              </w:rPr>
              <w:t xml:space="preserve"> missing.</w:t>
            </w:r>
          </w:p>
          <w:p w14:paraId="3AA7F84B" w14:textId="0388824C" w:rsidR="00D76F48" w:rsidRDefault="00D76F48" w:rsidP="00D76F48">
            <w:pPr>
              <w:pStyle w:val="ListParagraph"/>
              <w:numPr>
                <w:ilvl w:val="0"/>
                <w:numId w:val="6"/>
              </w:numPr>
              <w:spacing w:before="240"/>
              <w:cnfStyle w:val="000000100000" w:firstRow="0" w:lastRow="0" w:firstColumn="0" w:lastColumn="0" w:oddVBand="0" w:evenVBand="0" w:oddHBand="1" w:evenHBand="0" w:firstRowFirstColumn="0" w:firstRowLastColumn="0" w:lastRowFirstColumn="0" w:lastRowLastColumn="0"/>
            </w:pPr>
            <w:r>
              <w:lastRenderedPageBreak/>
              <w:t>Save the document with your answers as a MS Word file (</w:t>
            </w:r>
            <w:r w:rsidRPr="00D93755">
              <w:rPr>
                <w:rStyle w:val="InlineCode"/>
              </w:rPr>
              <w:t>.docx</w:t>
            </w:r>
            <w:r>
              <w:t>).</w:t>
            </w:r>
          </w:p>
          <w:p w14:paraId="58BE5824" w14:textId="6E118430" w:rsidR="00337A6B" w:rsidRPr="00337A6B" w:rsidRDefault="00337A6B" w:rsidP="00337A6B">
            <w:pPr>
              <w:pStyle w:val="ListParagraph"/>
              <w:numPr>
                <w:ilvl w:val="0"/>
                <w:numId w:val="6"/>
              </w:numPr>
              <w:spacing w:before="120"/>
              <w:ind w:left="714" w:hanging="357"/>
              <w:cnfStyle w:val="000000100000" w:firstRow="0" w:lastRow="0" w:firstColumn="0" w:lastColumn="0" w:oddVBand="0" w:evenVBand="0" w:oddHBand="1" w:evenHBand="0" w:firstRowFirstColumn="0" w:firstRowLastColumn="0" w:lastRowFirstColumn="0" w:lastRowLastColumn="0"/>
              <w:rPr>
                <w:rStyle w:val="Emphasis"/>
              </w:rPr>
            </w:pPr>
            <w:r w:rsidRPr="00337A6B">
              <w:rPr>
                <w:rStyle w:val="Emphasis"/>
              </w:rPr>
              <w:t>Do NOT zip your Word document!</w:t>
            </w:r>
          </w:p>
          <w:p w14:paraId="41FD56A0" w14:textId="6BC5E2B8" w:rsidR="00D76F48" w:rsidRDefault="00D76F48" w:rsidP="00337A6B">
            <w:pPr>
              <w:pStyle w:val="ListParagraph"/>
              <w:numPr>
                <w:ilvl w:val="0"/>
                <w:numId w:val="6"/>
              </w:numPr>
              <w:spacing w:before="240"/>
              <w:ind w:left="714" w:hanging="357"/>
              <w:cnfStyle w:val="000000100000" w:firstRow="0" w:lastRow="0" w:firstColumn="0" w:lastColumn="0" w:oddVBand="0" w:evenVBand="0" w:oddHBand="1" w:evenHBand="0" w:firstRowFirstColumn="0" w:firstRowLastColumn="0" w:lastRowFirstColumn="0" w:lastRowLastColumn="0"/>
            </w:pPr>
            <w:r>
              <w:t xml:space="preserve">Open Blackboard, and locate the AT2 Portfolio Task 1 </w:t>
            </w:r>
            <w:proofErr w:type="gramStart"/>
            <w:r>
              <w:t>assessment</w:t>
            </w:r>
            <w:proofErr w:type="gramEnd"/>
          </w:p>
          <w:p w14:paraId="29965E66" w14:textId="128B6FE6" w:rsidR="00D76F48" w:rsidRDefault="00D76F48" w:rsidP="00D76F48">
            <w:pPr>
              <w:pStyle w:val="ListParagraph"/>
              <w:numPr>
                <w:ilvl w:val="0"/>
                <w:numId w:val="6"/>
              </w:numPr>
              <w:spacing w:before="240"/>
              <w:cnfStyle w:val="000000100000" w:firstRow="0" w:lastRow="0" w:firstColumn="0" w:lastColumn="0" w:oddVBand="0" w:evenVBand="0" w:oddHBand="1" w:evenHBand="0" w:firstRowFirstColumn="0" w:firstRowLastColumn="0" w:lastRowFirstColumn="0" w:lastRowLastColumn="0"/>
            </w:pPr>
            <w:r>
              <w:t xml:space="preserve">Open the assessment and upload the </w:t>
            </w:r>
            <w:r w:rsidRPr="00337A6B">
              <w:rPr>
                <w:rStyle w:val="Emphasis"/>
              </w:rPr>
              <w:t>original</w:t>
            </w:r>
            <w:r>
              <w:t xml:space="preserve"> document.</w:t>
            </w:r>
          </w:p>
          <w:p w14:paraId="1A7F4AF3" w14:textId="0A507FD5" w:rsidR="00D76F48" w:rsidRDefault="00D76F48" w:rsidP="00D76F48">
            <w:pPr>
              <w:pStyle w:val="ListParagraph"/>
              <w:numPr>
                <w:ilvl w:val="0"/>
                <w:numId w:val="6"/>
              </w:numPr>
              <w:spacing w:before="240"/>
              <w:cnfStyle w:val="000000100000" w:firstRow="0" w:lastRow="0" w:firstColumn="0" w:lastColumn="0" w:oddVBand="0" w:evenVBand="0" w:oddHBand="1" w:evenHBand="0" w:firstRowFirstColumn="0" w:firstRowLastColumn="0" w:lastRowFirstColumn="0" w:lastRowLastColumn="0"/>
            </w:pPr>
            <w:r>
              <w:t>Click submit.</w:t>
            </w:r>
          </w:p>
          <w:p w14:paraId="4D44C779" w14:textId="77777777" w:rsidR="00337A6B" w:rsidRDefault="00337A6B" w:rsidP="00337A6B">
            <w:pPr>
              <w:spacing w:before="240"/>
              <w:cnfStyle w:val="000000100000" w:firstRow="0" w:lastRow="0" w:firstColumn="0" w:lastColumn="0" w:oddVBand="0" w:evenVBand="0" w:oddHBand="1" w:evenHBand="0" w:firstRowFirstColumn="0" w:firstRowLastColumn="0" w:lastRowFirstColumn="0" w:lastRowLastColumn="0"/>
            </w:pPr>
          </w:p>
          <w:p w14:paraId="2576B528" w14:textId="68A708AF" w:rsidR="00D76F48" w:rsidRDefault="00D76F48" w:rsidP="00D76F48">
            <w:pPr>
              <w:spacing w:before="240"/>
              <w:cnfStyle w:val="000000100000" w:firstRow="0" w:lastRow="0" w:firstColumn="0" w:lastColumn="0" w:oddVBand="0" w:evenVBand="0" w:oddHBand="1" w:evenHBand="0" w:firstRowFirstColumn="0" w:firstRowLastColumn="0" w:lastRowFirstColumn="0" w:lastRowLastColumn="0"/>
              <w:rPr>
                <w:rStyle w:val="Emphasis"/>
              </w:rPr>
            </w:pPr>
            <w:r>
              <w:rPr>
                <w:rStyle w:val="Emphasis"/>
              </w:rPr>
              <w:t xml:space="preserve">Whilst there is no need to use any other word processing software as you have access to Office 365 for free as a student, if you use Apple Pages, or Open Office, we will then require you to upload the original file </w:t>
            </w:r>
            <w:r w:rsidRPr="002E4BF6">
              <w:rPr>
                <w:rStyle w:val="Emphasis"/>
                <w:b/>
                <w:bCs w:val="0"/>
              </w:rPr>
              <w:t>AND</w:t>
            </w:r>
            <w:r>
              <w:rPr>
                <w:rStyle w:val="Emphasis"/>
              </w:rPr>
              <w:t xml:space="preserve"> a PDF version.</w:t>
            </w:r>
          </w:p>
          <w:p w14:paraId="1E519833" w14:textId="5B377633" w:rsidR="00D76F48" w:rsidRPr="00DD7B0C" w:rsidRDefault="00D76F48" w:rsidP="00D76F48">
            <w:pPr>
              <w:spacing w:before="240"/>
              <w:cnfStyle w:val="000000100000" w:firstRow="0" w:lastRow="0" w:firstColumn="0" w:lastColumn="0" w:oddVBand="0" w:evenVBand="0" w:oddHBand="1" w:evenHBand="0" w:firstRowFirstColumn="0" w:firstRowLastColumn="0" w:lastRowFirstColumn="0" w:lastRowLastColumn="0"/>
            </w:pPr>
          </w:p>
        </w:tc>
        <w:tc>
          <w:tcPr>
            <w:tcW w:w="900" w:type="pct"/>
          </w:tcPr>
          <w:p w14:paraId="3B48A881" w14:textId="77777777" w:rsidR="00D76F48" w:rsidRPr="00DD7B0C" w:rsidRDefault="00D76F48" w:rsidP="00D76F48">
            <w:pPr>
              <w:spacing w:before="240"/>
              <w:cnfStyle w:val="000000100000" w:firstRow="0" w:lastRow="0" w:firstColumn="0" w:lastColumn="0" w:oddVBand="0" w:evenVBand="0" w:oddHBand="1" w:evenHBand="0" w:firstRowFirstColumn="0" w:firstRowLastColumn="0" w:lastRowFirstColumn="0" w:lastRowLastColumn="0"/>
            </w:pPr>
          </w:p>
        </w:tc>
      </w:tr>
    </w:tbl>
    <w:p w14:paraId="0EF6611E" w14:textId="77777777" w:rsidR="00B33F70" w:rsidRDefault="00B33F70" w:rsidP="001A5A4C">
      <w:pPr>
        <w:spacing w:before="120"/>
        <w:rPr>
          <w:b/>
          <w:bCs w:val="0"/>
          <w:color w:val="D9272E"/>
          <w:sz w:val="24"/>
        </w:rPr>
      </w:pPr>
    </w:p>
    <w:p w14:paraId="037EF469" w14:textId="360CE22A" w:rsidR="00B33F70" w:rsidRDefault="00B33F70">
      <w:pPr>
        <w:spacing w:line="240" w:lineRule="auto"/>
        <w:rPr>
          <w:b/>
          <w:bCs w:val="0"/>
          <w:color w:val="D9272E"/>
          <w:sz w:val="24"/>
        </w:rPr>
      </w:pPr>
    </w:p>
    <w:p w14:paraId="23B78055" w14:textId="16E22B42" w:rsidR="003E43FB" w:rsidRDefault="003E43FB" w:rsidP="003E43FB">
      <w:pPr>
        <w:pStyle w:val="Heading1"/>
      </w:pPr>
      <w:bookmarkStart w:id="0" w:name="_Ref40105882"/>
      <w:r>
        <w:lastRenderedPageBreak/>
        <w:t>Appendix A: Code Style Guidelines</w:t>
      </w:r>
      <w:bookmarkEnd w:id="0"/>
    </w:p>
    <w:p w14:paraId="3BFD37B7" w14:textId="25AB9DED" w:rsidR="00A82CC6" w:rsidRDefault="00A82CC6" w:rsidP="00A82CC6">
      <w:pPr>
        <w:rPr>
          <w:rFonts w:cstheme="minorHAnsi"/>
        </w:rPr>
      </w:pPr>
      <w:r>
        <w:t xml:space="preserve">Your code will follow </w:t>
      </w:r>
      <w:r w:rsidRPr="00951EB9">
        <w:rPr>
          <w:rFonts w:cstheme="minorHAnsi"/>
        </w:rPr>
        <w:t xml:space="preserve">the </w:t>
      </w:r>
      <w:r>
        <w:rPr>
          <w:rFonts w:cstheme="minorHAnsi"/>
        </w:rPr>
        <w:t>PEP 8 standard.</w:t>
      </w:r>
    </w:p>
    <w:p w14:paraId="176BA318" w14:textId="2A5E0357" w:rsidR="00A82CC6" w:rsidRDefault="00A82CC6" w:rsidP="00A82CC6">
      <w:pPr>
        <w:pStyle w:val="Quote"/>
        <w:jc w:val="right"/>
        <w:rPr>
          <w:rFonts w:cstheme="minorHAnsi"/>
          <w:sz w:val="18"/>
        </w:rPr>
      </w:pPr>
      <w:r w:rsidRPr="00A82CC6">
        <w:rPr>
          <w:sz w:val="26"/>
        </w:rPr>
        <w:t>Readability Counts</w:t>
      </w:r>
      <w:r w:rsidRPr="00A82CC6">
        <w:rPr>
          <w:sz w:val="26"/>
        </w:rPr>
        <w:br/>
      </w:r>
      <w:r w:rsidRPr="00D527AA">
        <w:rPr>
          <w:rFonts w:cstheme="minorHAnsi"/>
          <w:sz w:val="18"/>
        </w:rPr>
        <w:t>- Zen of Python</w:t>
      </w:r>
    </w:p>
    <w:p w14:paraId="0DD331C9" w14:textId="62190DD7" w:rsidR="00D527AA" w:rsidRPr="00D93755" w:rsidRDefault="00D93755" w:rsidP="00D93755">
      <w:pPr>
        <w:pStyle w:val="Quote"/>
        <w:jc w:val="right"/>
        <w:rPr>
          <w:rFonts w:cstheme="minorHAnsi"/>
          <w:sz w:val="18"/>
        </w:rPr>
      </w:pPr>
      <w:r w:rsidRPr="00D527AA">
        <w:rPr>
          <w:sz w:val="26"/>
        </w:rPr>
        <w:t>Explicit is better than implicit.</w:t>
      </w:r>
      <w:r w:rsidRPr="00D527AA">
        <w:rPr>
          <w:sz w:val="26"/>
        </w:rPr>
        <w:br/>
      </w:r>
      <w:r w:rsidRPr="00D93755">
        <w:rPr>
          <w:rFonts w:cstheme="minorHAnsi"/>
          <w:sz w:val="18"/>
        </w:rPr>
        <w:t>- Zen of Python</w:t>
      </w:r>
    </w:p>
    <w:p w14:paraId="72B50C0C" w14:textId="00251C33" w:rsidR="00092E9C" w:rsidRDefault="00092E9C" w:rsidP="00753292"/>
    <w:p w14:paraId="2AB77E63" w14:textId="60D5F30A" w:rsidR="00092E9C" w:rsidRDefault="00D93755" w:rsidP="00753292">
      <w:r>
        <w:t>Other code standards available in the Presentation, “Python Coding Standards for North Metropolitan TAFE”.</w:t>
      </w:r>
    </w:p>
    <w:p w14:paraId="0AD9B60E" w14:textId="77777777" w:rsidR="00D93755" w:rsidRPr="00753292" w:rsidRDefault="00D93755" w:rsidP="00753292"/>
    <w:sectPr w:rsidR="00D93755" w:rsidRPr="00753292" w:rsidSect="0036778F">
      <w:headerReference w:type="default" r:id="rId16"/>
      <w:footerReference w:type="default" r:id="rId17"/>
      <w:pgSz w:w="11906" w:h="16838" w:code="9"/>
      <w:pgMar w:top="851" w:right="851" w:bottom="851" w:left="851" w:header="567" w:footer="34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75F4A" w14:textId="77777777" w:rsidR="0036778F" w:rsidRDefault="0036778F">
      <w:r>
        <w:separator/>
      </w:r>
    </w:p>
  </w:endnote>
  <w:endnote w:type="continuationSeparator" w:id="0">
    <w:p w14:paraId="362A16CB" w14:textId="77777777" w:rsidR="0036778F" w:rsidRDefault="0036778F">
      <w:r>
        <w:continuationSeparator/>
      </w:r>
    </w:p>
  </w:endnote>
  <w:endnote w:type="continuationNotice" w:id="1">
    <w:p w14:paraId="69CA1E82" w14:textId="77777777" w:rsidR="0036778F" w:rsidRDefault="0036778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Body)">
    <w:altName w:val="Arial"/>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alatino">
    <w:altName w:val="﷽﷽﷽﷽﷽﷽﷽﷽iqua"/>
    <w:panose1 w:val="00000000000000000000"/>
    <w:charset w:val="4D"/>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Times New Roman (Headings CS)">
    <w:altName w:val="Times New Roman"/>
    <w:panose1 w:val="020B0604020202020204"/>
    <w:charset w:val="00"/>
    <w:family w:val="roman"/>
    <w:pitch w:val="variable"/>
    <w:sig w:usb0="00000003" w:usb1="00000000" w:usb2="00000000" w:usb3="00000000" w:csb0="00000001" w:csb1="00000000"/>
  </w:font>
  <w:font w:name="Fira Code">
    <w:altName w:val="﷽﷽﷽﷽﷽﷽﷽﷽c"/>
    <w:panose1 w:val="020B0809050000020004"/>
    <w:charset w:val="00"/>
    <w:family w:val="modern"/>
    <w:pitch w:val="fixed"/>
    <w:sig w:usb0="E00002EF" w:usb1="5200F8FB" w:usb2="00000008"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30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6"/>
      <w:gridCol w:w="2335"/>
      <w:gridCol w:w="2335"/>
      <w:gridCol w:w="1856"/>
      <w:gridCol w:w="2742"/>
    </w:tblGrid>
    <w:tr w:rsidR="00D93FCC" w:rsidRPr="007B3411" w14:paraId="6DD2E435" w14:textId="77777777" w:rsidTr="003E1421">
      <w:trPr>
        <w:cantSplit/>
        <w:jc w:val="center"/>
      </w:trPr>
      <w:tc>
        <w:tcPr>
          <w:tcW w:w="1555" w:type="dxa"/>
          <w:vAlign w:val="center"/>
        </w:tcPr>
        <w:p w14:paraId="1905FDD7" w14:textId="5B6E1E36" w:rsidR="00D93FCC" w:rsidRPr="007B3411" w:rsidRDefault="00D93FCC" w:rsidP="008F235A">
          <w:pPr>
            <w:pStyle w:val="Footer"/>
            <w:spacing w:after="0"/>
            <w:rPr>
              <w:sz w:val="16"/>
              <w:szCs w:val="16"/>
            </w:rPr>
          </w:pPr>
          <w:r w:rsidRPr="00823F90">
            <w:rPr>
              <w:b/>
              <w:snapToGrid w:val="0"/>
              <w:sz w:val="16"/>
              <w:szCs w:val="16"/>
            </w:rPr>
            <w:t>RTO Code 52786</w:t>
          </w:r>
        </w:p>
      </w:tc>
      <w:tc>
        <w:tcPr>
          <w:tcW w:w="4666" w:type="dxa"/>
          <w:gridSpan w:val="2"/>
          <w:vAlign w:val="center"/>
        </w:tcPr>
        <w:p w14:paraId="15E7DEA0" w14:textId="2A89DF8D" w:rsidR="00D93FCC" w:rsidRPr="007B3411" w:rsidRDefault="00D93FCC" w:rsidP="008F235A">
          <w:pPr>
            <w:pStyle w:val="Footer"/>
            <w:spacing w:after="0"/>
            <w:rPr>
              <w:rStyle w:val="SubtleEmphasis"/>
              <w:sz w:val="16"/>
              <w:szCs w:val="16"/>
            </w:rPr>
          </w:pPr>
          <w:r w:rsidRPr="00823F90">
            <w:rPr>
              <w:b/>
              <w:snapToGrid w:val="0"/>
              <w:sz w:val="16"/>
              <w:szCs w:val="16"/>
            </w:rPr>
            <w:t>CRICOS Code: 00020G</w:t>
          </w:r>
        </w:p>
      </w:tc>
      <w:tc>
        <w:tcPr>
          <w:tcW w:w="4593" w:type="dxa"/>
          <w:gridSpan w:val="2"/>
        </w:tcPr>
        <w:p w14:paraId="7B545878" w14:textId="35585CFB" w:rsidR="00D93FCC" w:rsidRPr="007B3411" w:rsidRDefault="00D93FCC" w:rsidP="008F235A">
          <w:pPr>
            <w:spacing w:after="0" w:line="240" w:lineRule="auto"/>
            <w:jc w:val="right"/>
            <w:rPr>
              <w:b/>
              <w:snapToGrid w:val="0"/>
              <w:sz w:val="16"/>
              <w:szCs w:val="16"/>
            </w:rPr>
          </w:pPr>
          <w:r w:rsidRPr="00823F90">
            <w:rPr>
              <w:b/>
              <w:snapToGrid w:val="0"/>
              <w:sz w:val="16"/>
              <w:szCs w:val="16"/>
            </w:rPr>
            <w:t xml:space="preserve">Current Template Version: </w:t>
          </w:r>
          <w:r w:rsidRPr="007B3411">
            <w:rPr>
              <w:b/>
              <w:snapToGrid w:val="0"/>
              <w:color w:val="D8262E"/>
              <w:sz w:val="16"/>
              <w:szCs w:val="16"/>
            </w:rPr>
            <w:t>February 2020</w:t>
          </w:r>
        </w:p>
      </w:tc>
    </w:tr>
    <w:tr w:rsidR="004D59E3" w:rsidRPr="007B3411" w14:paraId="6E8B415C" w14:textId="77777777" w:rsidTr="003E1421">
      <w:trPr>
        <w:cantSplit/>
        <w:jc w:val="center"/>
      </w:trPr>
      <w:tc>
        <w:tcPr>
          <w:tcW w:w="1555" w:type="dxa"/>
        </w:tcPr>
        <w:p w14:paraId="030AD5A8" w14:textId="3A439442" w:rsidR="004D59E3" w:rsidRPr="007B3411" w:rsidRDefault="004D59E3" w:rsidP="008F235A">
          <w:pPr>
            <w:pStyle w:val="Footer"/>
            <w:spacing w:after="0"/>
            <w:rPr>
              <w:snapToGrid w:val="0"/>
              <w:sz w:val="16"/>
              <w:szCs w:val="16"/>
            </w:rPr>
          </w:pPr>
          <w:r w:rsidRPr="007B3411">
            <w:rPr>
              <w:snapToGrid w:val="0"/>
              <w:sz w:val="16"/>
              <w:szCs w:val="16"/>
            </w:rPr>
            <w:t xml:space="preserve">Folder location: </w:t>
          </w:r>
        </w:p>
      </w:tc>
      <w:tc>
        <w:tcPr>
          <w:tcW w:w="9259" w:type="dxa"/>
          <w:gridSpan w:val="4"/>
        </w:tcPr>
        <w:p w14:paraId="6297A469" w14:textId="37D73C03" w:rsidR="004D59E3" w:rsidRPr="004D59E3" w:rsidRDefault="004D59E3" w:rsidP="00017EB8">
          <w:pPr>
            <w:tabs>
              <w:tab w:val="center" w:pos="4820"/>
              <w:tab w:val="right" w:pos="9638"/>
            </w:tabs>
            <w:spacing w:after="0" w:line="240" w:lineRule="auto"/>
            <w:rPr>
              <w:b/>
              <w:bCs w:val="0"/>
              <w:i/>
              <w:color w:val="D8262E"/>
              <w:sz w:val="16"/>
              <w:szCs w:val="16"/>
            </w:rPr>
          </w:pPr>
        </w:p>
      </w:tc>
    </w:tr>
    <w:tr w:rsidR="006D4C49" w:rsidRPr="007B3411" w14:paraId="71ADFDE6" w14:textId="77777777" w:rsidTr="003E1421">
      <w:trPr>
        <w:cantSplit/>
        <w:jc w:val="center"/>
      </w:trPr>
      <w:tc>
        <w:tcPr>
          <w:tcW w:w="1555" w:type="dxa"/>
        </w:tcPr>
        <w:p w14:paraId="15E1E526" w14:textId="1529A2D4" w:rsidR="006D4C49" w:rsidRPr="007B3411" w:rsidRDefault="006D4C49" w:rsidP="006D4C49">
          <w:pPr>
            <w:pStyle w:val="Footer"/>
            <w:spacing w:after="0"/>
            <w:rPr>
              <w:snapToGrid w:val="0"/>
              <w:sz w:val="16"/>
              <w:szCs w:val="16"/>
            </w:rPr>
          </w:pPr>
          <w:r w:rsidRPr="007B3411">
            <w:rPr>
              <w:snapToGrid w:val="0"/>
              <w:sz w:val="16"/>
              <w:szCs w:val="16"/>
            </w:rPr>
            <w:t>Date Created:</w:t>
          </w:r>
        </w:p>
      </w:tc>
      <w:tc>
        <w:tcPr>
          <w:tcW w:w="4666" w:type="dxa"/>
          <w:gridSpan w:val="2"/>
        </w:tcPr>
        <w:p w14:paraId="16208F17" w14:textId="0AD29F1D" w:rsidR="006D4C49" w:rsidRPr="007B3411" w:rsidRDefault="006D4C49" w:rsidP="006D4C49">
          <w:pPr>
            <w:pStyle w:val="Footer"/>
            <w:spacing w:after="0"/>
            <w:rPr>
              <w:rStyle w:val="SubtleEmphasis"/>
              <w:color w:val="D8262E"/>
              <w:sz w:val="16"/>
              <w:szCs w:val="16"/>
            </w:rPr>
          </w:pPr>
          <w:r w:rsidRPr="007B3411">
            <w:rPr>
              <w:rStyle w:val="SubtleEmphasis"/>
              <w:b/>
              <w:bCs w:val="0"/>
              <w:color w:val="D8262E"/>
              <w:sz w:val="16"/>
              <w:szCs w:val="16"/>
            </w:rPr>
            <w:fldChar w:fldCharType="begin"/>
          </w:r>
          <w:r w:rsidRPr="007B3411">
            <w:rPr>
              <w:rStyle w:val="SubtleEmphasis"/>
              <w:color w:val="D8262E"/>
              <w:sz w:val="16"/>
              <w:szCs w:val="16"/>
            </w:rPr>
            <w:instrText xml:space="preserve"> CREATEDATE \@ "yyyy-MM-dd HH:mm" \* MERGEFORMAT </w:instrText>
          </w:r>
          <w:r w:rsidRPr="007B3411">
            <w:rPr>
              <w:rStyle w:val="SubtleEmphasis"/>
              <w:b/>
              <w:bCs w:val="0"/>
              <w:color w:val="D8262E"/>
              <w:sz w:val="16"/>
              <w:szCs w:val="16"/>
            </w:rPr>
            <w:fldChar w:fldCharType="separate"/>
          </w:r>
          <w:r>
            <w:rPr>
              <w:rStyle w:val="SubtleEmphasis"/>
              <w:noProof/>
              <w:color w:val="D8262E"/>
              <w:sz w:val="16"/>
              <w:szCs w:val="16"/>
            </w:rPr>
            <w:t>2021-08-08 13:10</w:t>
          </w:r>
          <w:r w:rsidRPr="007B3411">
            <w:rPr>
              <w:rStyle w:val="SubtleEmphasis"/>
              <w:b/>
              <w:bCs w:val="0"/>
              <w:color w:val="D8262E"/>
              <w:sz w:val="16"/>
              <w:szCs w:val="16"/>
            </w:rPr>
            <w:fldChar w:fldCharType="end"/>
          </w:r>
        </w:p>
      </w:tc>
      <w:tc>
        <w:tcPr>
          <w:tcW w:w="4593" w:type="dxa"/>
          <w:gridSpan w:val="2"/>
        </w:tcPr>
        <w:p w14:paraId="7A1E263D" w14:textId="15FFD730" w:rsidR="006D4C49" w:rsidRDefault="006D4C49" w:rsidP="006D4C49">
          <w:pPr>
            <w:tabs>
              <w:tab w:val="center" w:pos="4820"/>
              <w:tab w:val="right" w:pos="9638"/>
            </w:tabs>
            <w:spacing w:after="0" w:line="240" w:lineRule="auto"/>
            <w:jc w:val="right"/>
            <w:rPr>
              <w:b/>
              <w:snapToGrid w:val="0"/>
              <w:sz w:val="16"/>
              <w:szCs w:val="16"/>
            </w:rPr>
          </w:pPr>
          <w:r w:rsidRPr="0000030C">
            <w:rPr>
              <w:bCs w:val="0"/>
              <w:snapToGrid w:val="0"/>
              <w:sz w:val="16"/>
              <w:szCs w:val="16"/>
            </w:rPr>
            <w:t>Assessment task last updated:</w:t>
          </w:r>
          <w:r>
            <w:rPr>
              <w:b/>
              <w:snapToGrid w:val="0"/>
              <w:sz w:val="16"/>
              <w:szCs w:val="16"/>
            </w:rPr>
            <w:t xml:space="preserve"> </w:t>
          </w:r>
          <w:r w:rsidRPr="007B3411">
            <w:rPr>
              <w:rStyle w:val="SubtleEmphasis"/>
              <w:b/>
              <w:bCs w:val="0"/>
              <w:color w:val="D8262E"/>
              <w:sz w:val="16"/>
              <w:szCs w:val="16"/>
            </w:rPr>
            <w:fldChar w:fldCharType="begin"/>
          </w:r>
          <w:r w:rsidRPr="007B3411">
            <w:rPr>
              <w:rStyle w:val="SubtleEmphasis"/>
              <w:color w:val="D8262E"/>
              <w:sz w:val="16"/>
              <w:szCs w:val="16"/>
            </w:rPr>
            <w:instrText xml:space="preserve"> SAVEDATE \@ "yyyy-MM-dd HH:mm" \* MERGEFORMAT </w:instrText>
          </w:r>
          <w:r w:rsidRPr="007B3411">
            <w:rPr>
              <w:rStyle w:val="SubtleEmphasis"/>
              <w:b/>
              <w:bCs w:val="0"/>
              <w:color w:val="D8262E"/>
              <w:sz w:val="16"/>
              <w:szCs w:val="16"/>
            </w:rPr>
            <w:fldChar w:fldCharType="separate"/>
          </w:r>
          <w:r w:rsidR="0034791A">
            <w:rPr>
              <w:rStyle w:val="SubtleEmphasis"/>
              <w:noProof/>
              <w:color w:val="D8262E"/>
              <w:sz w:val="16"/>
              <w:szCs w:val="16"/>
            </w:rPr>
            <w:t>2023-03-20 14:32</w:t>
          </w:r>
          <w:r w:rsidRPr="007B3411">
            <w:rPr>
              <w:rStyle w:val="SubtleEmphasis"/>
              <w:b/>
              <w:bCs w:val="0"/>
              <w:color w:val="D8262E"/>
              <w:sz w:val="16"/>
              <w:szCs w:val="16"/>
            </w:rPr>
            <w:fldChar w:fldCharType="end"/>
          </w:r>
        </w:p>
      </w:tc>
    </w:tr>
    <w:tr w:rsidR="003E1421" w:rsidRPr="007B3411" w14:paraId="6DFFEED9" w14:textId="77777777" w:rsidTr="003E1421">
      <w:trPr>
        <w:cantSplit/>
        <w:jc w:val="center"/>
      </w:trPr>
      <w:tc>
        <w:tcPr>
          <w:tcW w:w="1555" w:type="dxa"/>
        </w:tcPr>
        <w:p w14:paraId="2C3043E6" w14:textId="7C8A32C1" w:rsidR="003E1421" w:rsidRPr="007B3411" w:rsidRDefault="003E1421" w:rsidP="003E1421">
          <w:pPr>
            <w:pStyle w:val="Footer"/>
            <w:spacing w:after="0"/>
            <w:rPr>
              <w:snapToGrid w:val="0"/>
              <w:sz w:val="16"/>
              <w:szCs w:val="16"/>
            </w:rPr>
          </w:pPr>
          <w:r>
            <w:rPr>
              <w:snapToGrid w:val="0"/>
              <w:sz w:val="16"/>
              <w:szCs w:val="16"/>
            </w:rPr>
            <w:t>Document ID:</w:t>
          </w:r>
        </w:p>
      </w:tc>
      <w:tc>
        <w:tcPr>
          <w:tcW w:w="2333" w:type="dxa"/>
        </w:tcPr>
        <w:p w14:paraId="0F440D43" w14:textId="572604FF" w:rsidR="003E1421" w:rsidRPr="007B3411" w:rsidRDefault="003E1421" w:rsidP="003E1421">
          <w:pPr>
            <w:pStyle w:val="Footer"/>
            <w:spacing w:after="0"/>
            <w:rPr>
              <w:rStyle w:val="SubtleEmphasis"/>
              <w:b/>
              <w:bCs w:val="0"/>
              <w:sz w:val="16"/>
              <w:szCs w:val="16"/>
            </w:rPr>
          </w:pPr>
        </w:p>
      </w:tc>
      <w:tc>
        <w:tcPr>
          <w:tcW w:w="4187" w:type="dxa"/>
          <w:gridSpan w:val="2"/>
        </w:tcPr>
        <w:p w14:paraId="52A99151" w14:textId="5EE8DE77" w:rsidR="003E1421" w:rsidRPr="007B3411" w:rsidRDefault="003E1421" w:rsidP="003E1421">
          <w:pPr>
            <w:pStyle w:val="Footer"/>
            <w:spacing w:after="0"/>
            <w:rPr>
              <w:rStyle w:val="SubtleEmphasis"/>
              <w:b/>
              <w:bCs w:val="0"/>
              <w:sz w:val="16"/>
              <w:szCs w:val="16"/>
            </w:rPr>
          </w:pPr>
          <w:r>
            <w:rPr>
              <w:b/>
              <w:snapToGrid w:val="0"/>
              <w:sz w:val="16"/>
              <w:szCs w:val="16"/>
            </w:rPr>
            <w:t>Uncontrolled Copy When Printed</w:t>
          </w:r>
        </w:p>
      </w:tc>
      <w:tc>
        <w:tcPr>
          <w:tcW w:w="2739" w:type="dxa"/>
        </w:tcPr>
        <w:p w14:paraId="4E38A432" w14:textId="24E5F743" w:rsidR="003E1421" w:rsidRPr="007B3411" w:rsidRDefault="003E1421" w:rsidP="003E1421">
          <w:pPr>
            <w:pStyle w:val="Footer"/>
            <w:spacing w:after="0"/>
            <w:ind w:left="43" w:right="79"/>
            <w:jc w:val="right"/>
            <w:rPr>
              <w:b/>
              <w:snapToGrid w:val="0"/>
              <w:sz w:val="16"/>
              <w:szCs w:val="16"/>
            </w:rPr>
          </w:pPr>
          <w:r w:rsidRPr="0000030C">
            <w:rPr>
              <w:bCs w:val="0"/>
              <w:snapToGrid w:val="0"/>
              <w:sz w:val="16"/>
              <w:szCs w:val="16"/>
            </w:rPr>
            <w:t>Page</w:t>
          </w:r>
          <w:r w:rsidRPr="007B3411">
            <w:rPr>
              <w:sz w:val="16"/>
              <w:szCs w:val="16"/>
            </w:rPr>
            <w:t xml:space="preserve"> </w:t>
          </w:r>
          <w:r w:rsidRPr="007B3411">
            <w:rPr>
              <w:sz w:val="16"/>
              <w:szCs w:val="16"/>
            </w:rPr>
            <w:fldChar w:fldCharType="begin"/>
          </w:r>
          <w:r w:rsidRPr="007B3411">
            <w:rPr>
              <w:sz w:val="16"/>
              <w:szCs w:val="16"/>
            </w:rPr>
            <w:instrText xml:space="preserve"> PAGE </w:instrText>
          </w:r>
          <w:r w:rsidRPr="007B3411">
            <w:rPr>
              <w:sz w:val="16"/>
              <w:szCs w:val="16"/>
            </w:rPr>
            <w:fldChar w:fldCharType="separate"/>
          </w:r>
          <w:r>
            <w:rPr>
              <w:noProof/>
              <w:sz w:val="16"/>
              <w:szCs w:val="16"/>
            </w:rPr>
            <w:t>16</w:t>
          </w:r>
          <w:r w:rsidRPr="007B3411">
            <w:rPr>
              <w:sz w:val="16"/>
              <w:szCs w:val="16"/>
            </w:rPr>
            <w:fldChar w:fldCharType="end"/>
          </w:r>
          <w:r w:rsidRPr="007B3411">
            <w:rPr>
              <w:sz w:val="16"/>
              <w:szCs w:val="16"/>
            </w:rPr>
            <w:t xml:space="preserve"> of </w:t>
          </w:r>
          <w:r w:rsidRPr="007B3411">
            <w:rPr>
              <w:sz w:val="16"/>
              <w:szCs w:val="16"/>
            </w:rPr>
            <w:fldChar w:fldCharType="begin"/>
          </w:r>
          <w:r w:rsidRPr="007B3411">
            <w:rPr>
              <w:sz w:val="16"/>
              <w:szCs w:val="16"/>
            </w:rPr>
            <w:instrText xml:space="preserve"> NUMPAGES </w:instrText>
          </w:r>
          <w:r w:rsidRPr="007B3411">
            <w:rPr>
              <w:sz w:val="16"/>
              <w:szCs w:val="16"/>
            </w:rPr>
            <w:fldChar w:fldCharType="separate"/>
          </w:r>
          <w:r>
            <w:rPr>
              <w:noProof/>
              <w:sz w:val="16"/>
              <w:szCs w:val="16"/>
            </w:rPr>
            <w:t>16</w:t>
          </w:r>
          <w:r w:rsidRPr="007B3411">
            <w:rPr>
              <w:sz w:val="16"/>
              <w:szCs w:val="16"/>
            </w:rPr>
            <w:fldChar w:fldCharType="end"/>
          </w:r>
        </w:p>
      </w:tc>
    </w:tr>
  </w:tbl>
  <w:p w14:paraId="32E5D097" w14:textId="77777777" w:rsidR="00D93FCC" w:rsidRPr="007B3411" w:rsidRDefault="00D93FCC">
    <w:pP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35BFA" w14:textId="77777777" w:rsidR="0036778F" w:rsidRDefault="0036778F">
      <w:r>
        <w:separator/>
      </w:r>
    </w:p>
  </w:footnote>
  <w:footnote w:type="continuationSeparator" w:id="0">
    <w:p w14:paraId="19BCF0CB" w14:textId="77777777" w:rsidR="0036778F" w:rsidRDefault="0036778F">
      <w:r>
        <w:continuationSeparator/>
      </w:r>
    </w:p>
  </w:footnote>
  <w:footnote w:type="continuationNotice" w:id="1">
    <w:p w14:paraId="23FEA294" w14:textId="77777777" w:rsidR="0036778F" w:rsidRDefault="0036778F">
      <w:pPr>
        <w:spacing w:line="240" w:lineRule="auto"/>
      </w:pPr>
    </w:p>
  </w:footnote>
  <w:footnote w:id="2">
    <w:p w14:paraId="7B03B064" w14:textId="1E570DA8" w:rsidR="00C95D67" w:rsidRDefault="00C95D67">
      <w:pPr>
        <w:pStyle w:val="FootnoteText"/>
      </w:pPr>
      <w:r>
        <w:rPr>
          <w:rStyle w:val="FootnoteReference"/>
        </w:rPr>
        <w:footnoteRef/>
      </w:r>
      <w:r>
        <w:t xml:space="preserve"> You can use either markdown (index.md) or html (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ook w:val="04A0" w:firstRow="1" w:lastRow="0" w:firstColumn="1" w:lastColumn="0" w:noHBand="0" w:noVBand="1"/>
    </w:tblPr>
    <w:tblGrid>
      <w:gridCol w:w="3686"/>
      <w:gridCol w:w="710"/>
      <w:gridCol w:w="5808"/>
    </w:tblGrid>
    <w:tr w:rsidR="00D93FCC" w14:paraId="0786693C" w14:textId="77777777" w:rsidTr="00514ED3">
      <w:trPr>
        <w:cantSplit/>
      </w:trPr>
      <w:tc>
        <w:tcPr>
          <w:tcW w:w="2154" w:type="pct"/>
          <w:gridSpan w:val="2"/>
          <w:tcBorders>
            <w:top w:val="nil"/>
            <w:left w:val="nil"/>
            <w:bottom w:val="nil"/>
            <w:right w:val="nil"/>
          </w:tcBorders>
        </w:tcPr>
        <w:p w14:paraId="04072122" w14:textId="525F392E" w:rsidR="00D93FCC" w:rsidRDefault="00D93FCC" w:rsidP="007B3411">
          <w:r>
            <w:rPr>
              <w:noProof/>
              <w:lang w:eastAsia="en-AU"/>
            </w:rPr>
            <w:drawing>
              <wp:inline distT="0" distB="0" distL="0" distR="0" wp14:anchorId="4A7FDCCB" wp14:editId="61AFDF03">
                <wp:extent cx="2649220" cy="474980"/>
                <wp:effectExtent l="0" t="0" r="5080" b="0"/>
                <wp:docPr id="4" name="Picture 4"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th Metropolitan TAFE logo colou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9220" cy="474980"/>
                        </a:xfrm>
                        <a:prstGeom prst="rect">
                          <a:avLst/>
                        </a:prstGeom>
                      </pic:spPr>
                    </pic:pic>
                  </a:graphicData>
                </a:graphic>
              </wp:inline>
            </w:drawing>
          </w:r>
        </w:p>
      </w:tc>
      <w:tc>
        <w:tcPr>
          <w:tcW w:w="2846" w:type="pct"/>
          <w:tcBorders>
            <w:top w:val="nil"/>
            <w:left w:val="nil"/>
            <w:bottom w:val="nil"/>
            <w:right w:val="nil"/>
          </w:tcBorders>
          <w:vAlign w:val="bottom"/>
        </w:tcPr>
        <w:p w14:paraId="202005AC" w14:textId="3C7F8D67" w:rsidR="00D93FCC" w:rsidRPr="00C00EBE" w:rsidRDefault="00D93FCC" w:rsidP="00C00EBE">
          <w:pPr>
            <w:pStyle w:val="Title"/>
            <w:jc w:val="right"/>
            <w:rPr>
              <w:sz w:val="40"/>
              <w:szCs w:val="52"/>
            </w:rPr>
          </w:pPr>
          <w:r w:rsidRPr="00C00EBE">
            <w:rPr>
              <w:sz w:val="40"/>
              <w:szCs w:val="52"/>
            </w:rPr>
            <w:t>Assessment Task</w:t>
          </w:r>
          <w:r w:rsidR="005D4F86">
            <w:rPr>
              <w:sz w:val="40"/>
              <w:szCs w:val="52"/>
            </w:rPr>
            <w:t xml:space="preserve"> AT</w:t>
          </w:r>
          <w:r w:rsidR="0034791A">
            <w:rPr>
              <w:sz w:val="40"/>
              <w:szCs w:val="52"/>
            </w:rPr>
            <w:t>1</w:t>
          </w:r>
          <w:r w:rsidR="00514ED3">
            <w:rPr>
              <w:sz w:val="40"/>
              <w:szCs w:val="52"/>
            </w:rPr>
            <w:t>:</w:t>
          </w:r>
          <w:r w:rsidR="00F664AA">
            <w:rPr>
              <w:sz w:val="40"/>
              <w:szCs w:val="52"/>
            </w:rPr>
            <w:br/>
            <w:t>Portfolio</w:t>
          </w:r>
          <w:r w:rsidR="005D4F86">
            <w:rPr>
              <w:sz w:val="40"/>
              <w:szCs w:val="52"/>
            </w:rPr>
            <w:t xml:space="preserve"> </w:t>
          </w:r>
          <w:r w:rsidR="0034791A">
            <w:rPr>
              <w:sz w:val="40"/>
              <w:szCs w:val="52"/>
            </w:rPr>
            <w:t>Part</w:t>
          </w:r>
          <w:r w:rsidR="005D4F86">
            <w:rPr>
              <w:sz w:val="40"/>
              <w:szCs w:val="52"/>
            </w:rPr>
            <w:t xml:space="preserve"> 1</w:t>
          </w:r>
        </w:p>
      </w:tc>
    </w:tr>
    <w:tr w:rsidR="00D93FCC" w14:paraId="1D638090" w14:textId="77777777" w:rsidTr="00D944B8">
      <w:trPr>
        <w:cantSplit/>
      </w:trPr>
      <w:tc>
        <w:tcPr>
          <w:tcW w:w="1806" w:type="pct"/>
          <w:tcBorders>
            <w:top w:val="single" w:sz="4" w:space="0" w:color="D8262E"/>
            <w:left w:val="single" w:sz="4" w:space="0" w:color="D8262E"/>
            <w:bottom w:val="single" w:sz="4" w:space="0" w:color="D8262E"/>
            <w:right w:val="single" w:sz="4" w:space="0" w:color="D8262E"/>
          </w:tcBorders>
          <w:shd w:val="clear" w:color="auto" w:fill="BFBFBF" w:themeFill="background1" w:themeFillShade="BF"/>
          <w:vAlign w:val="center"/>
        </w:tcPr>
        <w:p w14:paraId="3AC313C6" w14:textId="4E129AF9" w:rsidR="00D93FCC" w:rsidRDefault="00D93FCC" w:rsidP="00D944B8">
          <w:pPr>
            <w:spacing w:after="0" w:line="240" w:lineRule="auto"/>
            <w:rPr>
              <w:noProof/>
              <w:lang w:eastAsia="en-AU"/>
            </w:rPr>
          </w:pPr>
          <w:r w:rsidRPr="00C77922">
            <w:rPr>
              <w:b/>
              <w:bCs w:val="0"/>
              <w:color w:val="D9272E"/>
              <w:sz w:val="20"/>
            </w:rPr>
            <w:t>Qualification national code and title</w:t>
          </w:r>
        </w:p>
      </w:tc>
      <w:tc>
        <w:tcPr>
          <w:tcW w:w="3194" w:type="pct"/>
          <w:gridSpan w:val="2"/>
          <w:tcBorders>
            <w:top w:val="single" w:sz="4" w:space="0" w:color="D8262E"/>
            <w:left w:val="single" w:sz="4" w:space="0" w:color="D8262E"/>
            <w:bottom w:val="single" w:sz="4" w:space="0" w:color="D8262E"/>
            <w:right w:val="single" w:sz="4" w:space="0" w:color="D8262E"/>
          </w:tcBorders>
          <w:vAlign w:val="center"/>
        </w:tcPr>
        <w:p w14:paraId="68DA650D" w14:textId="2F159027" w:rsidR="00D93FCC" w:rsidRPr="005D4F86" w:rsidRDefault="00D93FCC" w:rsidP="00D944B8">
          <w:pPr>
            <w:spacing w:before="60" w:after="60" w:line="240" w:lineRule="auto"/>
            <w:rPr>
              <w:rFonts w:ascii="Arial Narrow" w:hAnsi="Arial Narrow"/>
              <w:bCs w:val="0"/>
            </w:rPr>
          </w:pPr>
          <w:r w:rsidRPr="005D4F86">
            <w:rPr>
              <w:rFonts w:ascii="Arial Narrow" w:hAnsi="Arial Narrow"/>
              <w:bCs w:val="0"/>
            </w:rPr>
            <w:t>ICT</w:t>
          </w:r>
          <w:r w:rsidR="005D4F86" w:rsidRPr="005D4F86">
            <w:rPr>
              <w:rFonts w:ascii="Arial Narrow" w:hAnsi="Arial Narrow"/>
              <w:bCs w:val="0"/>
            </w:rPr>
            <w:t>4</w:t>
          </w:r>
          <w:r w:rsidRPr="005D4F86">
            <w:rPr>
              <w:rFonts w:ascii="Arial Narrow" w:hAnsi="Arial Narrow"/>
              <w:bCs w:val="0"/>
            </w:rPr>
            <w:t>0</w:t>
          </w:r>
          <w:r w:rsidR="005D4F86" w:rsidRPr="005D4F86">
            <w:rPr>
              <w:rFonts w:ascii="Arial Narrow" w:hAnsi="Arial Narrow"/>
              <w:bCs w:val="0"/>
            </w:rPr>
            <w:t>1</w:t>
          </w:r>
          <w:r w:rsidR="00C308EC" w:rsidRPr="005D4F86">
            <w:rPr>
              <w:rFonts w:ascii="Arial Narrow" w:hAnsi="Arial Narrow"/>
              <w:bCs w:val="0"/>
            </w:rPr>
            <w:t>20</w:t>
          </w:r>
          <w:r w:rsidRPr="005D4F86">
            <w:rPr>
              <w:rFonts w:ascii="Arial Narrow" w:hAnsi="Arial Narrow"/>
              <w:bCs w:val="0"/>
            </w:rPr>
            <w:tab/>
          </w:r>
          <w:r w:rsidR="004F7C2D">
            <w:rPr>
              <w:rFonts w:ascii="Arial Narrow" w:hAnsi="Arial Narrow"/>
              <w:bCs w:val="0"/>
            </w:rPr>
            <w:t>Cert IV</w:t>
          </w:r>
          <w:r w:rsidR="00B56195" w:rsidRPr="005D4F86">
            <w:rPr>
              <w:rFonts w:ascii="Arial Narrow" w:hAnsi="Arial Narrow"/>
              <w:bCs w:val="0"/>
            </w:rPr>
            <w:t xml:space="preserve"> in Information Technology</w:t>
          </w:r>
        </w:p>
      </w:tc>
    </w:tr>
    <w:tr w:rsidR="00D93FCC" w14:paraId="4DF53F85" w14:textId="77777777" w:rsidTr="00D944B8">
      <w:trPr>
        <w:cantSplit/>
      </w:trPr>
      <w:tc>
        <w:tcPr>
          <w:tcW w:w="1806" w:type="pct"/>
          <w:tcBorders>
            <w:top w:val="single" w:sz="4" w:space="0" w:color="D8262E"/>
            <w:left w:val="single" w:sz="4" w:space="0" w:color="D8262E"/>
            <w:bottom w:val="single" w:sz="4" w:space="0" w:color="D8262E"/>
            <w:right w:val="single" w:sz="4" w:space="0" w:color="D8262E"/>
          </w:tcBorders>
          <w:shd w:val="clear" w:color="auto" w:fill="BFBFBF" w:themeFill="background1" w:themeFillShade="BF"/>
          <w:vAlign w:val="center"/>
        </w:tcPr>
        <w:p w14:paraId="676617A6" w14:textId="774C8FB1" w:rsidR="00D93FCC" w:rsidRDefault="00D93FCC" w:rsidP="00D944B8">
          <w:pPr>
            <w:spacing w:line="240" w:lineRule="auto"/>
            <w:rPr>
              <w:noProof/>
              <w:lang w:eastAsia="en-AU"/>
            </w:rPr>
          </w:pPr>
          <w:r w:rsidRPr="00C77922">
            <w:rPr>
              <w:b/>
              <w:bCs w:val="0"/>
              <w:color w:val="D9272E"/>
              <w:sz w:val="20"/>
            </w:rPr>
            <w:t>Unit/s national code/s and title/s</w:t>
          </w:r>
        </w:p>
      </w:tc>
      <w:tc>
        <w:tcPr>
          <w:tcW w:w="3194" w:type="pct"/>
          <w:gridSpan w:val="2"/>
          <w:tcBorders>
            <w:top w:val="single" w:sz="4" w:space="0" w:color="D8262E"/>
            <w:left w:val="single" w:sz="4" w:space="0" w:color="D8262E"/>
            <w:bottom w:val="single" w:sz="4" w:space="0" w:color="D8262E"/>
            <w:right w:val="single" w:sz="4" w:space="0" w:color="D8262E"/>
          </w:tcBorders>
          <w:vAlign w:val="center"/>
        </w:tcPr>
        <w:p w14:paraId="29A6EE1F" w14:textId="712654F2" w:rsidR="00A92A91" w:rsidRPr="00931BC0" w:rsidRDefault="00A92A91" w:rsidP="00D944B8">
          <w:pPr>
            <w:spacing w:before="60" w:after="60" w:line="240" w:lineRule="auto"/>
            <w:ind w:left="1440" w:hanging="1440"/>
            <w:rPr>
              <w:rFonts w:cstheme="minorHAnsi"/>
              <w:bCs w:val="0"/>
              <w:sz w:val="20"/>
              <w:szCs w:val="20"/>
              <w:lang w:eastAsia="en-AU"/>
            </w:rPr>
          </w:pPr>
          <w:r w:rsidRPr="00931BC0">
            <w:rPr>
              <w:rFonts w:cstheme="minorHAnsi"/>
              <w:bCs w:val="0"/>
              <w:sz w:val="20"/>
              <w:szCs w:val="20"/>
            </w:rPr>
            <w:t>ICT</w:t>
          </w:r>
          <w:r w:rsidR="004F7C2D">
            <w:rPr>
              <w:rFonts w:cstheme="minorHAnsi"/>
              <w:bCs w:val="0"/>
              <w:sz w:val="20"/>
              <w:szCs w:val="20"/>
            </w:rPr>
            <w:t>PRG</w:t>
          </w:r>
          <w:r w:rsidR="005D4F86" w:rsidRPr="00931BC0">
            <w:rPr>
              <w:rFonts w:cstheme="minorHAnsi"/>
              <w:bCs w:val="0"/>
              <w:sz w:val="20"/>
              <w:szCs w:val="20"/>
            </w:rPr>
            <w:t>449</w:t>
          </w:r>
          <w:r w:rsidRPr="00931BC0">
            <w:rPr>
              <w:rFonts w:cstheme="minorHAnsi"/>
              <w:bCs w:val="0"/>
              <w:sz w:val="20"/>
              <w:szCs w:val="20"/>
            </w:rPr>
            <w:tab/>
          </w:r>
          <w:r w:rsidR="005D4F86" w:rsidRPr="00931BC0">
            <w:rPr>
              <w:rFonts w:cstheme="minorHAnsi"/>
              <w:bCs w:val="0"/>
              <w:sz w:val="20"/>
              <w:szCs w:val="20"/>
              <w:lang w:eastAsia="en-AU"/>
            </w:rPr>
            <w:t xml:space="preserve">Use version control systems in development </w:t>
          </w:r>
          <w:proofErr w:type="gramStart"/>
          <w:r w:rsidR="005D4F86" w:rsidRPr="00931BC0">
            <w:rPr>
              <w:rFonts w:cstheme="minorHAnsi"/>
              <w:bCs w:val="0"/>
              <w:sz w:val="20"/>
              <w:szCs w:val="20"/>
              <w:lang w:eastAsia="en-AU"/>
            </w:rPr>
            <w:t>environments</w:t>
          </w:r>
          <w:proofErr w:type="gramEnd"/>
        </w:p>
        <w:p w14:paraId="52A63968" w14:textId="63328B01" w:rsidR="009270F2" w:rsidRDefault="00931BC0" w:rsidP="00D944B8">
          <w:pPr>
            <w:spacing w:before="60" w:after="60" w:line="240" w:lineRule="auto"/>
            <w:ind w:left="1440" w:hanging="1440"/>
          </w:pPr>
          <w:r w:rsidRPr="00931BC0">
            <w:rPr>
              <w:rFonts w:cstheme="minorHAnsi"/>
              <w:sz w:val="20"/>
              <w:szCs w:val="20"/>
              <w:lang w:val="en-US"/>
            </w:rPr>
            <w:t>ICT</w:t>
          </w:r>
          <w:r w:rsidR="004F7C2D">
            <w:rPr>
              <w:rFonts w:cstheme="minorHAnsi"/>
              <w:sz w:val="20"/>
              <w:szCs w:val="20"/>
              <w:lang w:val="en-US"/>
            </w:rPr>
            <w:t>PRG430</w:t>
          </w:r>
          <w:r w:rsidR="00A92A91" w:rsidRPr="00931BC0">
            <w:rPr>
              <w:rFonts w:cstheme="minorHAnsi"/>
              <w:bCs w:val="0"/>
              <w:sz w:val="20"/>
              <w:szCs w:val="20"/>
            </w:rPr>
            <w:tab/>
          </w:r>
          <w:r w:rsidR="004F7C2D" w:rsidRPr="004F7C2D">
            <w:rPr>
              <w:rFonts w:cstheme="minorHAnsi"/>
              <w:bCs w:val="0"/>
              <w:sz w:val="20"/>
              <w:szCs w:val="20"/>
            </w:rPr>
            <w:t>Apply introductory object-oriented language skills</w:t>
          </w:r>
        </w:p>
      </w:tc>
    </w:tr>
  </w:tbl>
  <w:p w14:paraId="03BB4495" w14:textId="77777777" w:rsidR="00D93FCC" w:rsidRPr="0032142B" w:rsidRDefault="00D93FCC" w:rsidP="0032142B">
    <w:pPr>
      <w:pStyle w:val="Header"/>
      <w:tabs>
        <w:tab w:val="clear" w:pos="9026"/>
        <w:tab w:val="right" w:pos="9639"/>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D2989"/>
    <w:multiLevelType w:val="hybridMultilevel"/>
    <w:tmpl w:val="956AA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813707"/>
    <w:multiLevelType w:val="hybridMultilevel"/>
    <w:tmpl w:val="20BE73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50F01"/>
    <w:multiLevelType w:val="multilevel"/>
    <w:tmpl w:val="2FA05BE6"/>
    <w:lvl w:ilvl="0">
      <w:start w:val="1"/>
      <w:numFmt w:val="bullet"/>
      <w:pStyle w:val="MajorL2BulletList"/>
      <w:lvlText w:val=""/>
      <w:lvlJc w:val="left"/>
      <w:pPr>
        <w:tabs>
          <w:tab w:val="num" w:pos="360"/>
        </w:tabs>
        <w:ind w:left="36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535A44"/>
    <w:multiLevelType w:val="hybridMultilevel"/>
    <w:tmpl w:val="64569A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D72BE5"/>
    <w:multiLevelType w:val="hybridMultilevel"/>
    <w:tmpl w:val="37E245A8"/>
    <w:lvl w:ilvl="0" w:tplc="CE6CB688">
      <w:start w:val="5"/>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CC3E1B"/>
    <w:multiLevelType w:val="hybridMultilevel"/>
    <w:tmpl w:val="07A4645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BF03ABA"/>
    <w:multiLevelType w:val="hybridMultilevel"/>
    <w:tmpl w:val="67045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C4791B"/>
    <w:multiLevelType w:val="hybridMultilevel"/>
    <w:tmpl w:val="71C02C3C"/>
    <w:lvl w:ilvl="0" w:tplc="57AAA940">
      <w:start w:val="1"/>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671124"/>
    <w:multiLevelType w:val="hybridMultilevel"/>
    <w:tmpl w:val="51105E1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2AE4F5F"/>
    <w:multiLevelType w:val="hybridMultilevel"/>
    <w:tmpl w:val="992A86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6AD2489"/>
    <w:multiLevelType w:val="hybridMultilevel"/>
    <w:tmpl w:val="8FD434D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85064D2"/>
    <w:multiLevelType w:val="hybridMultilevel"/>
    <w:tmpl w:val="4D16D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3055EB"/>
    <w:multiLevelType w:val="hybridMultilevel"/>
    <w:tmpl w:val="3B28DA7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40D456E"/>
    <w:multiLevelType w:val="hybridMultilevel"/>
    <w:tmpl w:val="A3486F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1A7272"/>
    <w:multiLevelType w:val="hybridMultilevel"/>
    <w:tmpl w:val="2B720C6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49206C"/>
    <w:multiLevelType w:val="hybridMultilevel"/>
    <w:tmpl w:val="0DBC363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D986107"/>
    <w:multiLevelType w:val="hybridMultilevel"/>
    <w:tmpl w:val="A3CC3FA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E885FEC"/>
    <w:multiLevelType w:val="hybridMultilevel"/>
    <w:tmpl w:val="5ECE6F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2C74797"/>
    <w:multiLevelType w:val="hybridMultilevel"/>
    <w:tmpl w:val="DF6251B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34F113E"/>
    <w:multiLevelType w:val="hybridMultilevel"/>
    <w:tmpl w:val="58D41F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90A6E0B"/>
    <w:multiLevelType w:val="hybridMultilevel"/>
    <w:tmpl w:val="F698C7BC"/>
    <w:lvl w:ilvl="0" w:tplc="D5EE89E0">
      <w:start w:val="20"/>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D301B9"/>
    <w:multiLevelType w:val="hybridMultilevel"/>
    <w:tmpl w:val="960E4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D81EBC"/>
    <w:multiLevelType w:val="hybridMultilevel"/>
    <w:tmpl w:val="67C8F49E"/>
    <w:lvl w:ilvl="0" w:tplc="179E5EBE">
      <w:start w:val="1"/>
      <w:numFmt w:val="lowerLetter"/>
      <w:lvlText w:val="%1."/>
      <w:lvlJc w:val="left"/>
      <w:pPr>
        <w:ind w:left="720" w:hanging="360"/>
      </w:pPr>
      <w:rPr>
        <w:rFonts w:asciiTheme="minorHAnsi" w:eastAsia="Calibri" w:hAnsiTheme="minorHAnsi" w:cs="Times New Roman"/>
        <w:color w:val="292929"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F6541D3"/>
    <w:multiLevelType w:val="hybridMultilevel"/>
    <w:tmpl w:val="60C253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8F936BF"/>
    <w:multiLevelType w:val="hybridMultilevel"/>
    <w:tmpl w:val="10CE14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9DB1D64"/>
    <w:multiLevelType w:val="hybridMultilevel"/>
    <w:tmpl w:val="111A789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C52268"/>
    <w:multiLevelType w:val="hybridMultilevel"/>
    <w:tmpl w:val="1BFE66B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6479DA"/>
    <w:multiLevelType w:val="hybridMultilevel"/>
    <w:tmpl w:val="FA623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24559DD"/>
    <w:multiLevelType w:val="hybridMultilevel"/>
    <w:tmpl w:val="70BEB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D23C59"/>
    <w:multiLevelType w:val="hybridMultilevel"/>
    <w:tmpl w:val="AFC6E9C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5166732"/>
    <w:multiLevelType w:val="hybridMultilevel"/>
    <w:tmpl w:val="7D161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7D67CE7"/>
    <w:multiLevelType w:val="hybridMultilevel"/>
    <w:tmpl w:val="FCC236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B2A2D70"/>
    <w:multiLevelType w:val="hybridMultilevel"/>
    <w:tmpl w:val="F724C43E"/>
    <w:lvl w:ilvl="0" w:tplc="F4C010EC">
      <w:start w:val="1"/>
      <w:numFmt w:val="lowerLetter"/>
      <w:lvlText w:val="%1."/>
      <w:lvlJc w:val="left"/>
      <w:pPr>
        <w:ind w:left="720" w:hanging="360"/>
      </w:pPr>
      <w:rPr>
        <w:rFonts w:asciiTheme="minorHAnsi" w:eastAsia="Calibri" w:hAnsiTheme="minorHAnsi"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B311E30"/>
    <w:multiLevelType w:val="hybridMultilevel"/>
    <w:tmpl w:val="8F4CBF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08A53DC"/>
    <w:multiLevelType w:val="hybridMultilevel"/>
    <w:tmpl w:val="E3524B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22334D5"/>
    <w:multiLevelType w:val="hybridMultilevel"/>
    <w:tmpl w:val="9FE0DD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45A1C19"/>
    <w:multiLevelType w:val="hybridMultilevel"/>
    <w:tmpl w:val="9182A6A6"/>
    <w:lvl w:ilvl="0" w:tplc="D5EE89E0">
      <w:start w:val="11"/>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9F538BF"/>
    <w:multiLevelType w:val="hybridMultilevel"/>
    <w:tmpl w:val="8E42155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B50120C"/>
    <w:multiLevelType w:val="hybridMultilevel"/>
    <w:tmpl w:val="EE04BC6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CFE728C"/>
    <w:multiLevelType w:val="hybridMultilevel"/>
    <w:tmpl w:val="623C34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49906572">
    <w:abstractNumId w:val="2"/>
  </w:num>
  <w:num w:numId="2" w16cid:durableId="1891304627">
    <w:abstractNumId w:val="28"/>
  </w:num>
  <w:num w:numId="3" w16cid:durableId="1385829647">
    <w:abstractNumId w:val="39"/>
  </w:num>
  <w:num w:numId="4" w16cid:durableId="2030912499">
    <w:abstractNumId w:val="19"/>
  </w:num>
  <w:num w:numId="5" w16cid:durableId="1775704061">
    <w:abstractNumId w:val="1"/>
  </w:num>
  <w:num w:numId="6" w16cid:durableId="51124382">
    <w:abstractNumId w:val="34"/>
  </w:num>
  <w:num w:numId="7" w16cid:durableId="963653453">
    <w:abstractNumId w:val="17"/>
  </w:num>
  <w:num w:numId="8" w16cid:durableId="85470078">
    <w:abstractNumId w:val="13"/>
  </w:num>
  <w:num w:numId="9" w16cid:durableId="1719939192">
    <w:abstractNumId w:val="30"/>
  </w:num>
  <w:num w:numId="10" w16cid:durableId="1615091025">
    <w:abstractNumId w:val="33"/>
  </w:num>
  <w:num w:numId="11" w16cid:durableId="11806800">
    <w:abstractNumId w:val="24"/>
  </w:num>
  <w:num w:numId="12" w16cid:durableId="1492722647">
    <w:abstractNumId w:val="31"/>
  </w:num>
  <w:num w:numId="13" w16cid:durableId="363096343">
    <w:abstractNumId w:val="3"/>
  </w:num>
  <w:num w:numId="14" w16cid:durableId="527529226">
    <w:abstractNumId w:val="11"/>
  </w:num>
  <w:num w:numId="15" w16cid:durableId="107090702">
    <w:abstractNumId w:val="27"/>
  </w:num>
  <w:num w:numId="16" w16cid:durableId="2117825053">
    <w:abstractNumId w:val="6"/>
  </w:num>
  <w:num w:numId="17" w16cid:durableId="1836341613">
    <w:abstractNumId w:val="20"/>
  </w:num>
  <w:num w:numId="18" w16cid:durableId="1536775833">
    <w:abstractNumId w:val="0"/>
  </w:num>
  <w:num w:numId="19" w16cid:durableId="585310751">
    <w:abstractNumId w:val="36"/>
  </w:num>
  <w:num w:numId="20" w16cid:durableId="1800688347">
    <w:abstractNumId w:val="12"/>
  </w:num>
  <w:num w:numId="21" w16cid:durableId="65348238">
    <w:abstractNumId w:val="25"/>
  </w:num>
  <w:num w:numId="22" w16cid:durableId="1570070393">
    <w:abstractNumId w:val="18"/>
  </w:num>
  <w:num w:numId="23" w16cid:durableId="1292663742">
    <w:abstractNumId w:val="37"/>
  </w:num>
  <w:num w:numId="24" w16cid:durableId="1394767403">
    <w:abstractNumId w:val="15"/>
  </w:num>
  <w:num w:numId="25" w16cid:durableId="1008483910">
    <w:abstractNumId w:val="23"/>
  </w:num>
  <w:num w:numId="26" w16cid:durableId="325595048">
    <w:abstractNumId w:val="32"/>
  </w:num>
  <w:num w:numId="27" w16cid:durableId="982810459">
    <w:abstractNumId w:val="38"/>
  </w:num>
  <w:num w:numId="28" w16cid:durableId="928856230">
    <w:abstractNumId w:val="5"/>
  </w:num>
  <w:num w:numId="29" w16cid:durableId="1554731079">
    <w:abstractNumId w:val="9"/>
  </w:num>
  <w:num w:numId="30" w16cid:durableId="52043005">
    <w:abstractNumId w:val="7"/>
  </w:num>
  <w:num w:numId="31" w16cid:durableId="1927685180">
    <w:abstractNumId w:val="35"/>
  </w:num>
  <w:num w:numId="32" w16cid:durableId="792675364">
    <w:abstractNumId w:val="29"/>
  </w:num>
  <w:num w:numId="33" w16cid:durableId="133110488">
    <w:abstractNumId w:val="14"/>
  </w:num>
  <w:num w:numId="34" w16cid:durableId="843013664">
    <w:abstractNumId w:val="26"/>
  </w:num>
  <w:num w:numId="35" w16cid:durableId="711416477">
    <w:abstractNumId w:val="8"/>
  </w:num>
  <w:num w:numId="36" w16cid:durableId="2075470800">
    <w:abstractNumId w:val="22"/>
  </w:num>
  <w:num w:numId="37" w16cid:durableId="1538855949">
    <w:abstractNumId w:val="16"/>
  </w:num>
  <w:num w:numId="38" w16cid:durableId="456148376">
    <w:abstractNumId w:val="4"/>
  </w:num>
  <w:num w:numId="39" w16cid:durableId="1615749904">
    <w:abstractNumId w:val="10"/>
  </w:num>
  <w:num w:numId="40" w16cid:durableId="34433545">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46"/>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84"/>
  <w:drawingGridVerticalSpacing w:val="284"/>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tDQ3NjO2MDQyNTFU0lEKTi0uzszPAykwrAUA8hTpxiwAAAA="/>
  </w:docVars>
  <w:rsids>
    <w:rsidRoot w:val="00DD71F6"/>
    <w:rsid w:val="0000030C"/>
    <w:rsid w:val="00001707"/>
    <w:rsid w:val="0000215E"/>
    <w:rsid w:val="00010E66"/>
    <w:rsid w:val="00013A2B"/>
    <w:rsid w:val="00017D89"/>
    <w:rsid w:val="00017EB8"/>
    <w:rsid w:val="000216A8"/>
    <w:rsid w:val="00023B6F"/>
    <w:rsid w:val="00024207"/>
    <w:rsid w:val="00025066"/>
    <w:rsid w:val="000271B7"/>
    <w:rsid w:val="00031CFC"/>
    <w:rsid w:val="000334FA"/>
    <w:rsid w:val="00034597"/>
    <w:rsid w:val="0004198B"/>
    <w:rsid w:val="00042149"/>
    <w:rsid w:val="00046735"/>
    <w:rsid w:val="000553CA"/>
    <w:rsid w:val="00056F9A"/>
    <w:rsid w:val="00061F9B"/>
    <w:rsid w:val="000668A8"/>
    <w:rsid w:val="00071217"/>
    <w:rsid w:val="000842EF"/>
    <w:rsid w:val="00087C9D"/>
    <w:rsid w:val="000914B4"/>
    <w:rsid w:val="00092E9C"/>
    <w:rsid w:val="000941EA"/>
    <w:rsid w:val="00094EB9"/>
    <w:rsid w:val="000A59C8"/>
    <w:rsid w:val="000B02B0"/>
    <w:rsid w:val="000B33D7"/>
    <w:rsid w:val="000B4F96"/>
    <w:rsid w:val="000B7734"/>
    <w:rsid w:val="000C3203"/>
    <w:rsid w:val="000C56CF"/>
    <w:rsid w:val="000D2093"/>
    <w:rsid w:val="000D5A78"/>
    <w:rsid w:val="000D5AB1"/>
    <w:rsid w:val="000E32A6"/>
    <w:rsid w:val="000E56F8"/>
    <w:rsid w:val="000E5944"/>
    <w:rsid w:val="000F3754"/>
    <w:rsid w:val="000F69CF"/>
    <w:rsid w:val="000F7335"/>
    <w:rsid w:val="000F748C"/>
    <w:rsid w:val="00116536"/>
    <w:rsid w:val="00117010"/>
    <w:rsid w:val="00117336"/>
    <w:rsid w:val="00117CC5"/>
    <w:rsid w:val="00120A95"/>
    <w:rsid w:val="00127959"/>
    <w:rsid w:val="00131440"/>
    <w:rsid w:val="0013245D"/>
    <w:rsid w:val="001324D1"/>
    <w:rsid w:val="00133312"/>
    <w:rsid w:val="0013343E"/>
    <w:rsid w:val="0013671D"/>
    <w:rsid w:val="00144602"/>
    <w:rsid w:val="00150545"/>
    <w:rsid w:val="00155334"/>
    <w:rsid w:val="001564BC"/>
    <w:rsid w:val="00157195"/>
    <w:rsid w:val="00161846"/>
    <w:rsid w:val="001636CC"/>
    <w:rsid w:val="00167691"/>
    <w:rsid w:val="00172959"/>
    <w:rsid w:val="001742F1"/>
    <w:rsid w:val="00174308"/>
    <w:rsid w:val="00175771"/>
    <w:rsid w:val="001802B6"/>
    <w:rsid w:val="00186671"/>
    <w:rsid w:val="00190703"/>
    <w:rsid w:val="001922A3"/>
    <w:rsid w:val="0019430A"/>
    <w:rsid w:val="00195300"/>
    <w:rsid w:val="001960A2"/>
    <w:rsid w:val="00196DB8"/>
    <w:rsid w:val="001A5A4C"/>
    <w:rsid w:val="001B1A61"/>
    <w:rsid w:val="001B518A"/>
    <w:rsid w:val="001C0E22"/>
    <w:rsid w:val="001C4E98"/>
    <w:rsid w:val="001C5DED"/>
    <w:rsid w:val="001C6677"/>
    <w:rsid w:val="001D136C"/>
    <w:rsid w:val="001D3881"/>
    <w:rsid w:val="001D39C9"/>
    <w:rsid w:val="001D53E3"/>
    <w:rsid w:val="001D7211"/>
    <w:rsid w:val="001E1AAD"/>
    <w:rsid w:val="001E44DB"/>
    <w:rsid w:val="001E4D47"/>
    <w:rsid w:val="001E6DD2"/>
    <w:rsid w:val="001F172D"/>
    <w:rsid w:val="001F2EE1"/>
    <w:rsid w:val="001F3576"/>
    <w:rsid w:val="001F7D2C"/>
    <w:rsid w:val="0020546A"/>
    <w:rsid w:val="002064A2"/>
    <w:rsid w:val="00210252"/>
    <w:rsid w:val="00211FF0"/>
    <w:rsid w:val="00212CB0"/>
    <w:rsid w:val="002152C6"/>
    <w:rsid w:val="00215CDA"/>
    <w:rsid w:val="00216A66"/>
    <w:rsid w:val="0022091F"/>
    <w:rsid w:val="002227EF"/>
    <w:rsid w:val="00223261"/>
    <w:rsid w:val="00227162"/>
    <w:rsid w:val="00234231"/>
    <w:rsid w:val="00240DD1"/>
    <w:rsid w:val="00243747"/>
    <w:rsid w:val="00243A8B"/>
    <w:rsid w:val="00247680"/>
    <w:rsid w:val="00251A49"/>
    <w:rsid w:val="002558EA"/>
    <w:rsid w:val="002579BE"/>
    <w:rsid w:val="00263ADB"/>
    <w:rsid w:val="00263FD0"/>
    <w:rsid w:val="00270684"/>
    <w:rsid w:val="002743B7"/>
    <w:rsid w:val="0027468C"/>
    <w:rsid w:val="00280011"/>
    <w:rsid w:val="002818E6"/>
    <w:rsid w:val="00281D15"/>
    <w:rsid w:val="00290CD3"/>
    <w:rsid w:val="00293EA0"/>
    <w:rsid w:val="002A4CC2"/>
    <w:rsid w:val="002A50EC"/>
    <w:rsid w:val="002B4ADE"/>
    <w:rsid w:val="002C047A"/>
    <w:rsid w:val="002D0C58"/>
    <w:rsid w:val="002D22E7"/>
    <w:rsid w:val="002D2DFD"/>
    <w:rsid w:val="002D51BB"/>
    <w:rsid w:val="002E21A3"/>
    <w:rsid w:val="002E4BF6"/>
    <w:rsid w:val="002E4FF9"/>
    <w:rsid w:val="002E521E"/>
    <w:rsid w:val="002F0BC1"/>
    <w:rsid w:val="002F1EBB"/>
    <w:rsid w:val="002F2C1A"/>
    <w:rsid w:val="002F4D4C"/>
    <w:rsid w:val="00304901"/>
    <w:rsid w:val="003054A1"/>
    <w:rsid w:val="00317009"/>
    <w:rsid w:val="0031785D"/>
    <w:rsid w:val="0032142B"/>
    <w:rsid w:val="003236DC"/>
    <w:rsid w:val="0032399D"/>
    <w:rsid w:val="00334DC7"/>
    <w:rsid w:val="00335811"/>
    <w:rsid w:val="00335D27"/>
    <w:rsid w:val="00335D7B"/>
    <w:rsid w:val="00337A6B"/>
    <w:rsid w:val="00341333"/>
    <w:rsid w:val="0034139A"/>
    <w:rsid w:val="003437BF"/>
    <w:rsid w:val="00345173"/>
    <w:rsid w:val="0034791A"/>
    <w:rsid w:val="00347A1C"/>
    <w:rsid w:val="003506C5"/>
    <w:rsid w:val="00351E2C"/>
    <w:rsid w:val="00352908"/>
    <w:rsid w:val="00352D73"/>
    <w:rsid w:val="00352E34"/>
    <w:rsid w:val="003569F0"/>
    <w:rsid w:val="00360EC5"/>
    <w:rsid w:val="00361B1B"/>
    <w:rsid w:val="003634A9"/>
    <w:rsid w:val="00364188"/>
    <w:rsid w:val="003644BC"/>
    <w:rsid w:val="00366584"/>
    <w:rsid w:val="0036778F"/>
    <w:rsid w:val="0037204B"/>
    <w:rsid w:val="00372AAC"/>
    <w:rsid w:val="00383109"/>
    <w:rsid w:val="00391C07"/>
    <w:rsid w:val="00393C84"/>
    <w:rsid w:val="0039636F"/>
    <w:rsid w:val="003A0737"/>
    <w:rsid w:val="003A31DD"/>
    <w:rsid w:val="003A33DF"/>
    <w:rsid w:val="003A5318"/>
    <w:rsid w:val="003B1D42"/>
    <w:rsid w:val="003B2D81"/>
    <w:rsid w:val="003B6BE2"/>
    <w:rsid w:val="003C1C8C"/>
    <w:rsid w:val="003C38ED"/>
    <w:rsid w:val="003C40E8"/>
    <w:rsid w:val="003C5395"/>
    <w:rsid w:val="003D0DD9"/>
    <w:rsid w:val="003D1CC1"/>
    <w:rsid w:val="003D3543"/>
    <w:rsid w:val="003D6503"/>
    <w:rsid w:val="003E1421"/>
    <w:rsid w:val="003E1BA1"/>
    <w:rsid w:val="003E43FB"/>
    <w:rsid w:val="003E721C"/>
    <w:rsid w:val="004023C4"/>
    <w:rsid w:val="004024F5"/>
    <w:rsid w:val="00403480"/>
    <w:rsid w:val="004043E5"/>
    <w:rsid w:val="004043FD"/>
    <w:rsid w:val="00420F4A"/>
    <w:rsid w:val="004217E4"/>
    <w:rsid w:val="00421A1A"/>
    <w:rsid w:val="004236B5"/>
    <w:rsid w:val="00430FEE"/>
    <w:rsid w:val="0043702D"/>
    <w:rsid w:val="004410D3"/>
    <w:rsid w:val="00441A2F"/>
    <w:rsid w:val="004424D3"/>
    <w:rsid w:val="00443316"/>
    <w:rsid w:val="00446EEC"/>
    <w:rsid w:val="004519F9"/>
    <w:rsid w:val="004537D2"/>
    <w:rsid w:val="004631DC"/>
    <w:rsid w:val="00464624"/>
    <w:rsid w:val="00472C98"/>
    <w:rsid w:val="00473375"/>
    <w:rsid w:val="00474FAA"/>
    <w:rsid w:val="00476066"/>
    <w:rsid w:val="004779C9"/>
    <w:rsid w:val="00484D09"/>
    <w:rsid w:val="00490087"/>
    <w:rsid w:val="00490665"/>
    <w:rsid w:val="00490B42"/>
    <w:rsid w:val="0049453C"/>
    <w:rsid w:val="0049535F"/>
    <w:rsid w:val="00496CB2"/>
    <w:rsid w:val="004B355B"/>
    <w:rsid w:val="004B433E"/>
    <w:rsid w:val="004B53A2"/>
    <w:rsid w:val="004B5B64"/>
    <w:rsid w:val="004C0CA0"/>
    <w:rsid w:val="004C1A42"/>
    <w:rsid w:val="004C2592"/>
    <w:rsid w:val="004C6D60"/>
    <w:rsid w:val="004C6E75"/>
    <w:rsid w:val="004D2502"/>
    <w:rsid w:val="004D2ECC"/>
    <w:rsid w:val="004D3287"/>
    <w:rsid w:val="004D3997"/>
    <w:rsid w:val="004D59E3"/>
    <w:rsid w:val="004D5FB5"/>
    <w:rsid w:val="004D6D5B"/>
    <w:rsid w:val="004D71F4"/>
    <w:rsid w:val="004E19BC"/>
    <w:rsid w:val="004E4B99"/>
    <w:rsid w:val="004E7187"/>
    <w:rsid w:val="004E7561"/>
    <w:rsid w:val="004E7DA5"/>
    <w:rsid w:val="004F0D14"/>
    <w:rsid w:val="004F2D81"/>
    <w:rsid w:val="004F4A5E"/>
    <w:rsid w:val="004F4C19"/>
    <w:rsid w:val="004F5924"/>
    <w:rsid w:val="004F680F"/>
    <w:rsid w:val="004F7C2D"/>
    <w:rsid w:val="005006B6"/>
    <w:rsid w:val="005008A6"/>
    <w:rsid w:val="00501EAF"/>
    <w:rsid w:val="00505131"/>
    <w:rsid w:val="00505F01"/>
    <w:rsid w:val="005101E2"/>
    <w:rsid w:val="0051400F"/>
    <w:rsid w:val="00514ED3"/>
    <w:rsid w:val="00522C72"/>
    <w:rsid w:val="005243DF"/>
    <w:rsid w:val="0053024A"/>
    <w:rsid w:val="0053476C"/>
    <w:rsid w:val="00544E2C"/>
    <w:rsid w:val="00545B15"/>
    <w:rsid w:val="005463DF"/>
    <w:rsid w:val="005541AA"/>
    <w:rsid w:val="00556FC5"/>
    <w:rsid w:val="00557698"/>
    <w:rsid w:val="00561432"/>
    <w:rsid w:val="00562045"/>
    <w:rsid w:val="005657E6"/>
    <w:rsid w:val="00567CD2"/>
    <w:rsid w:val="00570591"/>
    <w:rsid w:val="00571C77"/>
    <w:rsid w:val="0057303F"/>
    <w:rsid w:val="005735CC"/>
    <w:rsid w:val="005763FF"/>
    <w:rsid w:val="00576D61"/>
    <w:rsid w:val="0057729A"/>
    <w:rsid w:val="0058279C"/>
    <w:rsid w:val="00585335"/>
    <w:rsid w:val="00585690"/>
    <w:rsid w:val="0058621E"/>
    <w:rsid w:val="0058636B"/>
    <w:rsid w:val="00587755"/>
    <w:rsid w:val="00590500"/>
    <w:rsid w:val="00592759"/>
    <w:rsid w:val="0059442A"/>
    <w:rsid w:val="005A4803"/>
    <w:rsid w:val="005A5B17"/>
    <w:rsid w:val="005A6811"/>
    <w:rsid w:val="005C0308"/>
    <w:rsid w:val="005C06ED"/>
    <w:rsid w:val="005C0DBA"/>
    <w:rsid w:val="005C18A2"/>
    <w:rsid w:val="005C4CBB"/>
    <w:rsid w:val="005C5631"/>
    <w:rsid w:val="005C58A1"/>
    <w:rsid w:val="005C7680"/>
    <w:rsid w:val="005D235D"/>
    <w:rsid w:val="005D3405"/>
    <w:rsid w:val="005D4F86"/>
    <w:rsid w:val="005D6AC0"/>
    <w:rsid w:val="005E0AF7"/>
    <w:rsid w:val="005E5E05"/>
    <w:rsid w:val="005F2FD9"/>
    <w:rsid w:val="00600779"/>
    <w:rsid w:val="00601CCB"/>
    <w:rsid w:val="006056C4"/>
    <w:rsid w:val="00606B63"/>
    <w:rsid w:val="006118E0"/>
    <w:rsid w:val="00612C78"/>
    <w:rsid w:val="00616776"/>
    <w:rsid w:val="00623299"/>
    <w:rsid w:val="006232F4"/>
    <w:rsid w:val="00632BB7"/>
    <w:rsid w:val="006373D0"/>
    <w:rsid w:val="00640304"/>
    <w:rsid w:val="00643461"/>
    <w:rsid w:val="00655693"/>
    <w:rsid w:val="00663762"/>
    <w:rsid w:val="00663C45"/>
    <w:rsid w:val="00664C8A"/>
    <w:rsid w:val="006658B2"/>
    <w:rsid w:val="006726B2"/>
    <w:rsid w:val="006748D9"/>
    <w:rsid w:val="00682144"/>
    <w:rsid w:val="0069247D"/>
    <w:rsid w:val="00694037"/>
    <w:rsid w:val="0069632E"/>
    <w:rsid w:val="00697B14"/>
    <w:rsid w:val="006A0A20"/>
    <w:rsid w:val="006A10BC"/>
    <w:rsid w:val="006A281C"/>
    <w:rsid w:val="006A546C"/>
    <w:rsid w:val="006A568E"/>
    <w:rsid w:val="006A6978"/>
    <w:rsid w:val="006B36CE"/>
    <w:rsid w:val="006D261E"/>
    <w:rsid w:val="006D28CB"/>
    <w:rsid w:val="006D4C49"/>
    <w:rsid w:val="006D6B25"/>
    <w:rsid w:val="006D6C8A"/>
    <w:rsid w:val="006E1B4C"/>
    <w:rsid w:val="006E344B"/>
    <w:rsid w:val="006F4154"/>
    <w:rsid w:val="006F4DC8"/>
    <w:rsid w:val="006F7860"/>
    <w:rsid w:val="0070245A"/>
    <w:rsid w:val="0070398A"/>
    <w:rsid w:val="00705800"/>
    <w:rsid w:val="00707D8C"/>
    <w:rsid w:val="00710949"/>
    <w:rsid w:val="007113CC"/>
    <w:rsid w:val="0071192D"/>
    <w:rsid w:val="00711E83"/>
    <w:rsid w:val="007171FE"/>
    <w:rsid w:val="00717F49"/>
    <w:rsid w:val="007234C6"/>
    <w:rsid w:val="00725242"/>
    <w:rsid w:val="007258D4"/>
    <w:rsid w:val="007259A0"/>
    <w:rsid w:val="00725BE7"/>
    <w:rsid w:val="00726E63"/>
    <w:rsid w:val="007303E5"/>
    <w:rsid w:val="00731396"/>
    <w:rsid w:val="00734970"/>
    <w:rsid w:val="007356C1"/>
    <w:rsid w:val="00736202"/>
    <w:rsid w:val="0073632C"/>
    <w:rsid w:val="007376C4"/>
    <w:rsid w:val="00737FF6"/>
    <w:rsid w:val="007403B3"/>
    <w:rsid w:val="0074189E"/>
    <w:rsid w:val="0074628C"/>
    <w:rsid w:val="00747141"/>
    <w:rsid w:val="007474BA"/>
    <w:rsid w:val="007509C0"/>
    <w:rsid w:val="00753292"/>
    <w:rsid w:val="007601FA"/>
    <w:rsid w:val="00763CF7"/>
    <w:rsid w:val="00764DB6"/>
    <w:rsid w:val="00764E92"/>
    <w:rsid w:val="00765236"/>
    <w:rsid w:val="00765261"/>
    <w:rsid w:val="00776E6A"/>
    <w:rsid w:val="007773E1"/>
    <w:rsid w:val="0078137A"/>
    <w:rsid w:val="00781426"/>
    <w:rsid w:val="00784563"/>
    <w:rsid w:val="00787FF7"/>
    <w:rsid w:val="00790D30"/>
    <w:rsid w:val="00792BDC"/>
    <w:rsid w:val="00793097"/>
    <w:rsid w:val="00797432"/>
    <w:rsid w:val="007A1536"/>
    <w:rsid w:val="007A2114"/>
    <w:rsid w:val="007A5F39"/>
    <w:rsid w:val="007B187A"/>
    <w:rsid w:val="007B1EB7"/>
    <w:rsid w:val="007B3411"/>
    <w:rsid w:val="007B3A09"/>
    <w:rsid w:val="007B51E5"/>
    <w:rsid w:val="007B51F6"/>
    <w:rsid w:val="007B5A89"/>
    <w:rsid w:val="007C09CE"/>
    <w:rsid w:val="007C216E"/>
    <w:rsid w:val="007C28EC"/>
    <w:rsid w:val="007C7215"/>
    <w:rsid w:val="007D0636"/>
    <w:rsid w:val="007D0EE2"/>
    <w:rsid w:val="007D450A"/>
    <w:rsid w:val="007D523E"/>
    <w:rsid w:val="007E1F57"/>
    <w:rsid w:val="007E633F"/>
    <w:rsid w:val="007F1A17"/>
    <w:rsid w:val="007F1DB0"/>
    <w:rsid w:val="007F57FF"/>
    <w:rsid w:val="00801621"/>
    <w:rsid w:val="00803C86"/>
    <w:rsid w:val="00805706"/>
    <w:rsid w:val="00805B14"/>
    <w:rsid w:val="008113FD"/>
    <w:rsid w:val="00817C7F"/>
    <w:rsid w:val="008214C8"/>
    <w:rsid w:val="008221D5"/>
    <w:rsid w:val="0082293E"/>
    <w:rsid w:val="00823C40"/>
    <w:rsid w:val="00823F90"/>
    <w:rsid w:val="00825656"/>
    <w:rsid w:val="0083142C"/>
    <w:rsid w:val="0083420E"/>
    <w:rsid w:val="00834BD2"/>
    <w:rsid w:val="00837682"/>
    <w:rsid w:val="0084030B"/>
    <w:rsid w:val="008426F1"/>
    <w:rsid w:val="00843868"/>
    <w:rsid w:val="00846AAA"/>
    <w:rsid w:val="00847BC2"/>
    <w:rsid w:val="0085254A"/>
    <w:rsid w:val="008530B6"/>
    <w:rsid w:val="008542EE"/>
    <w:rsid w:val="0085453C"/>
    <w:rsid w:val="008551E3"/>
    <w:rsid w:val="00855BB0"/>
    <w:rsid w:val="00856635"/>
    <w:rsid w:val="0086186E"/>
    <w:rsid w:val="008655B9"/>
    <w:rsid w:val="00867620"/>
    <w:rsid w:val="00871DE8"/>
    <w:rsid w:val="0087231C"/>
    <w:rsid w:val="00873810"/>
    <w:rsid w:val="00876ABF"/>
    <w:rsid w:val="00880771"/>
    <w:rsid w:val="00880A25"/>
    <w:rsid w:val="0088151F"/>
    <w:rsid w:val="00887552"/>
    <w:rsid w:val="00887F73"/>
    <w:rsid w:val="00893DE7"/>
    <w:rsid w:val="008978DF"/>
    <w:rsid w:val="008A1134"/>
    <w:rsid w:val="008A2D64"/>
    <w:rsid w:val="008A4DF4"/>
    <w:rsid w:val="008A6EAE"/>
    <w:rsid w:val="008B1C60"/>
    <w:rsid w:val="008B3250"/>
    <w:rsid w:val="008B4F43"/>
    <w:rsid w:val="008B555A"/>
    <w:rsid w:val="008B61C8"/>
    <w:rsid w:val="008B6F98"/>
    <w:rsid w:val="008B71D6"/>
    <w:rsid w:val="008C1BDE"/>
    <w:rsid w:val="008C3226"/>
    <w:rsid w:val="008D6732"/>
    <w:rsid w:val="008E404D"/>
    <w:rsid w:val="008E5C4F"/>
    <w:rsid w:val="008E6CB1"/>
    <w:rsid w:val="008E7207"/>
    <w:rsid w:val="008E7ECB"/>
    <w:rsid w:val="008F0E7E"/>
    <w:rsid w:val="008F209B"/>
    <w:rsid w:val="008F235A"/>
    <w:rsid w:val="008F5EB8"/>
    <w:rsid w:val="00900209"/>
    <w:rsid w:val="00900F5E"/>
    <w:rsid w:val="009023B5"/>
    <w:rsid w:val="0090701D"/>
    <w:rsid w:val="009103F6"/>
    <w:rsid w:val="00911A0A"/>
    <w:rsid w:val="00913AFB"/>
    <w:rsid w:val="0091482C"/>
    <w:rsid w:val="00925D4A"/>
    <w:rsid w:val="009270F2"/>
    <w:rsid w:val="00931BC0"/>
    <w:rsid w:val="00933611"/>
    <w:rsid w:val="00933E6A"/>
    <w:rsid w:val="00940AA9"/>
    <w:rsid w:val="00941B4E"/>
    <w:rsid w:val="009439BF"/>
    <w:rsid w:val="00945099"/>
    <w:rsid w:val="009475F7"/>
    <w:rsid w:val="00952F0B"/>
    <w:rsid w:val="00961C16"/>
    <w:rsid w:val="00962CE0"/>
    <w:rsid w:val="00964338"/>
    <w:rsid w:val="00967901"/>
    <w:rsid w:val="00973B2C"/>
    <w:rsid w:val="00973F67"/>
    <w:rsid w:val="009835FC"/>
    <w:rsid w:val="00985001"/>
    <w:rsid w:val="00985AF2"/>
    <w:rsid w:val="0099085D"/>
    <w:rsid w:val="00991246"/>
    <w:rsid w:val="00992228"/>
    <w:rsid w:val="0099288F"/>
    <w:rsid w:val="0099346E"/>
    <w:rsid w:val="00994A24"/>
    <w:rsid w:val="00995715"/>
    <w:rsid w:val="00997EA7"/>
    <w:rsid w:val="009A2B4F"/>
    <w:rsid w:val="009A352E"/>
    <w:rsid w:val="009A4ACB"/>
    <w:rsid w:val="009B15F3"/>
    <w:rsid w:val="009B2B05"/>
    <w:rsid w:val="009B3BC5"/>
    <w:rsid w:val="009C1294"/>
    <w:rsid w:val="009C2924"/>
    <w:rsid w:val="009C4372"/>
    <w:rsid w:val="009C5D8F"/>
    <w:rsid w:val="009C6D1B"/>
    <w:rsid w:val="009C7B24"/>
    <w:rsid w:val="009D3E24"/>
    <w:rsid w:val="009D495C"/>
    <w:rsid w:val="009D63BC"/>
    <w:rsid w:val="009D7016"/>
    <w:rsid w:val="009E19EC"/>
    <w:rsid w:val="009E392F"/>
    <w:rsid w:val="009E3BA1"/>
    <w:rsid w:val="009F368D"/>
    <w:rsid w:val="009F5329"/>
    <w:rsid w:val="009F61E7"/>
    <w:rsid w:val="00A00B38"/>
    <w:rsid w:val="00A03BDC"/>
    <w:rsid w:val="00A0444C"/>
    <w:rsid w:val="00A07FF3"/>
    <w:rsid w:val="00A121EA"/>
    <w:rsid w:val="00A1393D"/>
    <w:rsid w:val="00A204B1"/>
    <w:rsid w:val="00A23A53"/>
    <w:rsid w:val="00A26841"/>
    <w:rsid w:val="00A2720B"/>
    <w:rsid w:val="00A2789C"/>
    <w:rsid w:val="00A27C4F"/>
    <w:rsid w:val="00A34E7F"/>
    <w:rsid w:val="00A35F56"/>
    <w:rsid w:val="00A3653D"/>
    <w:rsid w:val="00A4151C"/>
    <w:rsid w:val="00A43E38"/>
    <w:rsid w:val="00A5264E"/>
    <w:rsid w:val="00A530BD"/>
    <w:rsid w:val="00A60A6B"/>
    <w:rsid w:val="00A65497"/>
    <w:rsid w:val="00A66758"/>
    <w:rsid w:val="00A72DD8"/>
    <w:rsid w:val="00A76FDF"/>
    <w:rsid w:val="00A7742B"/>
    <w:rsid w:val="00A77E90"/>
    <w:rsid w:val="00A82B20"/>
    <w:rsid w:val="00A82CC6"/>
    <w:rsid w:val="00A835BF"/>
    <w:rsid w:val="00A925B9"/>
    <w:rsid w:val="00A92A91"/>
    <w:rsid w:val="00A9389A"/>
    <w:rsid w:val="00A957FF"/>
    <w:rsid w:val="00A96656"/>
    <w:rsid w:val="00A969AF"/>
    <w:rsid w:val="00AA5C90"/>
    <w:rsid w:val="00AA7B63"/>
    <w:rsid w:val="00AB3AA9"/>
    <w:rsid w:val="00AB4407"/>
    <w:rsid w:val="00AB6B56"/>
    <w:rsid w:val="00AC33E9"/>
    <w:rsid w:val="00AC420C"/>
    <w:rsid w:val="00AD22BD"/>
    <w:rsid w:val="00AD69B3"/>
    <w:rsid w:val="00AD6AB6"/>
    <w:rsid w:val="00AD7FC5"/>
    <w:rsid w:val="00AE3279"/>
    <w:rsid w:val="00AE4301"/>
    <w:rsid w:val="00AE73BF"/>
    <w:rsid w:val="00AF2453"/>
    <w:rsid w:val="00AF42BC"/>
    <w:rsid w:val="00B002E2"/>
    <w:rsid w:val="00B10BAD"/>
    <w:rsid w:val="00B12C05"/>
    <w:rsid w:val="00B1456F"/>
    <w:rsid w:val="00B20099"/>
    <w:rsid w:val="00B25928"/>
    <w:rsid w:val="00B26252"/>
    <w:rsid w:val="00B262FC"/>
    <w:rsid w:val="00B3341D"/>
    <w:rsid w:val="00B33F70"/>
    <w:rsid w:val="00B3405A"/>
    <w:rsid w:val="00B3672B"/>
    <w:rsid w:val="00B40238"/>
    <w:rsid w:val="00B42179"/>
    <w:rsid w:val="00B47BFD"/>
    <w:rsid w:val="00B50CE8"/>
    <w:rsid w:val="00B51441"/>
    <w:rsid w:val="00B550AF"/>
    <w:rsid w:val="00B56195"/>
    <w:rsid w:val="00B56DFD"/>
    <w:rsid w:val="00B66C5B"/>
    <w:rsid w:val="00B70048"/>
    <w:rsid w:val="00B735A6"/>
    <w:rsid w:val="00B85147"/>
    <w:rsid w:val="00B87DB2"/>
    <w:rsid w:val="00B9001C"/>
    <w:rsid w:val="00B912FE"/>
    <w:rsid w:val="00B918C5"/>
    <w:rsid w:val="00B9393A"/>
    <w:rsid w:val="00B962AC"/>
    <w:rsid w:val="00B9673D"/>
    <w:rsid w:val="00BA34F8"/>
    <w:rsid w:val="00BB2172"/>
    <w:rsid w:val="00BB5F15"/>
    <w:rsid w:val="00BC6EA8"/>
    <w:rsid w:val="00BD139F"/>
    <w:rsid w:val="00BD215C"/>
    <w:rsid w:val="00BD66A6"/>
    <w:rsid w:val="00BD7E3E"/>
    <w:rsid w:val="00BE018D"/>
    <w:rsid w:val="00BE18F9"/>
    <w:rsid w:val="00BE4FB3"/>
    <w:rsid w:val="00BF0F25"/>
    <w:rsid w:val="00BF2FA3"/>
    <w:rsid w:val="00BF37F5"/>
    <w:rsid w:val="00BF403F"/>
    <w:rsid w:val="00BF7D21"/>
    <w:rsid w:val="00C00EBE"/>
    <w:rsid w:val="00C04C14"/>
    <w:rsid w:val="00C05C2F"/>
    <w:rsid w:val="00C05E6D"/>
    <w:rsid w:val="00C07823"/>
    <w:rsid w:val="00C07CBA"/>
    <w:rsid w:val="00C13172"/>
    <w:rsid w:val="00C139F6"/>
    <w:rsid w:val="00C15231"/>
    <w:rsid w:val="00C1625B"/>
    <w:rsid w:val="00C207B4"/>
    <w:rsid w:val="00C308EC"/>
    <w:rsid w:val="00C30CBB"/>
    <w:rsid w:val="00C32E2C"/>
    <w:rsid w:val="00C36E77"/>
    <w:rsid w:val="00C451A5"/>
    <w:rsid w:val="00C46CAE"/>
    <w:rsid w:val="00C5148A"/>
    <w:rsid w:val="00C527FD"/>
    <w:rsid w:val="00C53BA5"/>
    <w:rsid w:val="00C543C7"/>
    <w:rsid w:val="00C55E19"/>
    <w:rsid w:val="00C6296A"/>
    <w:rsid w:val="00C6504C"/>
    <w:rsid w:val="00C66247"/>
    <w:rsid w:val="00C733F4"/>
    <w:rsid w:val="00C77922"/>
    <w:rsid w:val="00C85D86"/>
    <w:rsid w:val="00C86C7E"/>
    <w:rsid w:val="00C919D8"/>
    <w:rsid w:val="00C95D67"/>
    <w:rsid w:val="00C96BC4"/>
    <w:rsid w:val="00CA31E5"/>
    <w:rsid w:val="00CA4278"/>
    <w:rsid w:val="00CA58ED"/>
    <w:rsid w:val="00CA7077"/>
    <w:rsid w:val="00CB04CE"/>
    <w:rsid w:val="00CB5C2D"/>
    <w:rsid w:val="00CB79EE"/>
    <w:rsid w:val="00CC5611"/>
    <w:rsid w:val="00CD09DD"/>
    <w:rsid w:val="00CE2C3A"/>
    <w:rsid w:val="00CF1153"/>
    <w:rsid w:val="00CF11EF"/>
    <w:rsid w:val="00CF24D5"/>
    <w:rsid w:val="00CF2AD7"/>
    <w:rsid w:val="00CF2D2A"/>
    <w:rsid w:val="00CF7630"/>
    <w:rsid w:val="00CF77DE"/>
    <w:rsid w:val="00D030E4"/>
    <w:rsid w:val="00D04451"/>
    <w:rsid w:val="00D07EDF"/>
    <w:rsid w:val="00D12538"/>
    <w:rsid w:val="00D16B9F"/>
    <w:rsid w:val="00D2090D"/>
    <w:rsid w:val="00D23EAA"/>
    <w:rsid w:val="00D34A1C"/>
    <w:rsid w:val="00D3531D"/>
    <w:rsid w:val="00D42A8E"/>
    <w:rsid w:val="00D42E1B"/>
    <w:rsid w:val="00D5088D"/>
    <w:rsid w:val="00D508CA"/>
    <w:rsid w:val="00D521B5"/>
    <w:rsid w:val="00D527AA"/>
    <w:rsid w:val="00D547BC"/>
    <w:rsid w:val="00D55967"/>
    <w:rsid w:val="00D5686B"/>
    <w:rsid w:val="00D70701"/>
    <w:rsid w:val="00D70899"/>
    <w:rsid w:val="00D70DDE"/>
    <w:rsid w:val="00D7527A"/>
    <w:rsid w:val="00D76F48"/>
    <w:rsid w:val="00D8063D"/>
    <w:rsid w:val="00D80B8A"/>
    <w:rsid w:val="00D8201F"/>
    <w:rsid w:val="00D823C7"/>
    <w:rsid w:val="00D83B7F"/>
    <w:rsid w:val="00D83F86"/>
    <w:rsid w:val="00D87916"/>
    <w:rsid w:val="00D91395"/>
    <w:rsid w:val="00D92D40"/>
    <w:rsid w:val="00D92F19"/>
    <w:rsid w:val="00D93755"/>
    <w:rsid w:val="00D93A11"/>
    <w:rsid w:val="00D93FCC"/>
    <w:rsid w:val="00D944B8"/>
    <w:rsid w:val="00DA3790"/>
    <w:rsid w:val="00DB0413"/>
    <w:rsid w:val="00DB298A"/>
    <w:rsid w:val="00DB2C51"/>
    <w:rsid w:val="00DB65A1"/>
    <w:rsid w:val="00DC10A7"/>
    <w:rsid w:val="00DC12C6"/>
    <w:rsid w:val="00DC1556"/>
    <w:rsid w:val="00DC5E21"/>
    <w:rsid w:val="00DC61FF"/>
    <w:rsid w:val="00DC7108"/>
    <w:rsid w:val="00DC7D2E"/>
    <w:rsid w:val="00DD2F3C"/>
    <w:rsid w:val="00DD3801"/>
    <w:rsid w:val="00DD71F6"/>
    <w:rsid w:val="00DD7B0C"/>
    <w:rsid w:val="00DE2DD3"/>
    <w:rsid w:val="00DE4C55"/>
    <w:rsid w:val="00DE5EBC"/>
    <w:rsid w:val="00DE7287"/>
    <w:rsid w:val="00DE734E"/>
    <w:rsid w:val="00DE773B"/>
    <w:rsid w:val="00DF06EC"/>
    <w:rsid w:val="00DF1F05"/>
    <w:rsid w:val="00DF3105"/>
    <w:rsid w:val="00DF3F60"/>
    <w:rsid w:val="00DF556E"/>
    <w:rsid w:val="00DF5DB1"/>
    <w:rsid w:val="00E02012"/>
    <w:rsid w:val="00E03513"/>
    <w:rsid w:val="00E0550C"/>
    <w:rsid w:val="00E073CA"/>
    <w:rsid w:val="00E074D0"/>
    <w:rsid w:val="00E16F8B"/>
    <w:rsid w:val="00E17F40"/>
    <w:rsid w:val="00E21756"/>
    <w:rsid w:val="00E224FB"/>
    <w:rsid w:val="00E315FD"/>
    <w:rsid w:val="00E34722"/>
    <w:rsid w:val="00E34C5F"/>
    <w:rsid w:val="00E35474"/>
    <w:rsid w:val="00E3655E"/>
    <w:rsid w:val="00E36B12"/>
    <w:rsid w:val="00E375EB"/>
    <w:rsid w:val="00E37EC5"/>
    <w:rsid w:val="00E41318"/>
    <w:rsid w:val="00E43F3D"/>
    <w:rsid w:val="00E44C47"/>
    <w:rsid w:val="00E45327"/>
    <w:rsid w:val="00E47272"/>
    <w:rsid w:val="00E53CF5"/>
    <w:rsid w:val="00E54E7B"/>
    <w:rsid w:val="00E56021"/>
    <w:rsid w:val="00E619E8"/>
    <w:rsid w:val="00E62709"/>
    <w:rsid w:val="00E62EC8"/>
    <w:rsid w:val="00E6687E"/>
    <w:rsid w:val="00E6688B"/>
    <w:rsid w:val="00E70DA4"/>
    <w:rsid w:val="00E74933"/>
    <w:rsid w:val="00E74D00"/>
    <w:rsid w:val="00E77460"/>
    <w:rsid w:val="00E80329"/>
    <w:rsid w:val="00E861A0"/>
    <w:rsid w:val="00E875F4"/>
    <w:rsid w:val="00E90104"/>
    <w:rsid w:val="00E92E8E"/>
    <w:rsid w:val="00E948DA"/>
    <w:rsid w:val="00EA6B0D"/>
    <w:rsid w:val="00EB4133"/>
    <w:rsid w:val="00EB446C"/>
    <w:rsid w:val="00EB4D1D"/>
    <w:rsid w:val="00EB50AE"/>
    <w:rsid w:val="00EB57E5"/>
    <w:rsid w:val="00EC63F6"/>
    <w:rsid w:val="00EC744E"/>
    <w:rsid w:val="00ED1800"/>
    <w:rsid w:val="00ED3686"/>
    <w:rsid w:val="00EE09CD"/>
    <w:rsid w:val="00EE4050"/>
    <w:rsid w:val="00EF1160"/>
    <w:rsid w:val="00EF1BF5"/>
    <w:rsid w:val="00EF1EFF"/>
    <w:rsid w:val="00EF24FA"/>
    <w:rsid w:val="00EF404D"/>
    <w:rsid w:val="00F00676"/>
    <w:rsid w:val="00F06D99"/>
    <w:rsid w:val="00F114EE"/>
    <w:rsid w:val="00F173D5"/>
    <w:rsid w:val="00F22439"/>
    <w:rsid w:val="00F227C5"/>
    <w:rsid w:val="00F24CE8"/>
    <w:rsid w:val="00F30AB7"/>
    <w:rsid w:val="00F3162A"/>
    <w:rsid w:val="00F34899"/>
    <w:rsid w:val="00F40198"/>
    <w:rsid w:val="00F42BB9"/>
    <w:rsid w:val="00F4307C"/>
    <w:rsid w:val="00F43704"/>
    <w:rsid w:val="00F45A27"/>
    <w:rsid w:val="00F511CE"/>
    <w:rsid w:val="00F536EA"/>
    <w:rsid w:val="00F6136B"/>
    <w:rsid w:val="00F613B8"/>
    <w:rsid w:val="00F6495B"/>
    <w:rsid w:val="00F664AA"/>
    <w:rsid w:val="00F71067"/>
    <w:rsid w:val="00F71238"/>
    <w:rsid w:val="00F71595"/>
    <w:rsid w:val="00F71A3E"/>
    <w:rsid w:val="00F8141A"/>
    <w:rsid w:val="00F82C69"/>
    <w:rsid w:val="00F8621D"/>
    <w:rsid w:val="00F86A9D"/>
    <w:rsid w:val="00F91E79"/>
    <w:rsid w:val="00F93920"/>
    <w:rsid w:val="00F977D1"/>
    <w:rsid w:val="00FA6C84"/>
    <w:rsid w:val="00FA7A58"/>
    <w:rsid w:val="00FB2753"/>
    <w:rsid w:val="00FB3D6C"/>
    <w:rsid w:val="00FB768C"/>
    <w:rsid w:val="00FC0FB0"/>
    <w:rsid w:val="00FC4E43"/>
    <w:rsid w:val="00FD244C"/>
    <w:rsid w:val="00FD3C21"/>
    <w:rsid w:val="00FD66B7"/>
    <w:rsid w:val="00FE35F7"/>
    <w:rsid w:val="00FE7F3B"/>
    <w:rsid w:val="00FF2F6E"/>
    <w:rsid w:val="00FF789B"/>
    <w:rsid w:val="20AFEFB8"/>
    <w:rsid w:val="22A97DF7"/>
    <w:rsid w:val="33186A8C"/>
    <w:rsid w:val="3692CAFB"/>
    <w:rsid w:val="3AA7A4C6"/>
    <w:rsid w:val="50397673"/>
    <w:rsid w:val="5A6B671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BB4473"/>
  <w15:docId w15:val="{196DD525-D874-4196-BF1D-2E8B96BF9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36CE"/>
    <w:pPr>
      <w:spacing w:after="120" w:line="276" w:lineRule="auto"/>
    </w:pPr>
    <w:rPr>
      <w:rFonts w:asciiTheme="minorHAnsi" w:eastAsia="SimSun" w:hAnsiTheme="minorHAnsi" w:cs="Arial"/>
      <w:bCs/>
      <w:sz w:val="22"/>
      <w:szCs w:val="24"/>
      <w:lang w:eastAsia="en-US"/>
    </w:rPr>
  </w:style>
  <w:style w:type="paragraph" w:styleId="Heading1">
    <w:name w:val="heading 1"/>
    <w:basedOn w:val="Normal"/>
    <w:next w:val="Normal"/>
    <w:link w:val="Heading1Char"/>
    <w:autoRedefine/>
    <w:qFormat/>
    <w:rsid w:val="00C00EBE"/>
    <w:pPr>
      <w:keepNext/>
      <w:keepLines/>
      <w:pageBreakBefore/>
      <w:spacing w:before="120" w:after="240" w:line="288" w:lineRule="auto"/>
      <w:outlineLvl w:val="0"/>
    </w:pPr>
    <w:rPr>
      <w:rFonts w:asciiTheme="majorHAnsi" w:eastAsia="Times New Roman" w:hAnsiTheme="majorHAnsi" w:cs="Arial (Body)"/>
      <w:b/>
      <w:bCs w:val="0"/>
      <w:caps/>
      <w:color w:val="D8262E" w:themeColor="accent1"/>
      <w:spacing w:val="10"/>
      <w:sz w:val="44"/>
      <w:szCs w:val="28"/>
      <w14:ligatures w14:val="standardContextual"/>
    </w:rPr>
  </w:style>
  <w:style w:type="paragraph" w:styleId="Heading2">
    <w:name w:val="heading 2"/>
    <w:basedOn w:val="Normal"/>
    <w:next w:val="Normal"/>
    <w:link w:val="Heading2Char"/>
    <w:autoRedefine/>
    <w:qFormat/>
    <w:rsid w:val="00945099"/>
    <w:pPr>
      <w:keepNext/>
      <w:keepLines/>
      <w:spacing w:before="120" w:line="288" w:lineRule="auto"/>
      <w:outlineLvl w:val="1"/>
    </w:pPr>
    <w:rPr>
      <w:rFonts w:asciiTheme="majorHAnsi" w:hAnsiTheme="majorHAnsi" w:cstheme="majorHAnsi"/>
      <w:b/>
      <w:bCs w:val="0"/>
      <w:smallCaps/>
      <w:color w:val="FFFFFF" w:themeColor="background1"/>
      <w:sz w:val="32"/>
      <w:szCs w:val="28"/>
    </w:rPr>
  </w:style>
  <w:style w:type="paragraph" w:styleId="Heading3">
    <w:name w:val="heading 3"/>
    <w:basedOn w:val="Normal"/>
    <w:next w:val="Normal"/>
    <w:link w:val="Heading3Char"/>
    <w:autoRedefine/>
    <w:unhideWhenUsed/>
    <w:qFormat/>
    <w:rsid w:val="00B47BFD"/>
    <w:pPr>
      <w:keepNext/>
      <w:keepLines/>
      <w:spacing w:before="120" w:line="288" w:lineRule="auto"/>
      <w:outlineLvl w:val="2"/>
    </w:pPr>
    <w:rPr>
      <w:rFonts w:asciiTheme="majorHAnsi" w:eastAsiaTheme="majorEastAsia" w:hAnsiTheme="majorHAnsi" w:cstheme="majorBidi"/>
      <w:b/>
      <w:bCs w:val="0"/>
      <w:color w:val="D8262E"/>
      <w:sz w:val="28"/>
    </w:rPr>
  </w:style>
  <w:style w:type="paragraph" w:styleId="Heading4">
    <w:name w:val="heading 4"/>
    <w:basedOn w:val="Normal"/>
    <w:next w:val="Normal"/>
    <w:link w:val="Heading4Char"/>
    <w:autoRedefine/>
    <w:unhideWhenUsed/>
    <w:qFormat/>
    <w:rsid w:val="00D70701"/>
    <w:pPr>
      <w:keepNext/>
      <w:keepLines/>
      <w:spacing w:before="40" w:line="288" w:lineRule="auto"/>
      <w:outlineLvl w:val="3"/>
    </w:pPr>
    <w:rPr>
      <w:rFonts w:asciiTheme="majorHAnsi" w:eastAsiaTheme="majorEastAsia" w:hAnsiTheme="majorHAnsi" w:cstheme="majorBidi"/>
      <w:bCs w:val="0"/>
      <w:i/>
      <w:iCs/>
      <w:color w:val="C00000"/>
      <w:sz w:val="24"/>
    </w:rPr>
  </w:style>
  <w:style w:type="paragraph" w:styleId="Heading5">
    <w:name w:val="heading 5"/>
    <w:basedOn w:val="Normal"/>
    <w:next w:val="Normal"/>
    <w:link w:val="Heading5Char"/>
    <w:autoRedefine/>
    <w:unhideWhenUsed/>
    <w:qFormat/>
    <w:rsid w:val="001C6677"/>
    <w:pPr>
      <w:keepNext/>
      <w:keepLines/>
      <w:spacing w:before="40" w:line="288" w:lineRule="auto"/>
      <w:outlineLvl w:val="4"/>
    </w:pPr>
    <w:rPr>
      <w:rFonts w:asciiTheme="majorHAnsi" w:eastAsiaTheme="majorEastAsia" w:hAnsiTheme="majorHAnsi" w:cstheme="majorBidi"/>
      <w:bCs w:val="0"/>
      <w:color w:val="6C0F13" w:themeColor="accent2"/>
      <w:sz w:val="24"/>
    </w:rPr>
  </w:style>
  <w:style w:type="paragraph" w:styleId="Heading8">
    <w:name w:val="heading 8"/>
    <w:basedOn w:val="Normal"/>
    <w:next w:val="Normal"/>
    <w:link w:val="Heading8Char"/>
    <w:semiHidden/>
    <w:unhideWhenUsed/>
    <w:qFormat/>
    <w:rsid w:val="00C00EBE"/>
    <w:pPr>
      <w:keepNext/>
      <w:keepLines/>
      <w:spacing w:before="200" w:line="264" w:lineRule="auto"/>
      <w:outlineLvl w:val="7"/>
    </w:pPr>
    <w:rPr>
      <w:rFonts w:ascii="Cambria" w:eastAsia="Times New Roman" w:hAnsi="Cambria" w:cs="Times New Roman"/>
      <w:bCs w:val="0"/>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spacing w:before="120" w:line="300" w:lineRule="atLeast"/>
    </w:pPr>
  </w:style>
  <w:style w:type="paragraph" w:styleId="BodyText">
    <w:name w:val="Body Text"/>
    <w:basedOn w:val="Normal"/>
    <w:link w:val="BodyTextChar"/>
    <w:pPr>
      <w:spacing w:before="120" w:line="300" w:lineRule="atLeast"/>
    </w:pPr>
  </w:style>
  <w:style w:type="paragraph" w:customStyle="1" w:styleId="MajorL2BulletList">
    <w:name w:val="Major L2 Bullet List"/>
    <w:basedOn w:val="Normal"/>
    <w:pPr>
      <w:numPr>
        <w:numId w:val="1"/>
      </w:numPr>
      <w:spacing w:line="360" w:lineRule="auto"/>
    </w:pPr>
    <w:rPr>
      <w:rFonts w:ascii="Palatino" w:hAnsi="Palatino"/>
      <w:sz w:val="20"/>
    </w:rPr>
  </w:style>
  <w:style w:type="paragraph" w:customStyle="1" w:styleId="MajorL2Text">
    <w:name w:val="Major L2 Text"/>
    <w:basedOn w:val="Normal"/>
    <w:pPr>
      <w:spacing w:after="360" w:line="360" w:lineRule="auto"/>
    </w:pPr>
    <w:rPr>
      <w:rFonts w:ascii="Palatino" w:hAnsi="Palatino"/>
      <w:sz w:val="20"/>
    </w:rPr>
  </w:style>
  <w:style w:type="paragraph" w:customStyle="1" w:styleId="TableRefHeading">
    <w:name w:val="Table Ref Heading"/>
    <w:basedOn w:val="Normal"/>
    <w:next w:val="MajorL2Text"/>
    <w:pPr>
      <w:spacing w:line="360" w:lineRule="auto"/>
      <w:outlineLvl w:val="0"/>
    </w:pPr>
    <w:rPr>
      <w:rFonts w:ascii="Palatino" w:hAnsi="Palatino"/>
      <w:b/>
      <w:sz w:val="20"/>
    </w:rPr>
  </w:style>
  <w:style w:type="paragraph" w:customStyle="1" w:styleId="MajorTableText">
    <w:name w:val="Major Table Text"/>
    <w:basedOn w:val="Normal"/>
    <w:pPr>
      <w:spacing w:before="60" w:after="60"/>
    </w:pPr>
    <w:rPr>
      <w:rFonts w:ascii="Palatino" w:hAnsi="Palatino"/>
      <w:sz w:val="18"/>
    </w:rPr>
  </w:style>
  <w:style w:type="paragraph" w:customStyle="1" w:styleId="MajorTableLastBullet">
    <w:name w:val="Major Table Last Bullet"/>
    <w:basedOn w:val="Normal"/>
    <w:pPr>
      <w:tabs>
        <w:tab w:val="left" w:pos="357"/>
        <w:tab w:val="left" w:pos="7655"/>
      </w:tabs>
    </w:pPr>
    <w:rPr>
      <w:rFonts w:ascii="Palatino" w:hAnsi="Palatino"/>
      <w:sz w:val="18"/>
    </w:rPr>
  </w:style>
  <w:style w:type="paragraph" w:styleId="Header">
    <w:name w:val="header"/>
    <w:basedOn w:val="Normal"/>
    <w:link w:val="HeaderChar"/>
    <w:uiPriority w:val="99"/>
    <w:unhideWhenUsed/>
    <w:rsid w:val="00F3162A"/>
    <w:pPr>
      <w:tabs>
        <w:tab w:val="center" w:pos="4513"/>
        <w:tab w:val="right" w:pos="9026"/>
      </w:tabs>
      <w:jc w:val="both"/>
    </w:pPr>
    <w:rPr>
      <w:bCs w:val="0"/>
    </w:rPr>
  </w:style>
  <w:style w:type="paragraph" w:styleId="Footer">
    <w:name w:val="footer"/>
    <w:basedOn w:val="Normal"/>
    <w:link w:val="FooterChar"/>
    <w:uiPriority w:val="99"/>
    <w:qFormat/>
    <w:pPr>
      <w:tabs>
        <w:tab w:val="center" w:pos="4153"/>
        <w:tab w:val="right" w:pos="8306"/>
      </w:tabs>
    </w:pPr>
  </w:style>
  <w:style w:type="table" w:styleId="TableGrid">
    <w:name w:val="Table Grid"/>
    <w:basedOn w:val="TableNormal"/>
    <w:rsid w:val="0084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945099"/>
    <w:rPr>
      <w:rFonts w:asciiTheme="majorHAnsi" w:eastAsia="SimSun" w:hAnsiTheme="majorHAnsi" w:cstheme="majorHAnsi"/>
      <w:b/>
      <w:smallCaps/>
      <w:color w:val="FFFFFF" w:themeColor="background1"/>
      <w:sz w:val="32"/>
      <w:szCs w:val="28"/>
      <w:lang w:eastAsia="en-US"/>
    </w:rPr>
  </w:style>
  <w:style w:type="paragraph" w:styleId="ListParagraph">
    <w:name w:val="List Paragraph"/>
    <w:basedOn w:val="Normal"/>
    <w:uiPriority w:val="34"/>
    <w:qFormat/>
    <w:rsid w:val="00FA7A58"/>
    <w:pPr>
      <w:spacing w:after="200"/>
      <w:ind w:left="720"/>
      <w:contextualSpacing/>
    </w:pPr>
    <w:rPr>
      <w:rFonts w:eastAsia="Calibri" w:cs="Times New Roman"/>
      <w:szCs w:val="22"/>
    </w:rPr>
  </w:style>
  <w:style w:type="character" w:styleId="CommentReference">
    <w:name w:val="annotation reference"/>
    <w:rsid w:val="004C6D60"/>
    <w:rPr>
      <w:sz w:val="16"/>
      <w:szCs w:val="16"/>
    </w:rPr>
  </w:style>
  <w:style w:type="paragraph" w:styleId="CommentText">
    <w:name w:val="annotation text"/>
    <w:basedOn w:val="Normal"/>
    <w:link w:val="CommentTextChar"/>
    <w:rsid w:val="004C6D60"/>
    <w:rPr>
      <w:sz w:val="20"/>
    </w:rPr>
  </w:style>
  <w:style w:type="character" w:customStyle="1" w:styleId="CommentTextChar">
    <w:name w:val="Comment Text Char"/>
    <w:link w:val="CommentText"/>
    <w:rsid w:val="004C6D60"/>
    <w:rPr>
      <w:rFonts w:ascii="Arial" w:hAnsi="Arial"/>
      <w:lang w:eastAsia="en-US"/>
    </w:rPr>
  </w:style>
  <w:style w:type="paragraph" w:styleId="CommentSubject">
    <w:name w:val="annotation subject"/>
    <w:basedOn w:val="CommentText"/>
    <w:next w:val="CommentText"/>
    <w:link w:val="CommentSubjectChar"/>
    <w:rsid w:val="004C6D60"/>
    <w:rPr>
      <w:b/>
      <w:bCs w:val="0"/>
    </w:rPr>
  </w:style>
  <w:style w:type="character" w:customStyle="1" w:styleId="CommentSubjectChar">
    <w:name w:val="Comment Subject Char"/>
    <w:link w:val="CommentSubject"/>
    <w:rsid w:val="004C6D60"/>
    <w:rPr>
      <w:rFonts w:ascii="Arial" w:hAnsi="Arial"/>
      <w:b/>
      <w:bCs/>
      <w:lang w:eastAsia="en-US"/>
    </w:rPr>
  </w:style>
  <w:style w:type="paragraph" w:styleId="BalloonText">
    <w:name w:val="Balloon Text"/>
    <w:basedOn w:val="Normal"/>
    <w:link w:val="BalloonTextChar"/>
    <w:rsid w:val="004C6D60"/>
    <w:rPr>
      <w:rFonts w:ascii="Tahoma" w:hAnsi="Tahoma" w:cs="Tahoma"/>
      <w:sz w:val="16"/>
      <w:szCs w:val="16"/>
    </w:rPr>
  </w:style>
  <w:style w:type="character" w:customStyle="1" w:styleId="BalloonTextChar">
    <w:name w:val="Balloon Text Char"/>
    <w:link w:val="BalloonText"/>
    <w:rsid w:val="004C6D60"/>
    <w:rPr>
      <w:rFonts w:ascii="Tahoma" w:hAnsi="Tahoma" w:cs="Tahoma"/>
      <w:sz w:val="16"/>
      <w:szCs w:val="16"/>
      <w:lang w:eastAsia="en-US"/>
    </w:rPr>
  </w:style>
  <w:style w:type="table" w:customStyle="1" w:styleId="TableGrid1">
    <w:name w:val="Table Grid1"/>
    <w:basedOn w:val="TableNormal"/>
    <w:next w:val="TableGrid"/>
    <w:uiPriority w:val="59"/>
    <w:rsid w:val="00CF763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B47BFD"/>
    <w:rPr>
      <w:rFonts w:asciiTheme="majorHAnsi" w:eastAsiaTheme="majorEastAsia" w:hAnsiTheme="majorHAnsi" w:cstheme="majorBidi"/>
      <w:b/>
      <w:color w:val="D8262E"/>
      <w:sz w:val="28"/>
      <w:szCs w:val="24"/>
      <w:lang w:eastAsia="en-US"/>
    </w:rPr>
  </w:style>
  <w:style w:type="character" w:styleId="SubtleEmphasis">
    <w:name w:val="Subtle Emphasis"/>
    <w:uiPriority w:val="19"/>
    <w:qFormat/>
    <w:rsid w:val="00C00EBE"/>
    <w:rPr>
      <w:rFonts w:asciiTheme="minorHAnsi" w:hAnsiTheme="minorHAnsi" w:cs="Arial"/>
      <w:i/>
      <w:color w:val="360709" w:themeColor="accent2" w:themeShade="80"/>
      <w:sz w:val="20"/>
      <w:szCs w:val="18"/>
      <w:lang w:eastAsia="en-US"/>
    </w:rPr>
  </w:style>
  <w:style w:type="character" w:customStyle="1" w:styleId="HeaderChar">
    <w:name w:val="Header Char"/>
    <w:link w:val="Header"/>
    <w:uiPriority w:val="99"/>
    <w:rsid w:val="00F3162A"/>
    <w:rPr>
      <w:rFonts w:ascii="Arial" w:eastAsia="SimSun" w:hAnsi="Arial" w:cs="Arial"/>
      <w:bCs/>
      <w:sz w:val="22"/>
      <w:szCs w:val="24"/>
      <w:lang w:eastAsia="en-US"/>
    </w:rPr>
  </w:style>
  <w:style w:type="character" w:customStyle="1" w:styleId="Heading1Char">
    <w:name w:val="Heading 1 Char"/>
    <w:link w:val="Heading1"/>
    <w:rsid w:val="00C00EBE"/>
    <w:rPr>
      <w:rFonts w:asciiTheme="majorHAnsi" w:hAnsiTheme="majorHAnsi" w:cs="Arial (Body)"/>
      <w:b/>
      <w:caps/>
      <w:color w:val="D8262E" w:themeColor="accent1"/>
      <w:spacing w:val="10"/>
      <w:sz w:val="44"/>
      <w:szCs w:val="28"/>
      <w:lang w:eastAsia="en-US"/>
      <w14:ligatures w14:val="standardContextual"/>
    </w:rPr>
  </w:style>
  <w:style w:type="character" w:styleId="IntenseEmphasis">
    <w:name w:val="Intense Emphasis"/>
    <w:basedOn w:val="DefaultParagraphFont"/>
    <w:uiPriority w:val="21"/>
    <w:qFormat/>
    <w:rsid w:val="00C00EBE"/>
    <w:rPr>
      <w:b/>
      <w:i/>
      <w:iCs/>
      <w:color w:val="FF0000"/>
      <w:spacing w:val="5"/>
      <w:kern w:val="2"/>
      <w14:ligatures w14:val="standardContextual"/>
      <w14:numSpacing w14:val="default"/>
      <w14:cntxtAlts/>
    </w:rPr>
  </w:style>
  <w:style w:type="table" w:customStyle="1" w:styleId="TableGrid2">
    <w:name w:val="Table Grid2"/>
    <w:basedOn w:val="TableNormal"/>
    <w:next w:val="TableGrid"/>
    <w:rsid w:val="00E74D00"/>
    <w:pPr>
      <w:spacing w:line="360" w:lineRule="auto"/>
      <w:jc w:val="both"/>
    </w:pPr>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530BD"/>
    <w:rPr>
      <w:rFonts w:ascii="Arial" w:eastAsia="SimSun" w:hAnsi="Arial" w:cs="Arial"/>
      <w:bCs/>
      <w:sz w:val="22"/>
      <w:szCs w:val="24"/>
      <w:lang w:eastAsia="en-US"/>
    </w:rPr>
  </w:style>
  <w:style w:type="table" w:customStyle="1" w:styleId="TableGrid3">
    <w:name w:val="Table Grid3"/>
    <w:basedOn w:val="TableNormal"/>
    <w:next w:val="TableGrid"/>
    <w:uiPriority w:val="59"/>
    <w:rsid w:val="00DB0413"/>
    <w:pPr>
      <w:spacing w:line="360" w:lineRule="auto"/>
      <w:jc w:val="both"/>
    </w:pPr>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82C69"/>
    <w:rPr>
      <w:color w:val="808080"/>
    </w:rPr>
  </w:style>
  <w:style w:type="paragraph" w:styleId="Title">
    <w:name w:val="Title"/>
    <w:basedOn w:val="Normal"/>
    <w:next w:val="Normal"/>
    <w:link w:val="TitleChar"/>
    <w:autoRedefine/>
    <w:qFormat/>
    <w:rsid w:val="00C00EBE"/>
    <w:pPr>
      <w:spacing w:before="60" w:line="264" w:lineRule="auto"/>
      <w:contextualSpacing/>
    </w:pPr>
    <w:rPr>
      <w:rFonts w:asciiTheme="majorHAnsi" w:eastAsiaTheme="majorEastAsia" w:hAnsiTheme="majorHAnsi" w:cs="Times New Roman (Headings CS)"/>
      <w:b/>
      <w:bCs w:val="0"/>
      <w:color w:val="CC0000"/>
      <w:spacing w:val="10"/>
      <w:kern w:val="28"/>
      <w:sz w:val="56"/>
      <w:szCs w:val="56"/>
    </w:rPr>
  </w:style>
  <w:style w:type="character" w:customStyle="1" w:styleId="TitleChar">
    <w:name w:val="Title Char"/>
    <w:basedOn w:val="DefaultParagraphFont"/>
    <w:link w:val="Title"/>
    <w:rsid w:val="00C00EBE"/>
    <w:rPr>
      <w:rFonts w:asciiTheme="majorHAnsi" w:eastAsiaTheme="majorEastAsia" w:hAnsiTheme="majorHAnsi" w:cs="Times New Roman (Headings CS)"/>
      <w:b/>
      <w:color w:val="CC0000"/>
      <w:spacing w:val="10"/>
      <w:kern w:val="28"/>
      <w:sz w:val="56"/>
      <w:szCs w:val="56"/>
      <w:lang w:eastAsia="en-US"/>
    </w:rPr>
  </w:style>
  <w:style w:type="paragraph" w:styleId="Subtitle">
    <w:name w:val="Subtitle"/>
    <w:basedOn w:val="Normal"/>
    <w:next w:val="Normal"/>
    <w:link w:val="SubtitleChar"/>
    <w:qFormat/>
    <w:rsid w:val="00C00EBE"/>
    <w:pPr>
      <w:numPr>
        <w:ilvl w:val="1"/>
      </w:numPr>
      <w:spacing w:before="60" w:after="160" w:line="264" w:lineRule="auto"/>
    </w:pPr>
    <w:rPr>
      <w:rFonts w:eastAsiaTheme="minorEastAsia" w:cstheme="minorBidi"/>
      <w:bCs w:val="0"/>
      <w:color w:val="E67277" w:themeColor="text1" w:themeTint="A5"/>
      <w:spacing w:val="15"/>
      <w:szCs w:val="22"/>
    </w:rPr>
  </w:style>
  <w:style w:type="character" w:customStyle="1" w:styleId="SubtitleChar">
    <w:name w:val="Subtitle Char"/>
    <w:basedOn w:val="DefaultParagraphFont"/>
    <w:link w:val="Subtitle"/>
    <w:rsid w:val="00C00EBE"/>
    <w:rPr>
      <w:rFonts w:asciiTheme="minorHAnsi" w:eastAsiaTheme="minorEastAsia" w:hAnsiTheme="minorHAnsi" w:cstheme="minorBidi"/>
      <w:color w:val="E67277" w:themeColor="text1" w:themeTint="A5"/>
      <w:spacing w:val="15"/>
      <w:sz w:val="22"/>
      <w:szCs w:val="22"/>
      <w:lang w:eastAsia="en-US"/>
    </w:rPr>
  </w:style>
  <w:style w:type="table" w:styleId="ListTable3-Accent2">
    <w:name w:val="List Table 3 Accent 2"/>
    <w:basedOn w:val="TableNormal"/>
    <w:uiPriority w:val="48"/>
    <w:rsid w:val="004F0D14"/>
    <w:tblPr>
      <w:tblStyleRowBandSize w:val="1"/>
      <w:tblStyleColBandSize w:val="1"/>
      <w:tblBorders>
        <w:top w:val="single" w:sz="4" w:space="0" w:color="6C0F13" w:themeColor="accent2"/>
        <w:left w:val="single" w:sz="4" w:space="0" w:color="6C0F13" w:themeColor="accent2"/>
        <w:bottom w:val="single" w:sz="4" w:space="0" w:color="6C0F13" w:themeColor="accent2"/>
        <w:right w:val="single" w:sz="4" w:space="0" w:color="6C0F13" w:themeColor="accent2"/>
      </w:tblBorders>
    </w:tblPr>
    <w:tblStylePr w:type="firstRow">
      <w:rPr>
        <w:b/>
        <w:bCs/>
        <w:color w:val="FFFFFF" w:themeColor="background1"/>
      </w:rPr>
      <w:tblPr/>
      <w:tcPr>
        <w:shd w:val="clear" w:color="auto" w:fill="6C0F13" w:themeFill="accent2"/>
      </w:tcPr>
    </w:tblStylePr>
    <w:tblStylePr w:type="lastRow">
      <w:rPr>
        <w:b/>
        <w:bCs/>
      </w:rPr>
      <w:tblPr/>
      <w:tcPr>
        <w:tcBorders>
          <w:top w:val="double" w:sz="4" w:space="0" w:color="6C0F1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C0F13" w:themeColor="accent2"/>
          <w:right w:val="single" w:sz="4" w:space="0" w:color="6C0F13" w:themeColor="accent2"/>
        </w:tcBorders>
      </w:tcPr>
    </w:tblStylePr>
    <w:tblStylePr w:type="band1Horz">
      <w:tblPr/>
      <w:tcPr>
        <w:tcBorders>
          <w:top w:val="single" w:sz="4" w:space="0" w:color="6C0F13" w:themeColor="accent2"/>
          <w:bottom w:val="single" w:sz="4" w:space="0" w:color="6C0F1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C0F13" w:themeColor="accent2"/>
          <w:left w:val="nil"/>
        </w:tcBorders>
      </w:tcPr>
    </w:tblStylePr>
    <w:tblStylePr w:type="swCell">
      <w:tblPr/>
      <w:tcPr>
        <w:tcBorders>
          <w:top w:val="double" w:sz="4" w:space="0" w:color="6C0F13" w:themeColor="accent2"/>
          <w:right w:val="nil"/>
        </w:tcBorders>
      </w:tcPr>
    </w:tblStylePr>
  </w:style>
  <w:style w:type="paragraph" w:customStyle="1" w:styleId="Code">
    <w:name w:val="Code"/>
    <w:basedOn w:val="Normal"/>
    <w:autoRedefine/>
    <w:qFormat/>
    <w:rsid w:val="006E344B"/>
    <w:pPr>
      <w:keepNext/>
      <w:keepLines/>
      <w:pBdr>
        <w:top w:val="single" w:sz="12" w:space="1" w:color="F2F2F2" w:themeColor="background1" w:themeShade="F2"/>
        <w:left w:val="single" w:sz="12" w:space="4" w:color="48A0FA" w:themeColor="accent3" w:themeTint="99"/>
        <w:bottom w:val="single" w:sz="12" w:space="1" w:color="F2F2F2" w:themeColor="background1" w:themeShade="F2"/>
        <w:right w:val="single" w:sz="12" w:space="4" w:color="48A0FA" w:themeColor="accent3" w:themeTint="99"/>
      </w:pBdr>
      <w:shd w:val="clear" w:color="auto" w:fill="F2F2F2" w:themeFill="background1" w:themeFillShade="F2"/>
      <w:tabs>
        <w:tab w:val="left" w:pos="567"/>
        <w:tab w:val="left" w:pos="1134"/>
        <w:tab w:val="left" w:pos="1701"/>
        <w:tab w:val="left" w:pos="2268"/>
        <w:tab w:val="left" w:pos="2835"/>
        <w:tab w:val="left" w:pos="3402"/>
        <w:tab w:val="left" w:pos="3969"/>
        <w:tab w:val="left" w:pos="4536"/>
        <w:tab w:val="left" w:pos="5103"/>
        <w:tab w:val="left" w:pos="5670"/>
      </w:tabs>
      <w:spacing w:before="120" w:after="180" w:line="288" w:lineRule="auto"/>
      <w:ind w:left="1135" w:right="284" w:hanging="851"/>
      <w:contextualSpacing/>
    </w:pPr>
    <w:rPr>
      <w:rFonts w:ascii="Fira Code" w:eastAsia="Times New Roman" w:hAnsi="Fira Code" w:cs="Fira Code"/>
      <w:noProof/>
      <w:sz w:val="21"/>
    </w:rPr>
  </w:style>
  <w:style w:type="character" w:customStyle="1" w:styleId="Heading4Char">
    <w:name w:val="Heading 4 Char"/>
    <w:basedOn w:val="DefaultParagraphFont"/>
    <w:link w:val="Heading4"/>
    <w:rsid w:val="00D70701"/>
    <w:rPr>
      <w:rFonts w:asciiTheme="majorHAnsi" w:eastAsiaTheme="majorEastAsia" w:hAnsiTheme="majorHAnsi" w:cstheme="majorBidi"/>
      <w:i/>
      <w:iCs/>
      <w:color w:val="C00000"/>
      <w:sz w:val="24"/>
      <w:szCs w:val="24"/>
      <w:lang w:eastAsia="en-US"/>
    </w:rPr>
  </w:style>
  <w:style w:type="character" w:customStyle="1" w:styleId="Heading5Char">
    <w:name w:val="Heading 5 Char"/>
    <w:basedOn w:val="DefaultParagraphFont"/>
    <w:link w:val="Heading5"/>
    <w:rsid w:val="001C6677"/>
    <w:rPr>
      <w:rFonts w:asciiTheme="majorHAnsi" w:eastAsiaTheme="majorEastAsia" w:hAnsiTheme="majorHAnsi" w:cstheme="majorBidi"/>
      <w:color w:val="6C0F13" w:themeColor="accent2"/>
      <w:sz w:val="24"/>
      <w:szCs w:val="24"/>
      <w:lang w:eastAsia="en-US"/>
    </w:rPr>
  </w:style>
  <w:style w:type="character" w:customStyle="1" w:styleId="Heading8Char">
    <w:name w:val="Heading 8 Char"/>
    <w:link w:val="Heading8"/>
    <w:semiHidden/>
    <w:rsid w:val="00C00EBE"/>
    <w:rPr>
      <w:rFonts w:ascii="Cambria" w:hAnsi="Cambria"/>
      <w:color w:val="404040"/>
      <w:lang w:eastAsia="en-US"/>
    </w:rPr>
  </w:style>
  <w:style w:type="character" w:customStyle="1" w:styleId="InlineCode">
    <w:name w:val="Inline Code"/>
    <w:basedOn w:val="DefaultParagraphFont"/>
    <w:uiPriority w:val="1"/>
    <w:qFormat/>
    <w:rsid w:val="00D70899"/>
    <w:rPr>
      <w:rFonts w:ascii="Fira Code" w:hAnsi="Fira Code"/>
      <w:b w:val="0"/>
      <w:i w:val="0"/>
      <w:noProof/>
      <w:color w:val="0563C1" w:themeColor="accent3"/>
      <w:sz w:val="20"/>
      <w:szCs w:val="18"/>
      <w:u w:val="none"/>
      <w:bdr w:val="single" w:sz="8" w:space="0" w:color="F2F2F2" w:themeColor="background1" w:themeShade="F2"/>
      <w:shd w:val="clear" w:color="auto" w:fill="F6F6F6" w:themeFill="background2"/>
      <w:lang w:val="en-AU" w:eastAsia="en-GB"/>
    </w:rPr>
  </w:style>
  <w:style w:type="character" w:customStyle="1" w:styleId="IntenseCodeEmphasis">
    <w:name w:val="Intense Code Emphasis"/>
    <w:basedOn w:val="IntenseEmphasis"/>
    <w:uiPriority w:val="1"/>
    <w:qFormat/>
    <w:rsid w:val="00C00EBE"/>
    <w:rPr>
      <w:rFonts w:ascii="Fira Code" w:hAnsi="Fira Code"/>
      <w:b w:val="0"/>
      <w:i/>
      <w:iCs/>
      <w:color w:val="FF0000"/>
      <w:spacing w:val="5"/>
      <w:kern w:val="2"/>
      <w14:ligatures w14:val="standardContextual"/>
      <w14:numSpacing w14:val="default"/>
      <w14:cntxtAlts/>
    </w:rPr>
  </w:style>
  <w:style w:type="character" w:customStyle="1" w:styleId="Keyboard">
    <w:name w:val="Keyboard"/>
    <w:basedOn w:val="InlineCode"/>
    <w:uiPriority w:val="1"/>
    <w:qFormat/>
    <w:rsid w:val="00D70899"/>
    <w:rPr>
      <w:rFonts w:ascii="Fira Code" w:hAnsi="Fira Code"/>
      <w:b/>
      <w:i w:val="0"/>
      <w:noProof/>
      <w:color w:val="FFFFFF" w:themeColor="background1"/>
      <w:sz w:val="20"/>
      <w:szCs w:val="18"/>
      <w:u w:val="none"/>
      <w:bdr w:val="single" w:sz="8" w:space="0" w:color="C00000"/>
      <w:shd w:val="clear" w:color="auto" w:fill="C00000"/>
      <w:lang w:val="en-AU" w:eastAsia="en-GB"/>
    </w:rPr>
  </w:style>
  <w:style w:type="paragraph" w:styleId="TOC1">
    <w:name w:val="toc 1"/>
    <w:basedOn w:val="Normal"/>
    <w:next w:val="Normal"/>
    <w:autoRedefine/>
    <w:uiPriority w:val="39"/>
    <w:unhideWhenUsed/>
    <w:rsid w:val="00C00EBE"/>
    <w:pPr>
      <w:tabs>
        <w:tab w:val="right" w:leader="dot" w:pos="9010"/>
      </w:tabs>
      <w:spacing w:before="120" w:after="60" w:line="288" w:lineRule="auto"/>
    </w:pPr>
    <w:rPr>
      <w:rFonts w:eastAsia="MS Mincho" w:cstheme="minorHAnsi"/>
      <w:b/>
      <w:bCs w:val="0"/>
      <w:noProof/>
      <w:color w:val="6C1317" w:themeColor="text1" w:themeShade="80"/>
      <w:sz w:val="24"/>
    </w:rPr>
  </w:style>
  <w:style w:type="paragraph" w:styleId="TOC2">
    <w:name w:val="toc 2"/>
    <w:basedOn w:val="Normal"/>
    <w:next w:val="Normal"/>
    <w:autoRedefine/>
    <w:uiPriority w:val="39"/>
    <w:unhideWhenUsed/>
    <w:rsid w:val="00C00EBE"/>
    <w:pPr>
      <w:spacing w:before="40" w:after="40" w:line="288" w:lineRule="auto"/>
      <w:ind w:left="284"/>
      <w:contextualSpacing/>
    </w:pPr>
    <w:rPr>
      <w:rFonts w:eastAsia="Times New Roman" w:cstheme="minorHAnsi"/>
      <w:bCs w:val="0"/>
      <w:color w:val="191919" w:themeColor="background2" w:themeShade="1A"/>
      <w:sz w:val="21"/>
    </w:rPr>
  </w:style>
  <w:style w:type="paragraph" w:styleId="TOC3">
    <w:name w:val="toc 3"/>
    <w:basedOn w:val="Normal"/>
    <w:next w:val="Normal"/>
    <w:autoRedefine/>
    <w:uiPriority w:val="39"/>
    <w:unhideWhenUsed/>
    <w:rsid w:val="00C00EBE"/>
    <w:pPr>
      <w:tabs>
        <w:tab w:val="right" w:leader="dot" w:pos="9010"/>
      </w:tabs>
      <w:spacing w:before="20" w:after="20" w:line="264" w:lineRule="auto"/>
      <w:ind w:left="567"/>
    </w:pPr>
    <w:rPr>
      <w:rFonts w:eastAsia="Times New Roman" w:cs="Arial (Body)"/>
      <w:bCs w:val="0"/>
      <w:color w:val="3D3D3D" w:themeColor="background2" w:themeShade="40"/>
      <w:sz w:val="21"/>
    </w:rPr>
  </w:style>
  <w:style w:type="paragraph" w:styleId="TOC4">
    <w:name w:val="toc 4"/>
    <w:basedOn w:val="Normal"/>
    <w:next w:val="Normal"/>
    <w:autoRedefine/>
    <w:semiHidden/>
    <w:unhideWhenUsed/>
    <w:rsid w:val="00C00EBE"/>
    <w:pPr>
      <w:spacing w:before="60" w:after="40" w:line="264" w:lineRule="auto"/>
      <w:ind w:left="851"/>
      <w:contextualSpacing/>
    </w:pPr>
    <w:rPr>
      <w:rFonts w:eastAsia="Times New Roman" w:cstheme="minorHAnsi"/>
      <w:bCs w:val="0"/>
      <w:sz w:val="18"/>
    </w:rPr>
  </w:style>
  <w:style w:type="paragraph" w:styleId="TOCHeading">
    <w:name w:val="TOC Heading"/>
    <w:basedOn w:val="Heading1"/>
    <w:next w:val="Normal"/>
    <w:uiPriority w:val="39"/>
    <w:unhideWhenUsed/>
    <w:qFormat/>
    <w:rsid w:val="00C00EBE"/>
    <w:pPr>
      <w:pageBreakBefore w:val="0"/>
      <w:spacing w:before="480" w:after="0" w:line="276" w:lineRule="auto"/>
      <w:outlineLvl w:val="9"/>
    </w:pPr>
    <w:rPr>
      <w:rFonts w:eastAsiaTheme="majorEastAsia" w:cstheme="majorBidi"/>
      <w:bCs/>
      <w:color w:val="D8262E" w:themeColor="text1"/>
      <w:spacing w:val="0"/>
      <w:sz w:val="32"/>
      <w:lang w:val="en-US"/>
      <w14:ligatures w14:val="none"/>
    </w:rPr>
  </w:style>
  <w:style w:type="table" w:styleId="ListTable3">
    <w:name w:val="List Table 3"/>
    <w:basedOn w:val="TableNormal"/>
    <w:uiPriority w:val="48"/>
    <w:rsid w:val="00EF1160"/>
    <w:tblPr>
      <w:tblStyleRowBandSize w:val="1"/>
      <w:tblStyleColBandSize w:val="1"/>
      <w:tblBorders>
        <w:top w:val="single" w:sz="4" w:space="0" w:color="D8262E" w:themeColor="text1"/>
        <w:left w:val="single" w:sz="4" w:space="0" w:color="D8262E" w:themeColor="text1"/>
        <w:bottom w:val="single" w:sz="4" w:space="0" w:color="D8262E" w:themeColor="text1"/>
        <w:right w:val="single" w:sz="4" w:space="0" w:color="D8262E" w:themeColor="text1"/>
      </w:tblBorders>
    </w:tblPr>
    <w:tblStylePr w:type="firstRow">
      <w:rPr>
        <w:b/>
        <w:bCs/>
        <w:color w:val="FFFFFF" w:themeColor="background1"/>
      </w:rPr>
      <w:tblPr/>
      <w:tcPr>
        <w:shd w:val="clear" w:color="auto" w:fill="D8262E" w:themeFill="text1"/>
      </w:tcPr>
    </w:tblStylePr>
    <w:tblStylePr w:type="lastRow">
      <w:rPr>
        <w:b/>
        <w:bCs/>
      </w:rPr>
      <w:tblPr/>
      <w:tcPr>
        <w:tcBorders>
          <w:top w:val="double" w:sz="4" w:space="0" w:color="D8262E"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262E" w:themeColor="text1"/>
          <w:right w:val="single" w:sz="4" w:space="0" w:color="D8262E" w:themeColor="text1"/>
        </w:tcBorders>
      </w:tcPr>
    </w:tblStylePr>
    <w:tblStylePr w:type="band1Horz">
      <w:tblPr/>
      <w:tcPr>
        <w:tcBorders>
          <w:top w:val="single" w:sz="4" w:space="0" w:color="D8262E" w:themeColor="text1"/>
          <w:bottom w:val="single" w:sz="4" w:space="0" w:color="D8262E"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262E" w:themeColor="text1"/>
          <w:left w:val="nil"/>
        </w:tcBorders>
      </w:tcPr>
    </w:tblStylePr>
    <w:tblStylePr w:type="swCell">
      <w:tblPr/>
      <w:tcPr>
        <w:tcBorders>
          <w:top w:val="double" w:sz="4" w:space="0" w:color="D8262E" w:themeColor="text1"/>
          <w:right w:val="nil"/>
        </w:tcBorders>
      </w:tcPr>
    </w:tblStylePr>
  </w:style>
  <w:style w:type="character" w:styleId="Emphasis">
    <w:name w:val="Emphasis"/>
    <w:basedOn w:val="DefaultParagraphFont"/>
    <w:qFormat/>
    <w:rsid w:val="00D70701"/>
    <w:rPr>
      <w:i/>
      <w:iCs/>
      <w:color w:val="C00000"/>
    </w:rPr>
  </w:style>
  <w:style w:type="character" w:styleId="Hyperlink">
    <w:name w:val="Hyperlink"/>
    <w:basedOn w:val="DefaultParagraphFont"/>
    <w:unhideWhenUsed/>
    <w:rsid w:val="001D3881"/>
    <w:rPr>
      <w:color w:val="2E75B5" w:themeColor="hyperlink"/>
      <w:u w:val="single"/>
    </w:rPr>
  </w:style>
  <w:style w:type="character" w:customStyle="1" w:styleId="JSONRequest">
    <w:name w:val="JSON Request"/>
    <w:basedOn w:val="InlineCode"/>
    <w:uiPriority w:val="1"/>
    <w:qFormat/>
    <w:rsid w:val="00D70899"/>
    <w:rPr>
      <w:rFonts w:ascii="Fira Code" w:hAnsi="Fira Code"/>
      <w:b/>
      <w:i w:val="0"/>
      <w:noProof/>
      <w:color w:val="538135" w:themeColor="accent6" w:themeShade="BF"/>
      <w:sz w:val="20"/>
      <w:szCs w:val="18"/>
      <w:u w:val="none"/>
      <w:bdr w:val="none" w:sz="0" w:space="0" w:color="auto"/>
      <w:shd w:val="clear" w:color="auto" w:fill="auto"/>
      <w:lang w:val="en-AU" w:eastAsia="en-GB"/>
    </w:rPr>
  </w:style>
  <w:style w:type="paragraph" w:styleId="FootnoteText">
    <w:name w:val="footnote text"/>
    <w:basedOn w:val="Normal"/>
    <w:link w:val="FootnoteTextChar"/>
    <w:semiHidden/>
    <w:unhideWhenUsed/>
    <w:rsid w:val="00DA3790"/>
    <w:pPr>
      <w:spacing w:line="240" w:lineRule="auto"/>
    </w:pPr>
    <w:rPr>
      <w:sz w:val="20"/>
      <w:szCs w:val="20"/>
    </w:rPr>
  </w:style>
  <w:style w:type="character" w:customStyle="1" w:styleId="FootnoteTextChar">
    <w:name w:val="Footnote Text Char"/>
    <w:basedOn w:val="DefaultParagraphFont"/>
    <w:link w:val="FootnoteText"/>
    <w:semiHidden/>
    <w:rsid w:val="00DA3790"/>
    <w:rPr>
      <w:rFonts w:ascii="Arial" w:eastAsia="SimSun" w:hAnsi="Arial" w:cs="Arial"/>
      <w:bCs/>
      <w:lang w:eastAsia="en-US"/>
    </w:rPr>
  </w:style>
  <w:style w:type="character" w:styleId="FootnoteReference">
    <w:name w:val="footnote reference"/>
    <w:basedOn w:val="DefaultParagraphFont"/>
    <w:semiHidden/>
    <w:unhideWhenUsed/>
    <w:rsid w:val="00DA3790"/>
    <w:rPr>
      <w:vertAlign w:val="superscript"/>
    </w:rPr>
  </w:style>
  <w:style w:type="paragraph" w:styleId="Revision">
    <w:name w:val="Revision"/>
    <w:hidden/>
    <w:uiPriority w:val="99"/>
    <w:semiHidden/>
    <w:rsid w:val="00B47BFD"/>
    <w:rPr>
      <w:rFonts w:ascii="Arial" w:eastAsia="SimSun" w:hAnsi="Arial" w:cs="Arial"/>
      <w:bCs/>
      <w:sz w:val="22"/>
      <w:szCs w:val="24"/>
      <w:lang w:eastAsia="en-US"/>
    </w:rPr>
  </w:style>
  <w:style w:type="paragraph" w:styleId="Quote">
    <w:name w:val="Quote"/>
    <w:basedOn w:val="Normal"/>
    <w:next w:val="Normal"/>
    <w:link w:val="QuoteChar"/>
    <w:uiPriority w:val="29"/>
    <w:qFormat/>
    <w:rsid w:val="00A82CC6"/>
    <w:pPr>
      <w:spacing w:before="200" w:after="160"/>
      <w:ind w:left="864" w:right="864"/>
      <w:jc w:val="center"/>
    </w:pPr>
    <w:rPr>
      <w:i/>
      <w:iCs/>
      <w:color w:val="E25B61" w:themeColor="text1" w:themeTint="BF"/>
    </w:rPr>
  </w:style>
  <w:style w:type="character" w:customStyle="1" w:styleId="QuoteChar">
    <w:name w:val="Quote Char"/>
    <w:basedOn w:val="DefaultParagraphFont"/>
    <w:link w:val="Quote"/>
    <w:uiPriority w:val="29"/>
    <w:rsid w:val="00A82CC6"/>
    <w:rPr>
      <w:rFonts w:asciiTheme="minorHAnsi" w:eastAsia="SimSun" w:hAnsiTheme="minorHAnsi" w:cs="Arial"/>
      <w:bCs/>
      <w:i/>
      <w:iCs/>
      <w:color w:val="E25B61" w:themeColor="text1" w:themeTint="BF"/>
      <w:sz w:val="22"/>
      <w:szCs w:val="24"/>
      <w:lang w:eastAsia="en-US"/>
    </w:rPr>
  </w:style>
  <w:style w:type="table" w:styleId="GridTable4">
    <w:name w:val="Grid Table 4"/>
    <w:basedOn w:val="TableNormal"/>
    <w:uiPriority w:val="49"/>
    <w:rsid w:val="00D527AA"/>
    <w:tblPr>
      <w:tblStyleRowBandSize w:val="1"/>
      <w:tblStyleColBandSize w:val="1"/>
      <w:tblBorders>
        <w:top w:val="single" w:sz="4" w:space="0" w:color="E87C80" w:themeColor="text1" w:themeTint="99"/>
        <w:left w:val="single" w:sz="4" w:space="0" w:color="E87C80" w:themeColor="text1" w:themeTint="99"/>
        <w:bottom w:val="single" w:sz="4" w:space="0" w:color="E87C80" w:themeColor="text1" w:themeTint="99"/>
        <w:right w:val="single" w:sz="4" w:space="0" w:color="E87C80" w:themeColor="text1" w:themeTint="99"/>
        <w:insideH w:val="single" w:sz="4" w:space="0" w:color="E87C80" w:themeColor="text1" w:themeTint="99"/>
        <w:insideV w:val="single" w:sz="4" w:space="0" w:color="E87C80" w:themeColor="text1" w:themeTint="99"/>
      </w:tblBorders>
    </w:tblPr>
    <w:tblStylePr w:type="firstRow">
      <w:rPr>
        <w:b/>
        <w:bCs/>
        <w:color w:val="FFFFFF" w:themeColor="background1"/>
      </w:rPr>
      <w:tblPr/>
      <w:tcPr>
        <w:tcBorders>
          <w:top w:val="single" w:sz="4" w:space="0" w:color="D8262E" w:themeColor="text1"/>
          <w:left w:val="single" w:sz="4" w:space="0" w:color="D8262E" w:themeColor="text1"/>
          <w:bottom w:val="single" w:sz="4" w:space="0" w:color="D8262E" w:themeColor="text1"/>
          <w:right w:val="single" w:sz="4" w:space="0" w:color="D8262E" w:themeColor="text1"/>
          <w:insideH w:val="nil"/>
          <w:insideV w:val="nil"/>
        </w:tcBorders>
        <w:shd w:val="clear" w:color="auto" w:fill="D8262E" w:themeFill="text1"/>
      </w:tcPr>
    </w:tblStylePr>
    <w:tblStylePr w:type="lastRow">
      <w:rPr>
        <w:b/>
        <w:bCs/>
      </w:rPr>
      <w:tblPr/>
      <w:tcPr>
        <w:tcBorders>
          <w:top w:val="double" w:sz="4" w:space="0" w:color="D8262E" w:themeColor="text1"/>
        </w:tcBorders>
      </w:tcPr>
    </w:tblStylePr>
    <w:tblStylePr w:type="firstCol">
      <w:rPr>
        <w:b/>
        <w:bCs/>
      </w:rPr>
    </w:tblStylePr>
    <w:tblStylePr w:type="lastCol">
      <w:rPr>
        <w:b/>
        <w:bCs/>
      </w:rPr>
    </w:tblStylePr>
    <w:tblStylePr w:type="band1Vert">
      <w:tblPr/>
      <w:tcPr>
        <w:shd w:val="clear" w:color="auto" w:fill="F7D3D4" w:themeFill="text1" w:themeFillTint="33"/>
      </w:tcPr>
    </w:tblStylePr>
    <w:tblStylePr w:type="band1Horz">
      <w:tblPr/>
      <w:tcPr>
        <w:shd w:val="clear" w:color="auto" w:fill="F7D3D4" w:themeFill="text1" w:themeFillTint="33"/>
      </w:tcPr>
    </w:tblStylePr>
  </w:style>
  <w:style w:type="character" w:styleId="Strong">
    <w:name w:val="Strong"/>
    <w:basedOn w:val="DefaultParagraphFont"/>
    <w:qFormat/>
    <w:rsid w:val="00AE3279"/>
    <w:rPr>
      <w:b/>
      <w:bCs/>
    </w:rPr>
  </w:style>
  <w:style w:type="character" w:customStyle="1" w:styleId="BodyTextChar">
    <w:name w:val="Body Text Char"/>
    <w:basedOn w:val="DefaultParagraphFont"/>
    <w:link w:val="BodyText"/>
    <w:rsid w:val="001C6677"/>
    <w:rPr>
      <w:rFonts w:asciiTheme="minorHAnsi" w:eastAsia="SimSun" w:hAnsiTheme="minorHAnsi" w:cs="Arial"/>
      <w:bCs/>
      <w:sz w:val="22"/>
      <w:szCs w:val="24"/>
      <w:lang w:eastAsia="en-US"/>
    </w:rPr>
  </w:style>
  <w:style w:type="character" w:customStyle="1" w:styleId="UnresolvedMention1">
    <w:name w:val="Unresolved Mention1"/>
    <w:basedOn w:val="DefaultParagraphFont"/>
    <w:uiPriority w:val="99"/>
    <w:semiHidden/>
    <w:unhideWhenUsed/>
    <w:rsid w:val="00087C9D"/>
    <w:rPr>
      <w:color w:val="605E5C"/>
      <w:shd w:val="clear" w:color="auto" w:fill="E1DFDD"/>
    </w:rPr>
  </w:style>
  <w:style w:type="table" w:styleId="GridTable4-Accent3">
    <w:name w:val="Grid Table 4 Accent 3"/>
    <w:basedOn w:val="TableNormal"/>
    <w:uiPriority w:val="49"/>
    <w:rsid w:val="008C1BDE"/>
    <w:tblPr>
      <w:tblStyleRowBandSize w:val="1"/>
      <w:tblStyleColBandSize w:val="1"/>
      <w:tblBorders>
        <w:top w:val="single" w:sz="4" w:space="0" w:color="48A0FA" w:themeColor="accent3" w:themeTint="99"/>
        <w:left w:val="single" w:sz="4" w:space="0" w:color="48A0FA" w:themeColor="accent3" w:themeTint="99"/>
        <w:bottom w:val="single" w:sz="4" w:space="0" w:color="48A0FA" w:themeColor="accent3" w:themeTint="99"/>
        <w:right w:val="single" w:sz="4" w:space="0" w:color="48A0FA" w:themeColor="accent3" w:themeTint="99"/>
        <w:insideH w:val="single" w:sz="4" w:space="0" w:color="48A0FA" w:themeColor="accent3" w:themeTint="99"/>
        <w:insideV w:val="single" w:sz="4" w:space="0" w:color="48A0FA" w:themeColor="accent3" w:themeTint="99"/>
      </w:tblBorders>
    </w:tblPr>
    <w:tblStylePr w:type="firstRow">
      <w:rPr>
        <w:b/>
        <w:bCs/>
        <w:color w:val="FFFFFF" w:themeColor="background1"/>
      </w:rPr>
      <w:tblPr/>
      <w:tcPr>
        <w:tcBorders>
          <w:top w:val="single" w:sz="4" w:space="0" w:color="0563C1" w:themeColor="accent3"/>
          <w:left w:val="single" w:sz="4" w:space="0" w:color="0563C1" w:themeColor="accent3"/>
          <w:bottom w:val="single" w:sz="4" w:space="0" w:color="0563C1" w:themeColor="accent3"/>
          <w:right w:val="single" w:sz="4" w:space="0" w:color="0563C1" w:themeColor="accent3"/>
          <w:insideH w:val="nil"/>
          <w:insideV w:val="nil"/>
        </w:tcBorders>
        <w:shd w:val="clear" w:color="auto" w:fill="0563C1" w:themeFill="accent3"/>
      </w:tcPr>
    </w:tblStylePr>
    <w:tblStylePr w:type="lastRow">
      <w:rPr>
        <w:b/>
        <w:bCs/>
      </w:rPr>
      <w:tblPr/>
      <w:tcPr>
        <w:tcBorders>
          <w:top w:val="double" w:sz="4" w:space="0" w:color="0563C1" w:themeColor="accent3"/>
        </w:tcBorders>
      </w:tcPr>
    </w:tblStylePr>
    <w:tblStylePr w:type="firstCol">
      <w:rPr>
        <w:b/>
        <w:bCs/>
      </w:rPr>
    </w:tblStylePr>
    <w:tblStylePr w:type="lastCol">
      <w:rPr>
        <w:b/>
        <w:bCs/>
      </w:rPr>
    </w:tblStylePr>
    <w:tblStylePr w:type="band1Vert">
      <w:tblPr/>
      <w:tcPr>
        <w:shd w:val="clear" w:color="auto" w:fill="C1DFFD" w:themeFill="accent3" w:themeFillTint="33"/>
      </w:tcPr>
    </w:tblStylePr>
    <w:tblStylePr w:type="band1Horz">
      <w:tblPr/>
      <w:tcPr>
        <w:shd w:val="clear" w:color="auto" w:fill="C1DFFD" w:themeFill="accent3" w:themeFillTint="33"/>
      </w:tcPr>
    </w:tblStylePr>
  </w:style>
  <w:style w:type="table" w:styleId="ListTable3-Accent1">
    <w:name w:val="List Table 3 Accent 1"/>
    <w:basedOn w:val="TableNormal"/>
    <w:uiPriority w:val="48"/>
    <w:rsid w:val="00D521B5"/>
    <w:tblPr>
      <w:tblStyleRowBandSize w:val="1"/>
      <w:tblStyleColBandSize w:val="1"/>
      <w:tblBorders>
        <w:top w:val="single" w:sz="4" w:space="0" w:color="D8262E" w:themeColor="accent1"/>
        <w:left w:val="single" w:sz="4" w:space="0" w:color="D8262E" w:themeColor="accent1"/>
        <w:bottom w:val="single" w:sz="4" w:space="0" w:color="D8262E" w:themeColor="accent1"/>
        <w:right w:val="single" w:sz="4" w:space="0" w:color="D8262E" w:themeColor="accent1"/>
      </w:tblBorders>
    </w:tblPr>
    <w:tblStylePr w:type="firstRow">
      <w:rPr>
        <w:b/>
        <w:bCs/>
        <w:color w:val="FFFFFF" w:themeColor="background1"/>
      </w:rPr>
      <w:tblPr/>
      <w:tcPr>
        <w:shd w:val="clear" w:color="auto" w:fill="D8262E" w:themeFill="accent1"/>
      </w:tcPr>
    </w:tblStylePr>
    <w:tblStylePr w:type="lastRow">
      <w:rPr>
        <w:b/>
        <w:bCs/>
      </w:rPr>
      <w:tblPr/>
      <w:tcPr>
        <w:tcBorders>
          <w:top w:val="double" w:sz="4" w:space="0" w:color="D8262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262E" w:themeColor="accent1"/>
          <w:right w:val="single" w:sz="4" w:space="0" w:color="D8262E" w:themeColor="accent1"/>
        </w:tcBorders>
      </w:tcPr>
    </w:tblStylePr>
    <w:tblStylePr w:type="band1Horz">
      <w:tblPr/>
      <w:tcPr>
        <w:tcBorders>
          <w:top w:val="single" w:sz="4" w:space="0" w:color="D8262E" w:themeColor="accent1"/>
          <w:bottom w:val="single" w:sz="4" w:space="0" w:color="D8262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262E" w:themeColor="accent1"/>
          <w:left w:val="nil"/>
        </w:tcBorders>
      </w:tcPr>
    </w:tblStylePr>
    <w:tblStylePr w:type="swCell">
      <w:tblPr/>
      <w:tcPr>
        <w:tcBorders>
          <w:top w:val="double" w:sz="4" w:space="0" w:color="D8262E" w:themeColor="accent1"/>
          <w:right w:val="nil"/>
        </w:tcBorders>
      </w:tcPr>
    </w:tblStylePr>
  </w:style>
  <w:style w:type="table" w:styleId="GridTable4-Accent2">
    <w:name w:val="Grid Table 4 Accent 2"/>
    <w:basedOn w:val="TableNormal"/>
    <w:uiPriority w:val="49"/>
    <w:rsid w:val="00710949"/>
    <w:tblPr>
      <w:tblStyleRowBandSize w:val="1"/>
      <w:tblStyleColBandSize w:val="1"/>
      <w:tblBorders>
        <w:top w:val="single" w:sz="4" w:space="0" w:color="E23339" w:themeColor="accent2" w:themeTint="99"/>
        <w:left w:val="single" w:sz="4" w:space="0" w:color="E23339" w:themeColor="accent2" w:themeTint="99"/>
        <w:bottom w:val="single" w:sz="4" w:space="0" w:color="E23339" w:themeColor="accent2" w:themeTint="99"/>
        <w:right w:val="single" w:sz="4" w:space="0" w:color="E23339" w:themeColor="accent2" w:themeTint="99"/>
        <w:insideH w:val="single" w:sz="4" w:space="0" w:color="E23339" w:themeColor="accent2" w:themeTint="99"/>
        <w:insideV w:val="single" w:sz="4" w:space="0" w:color="E23339" w:themeColor="accent2" w:themeTint="99"/>
      </w:tblBorders>
    </w:tblPr>
    <w:tblStylePr w:type="firstRow">
      <w:rPr>
        <w:b/>
        <w:bCs/>
        <w:color w:val="FFFFFF" w:themeColor="background1"/>
      </w:rPr>
      <w:tblPr/>
      <w:tcPr>
        <w:tcBorders>
          <w:top w:val="single" w:sz="4" w:space="0" w:color="6C0F13" w:themeColor="accent2"/>
          <w:left w:val="single" w:sz="4" w:space="0" w:color="6C0F13" w:themeColor="accent2"/>
          <w:bottom w:val="single" w:sz="4" w:space="0" w:color="6C0F13" w:themeColor="accent2"/>
          <w:right w:val="single" w:sz="4" w:space="0" w:color="6C0F13" w:themeColor="accent2"/>
          <w:insideH w:val="nil"/>
          <w:insideV w:val="nil"/>
        </w:tcBorders>
        <w:shd w:val="clear" w:color="auto" w:fill="6C0F13" w:themeFill="accent2"/>
      </w:tcPr>
    </w:tblStylePr>
    <w:tblStylePr w:type="lastRow">
      <w:rPr>
        <w:b/>
        <w:bCs/>
      </w:rPr>
      <w:tblPr/>
      <w:tcPr>
        <w:tcBorders>
          <w:top w:val="double" w:sz="4" w:space="0" w:color="6C0F13" w:themeColor="accent2"/>
        </w:tcBorders>
      </w:tcPr>
    </w:tblStylePr>
    <w:tblStylePr w:type="firstCol">
      <w:rPr>
        <w:b/>
        <w:bCs/>
      </w:rPr>
    </w:tblStylePr>
    <w:tblStylePr w:type="lastCol">
      <w:rPr>
        <w:b/>
        <w:bCs/>
      </w:rPr>
    </w:tblStylePr>
    <w:tblStylePr w:type="band1Vert">
      <w:tblPr/>
      <w:tcPr>
        <w:shd w:val="clear" w:color="auto" w:fill="F5BABC" w:themeFill="accent2" w:themeFillTint="33"/>
      </w:tcPr>
    </w:tblStylePr>
    <w:tblStylePr w:type="band1Horz">
      <w:tblPr/>
      <w:tcPr>
        <w:shd w:val="clear" w:color="auto" w:fill="F5BABC"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8920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api.slack.com/methods/users.lis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au.rs-online.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TAFE">
      <a:dk1>
        <a:srgbClr val="D8262E"/>
      </a:dk1>
      <a:lt1>
        <a:sysClr val="window" lastClr="FFFFFF"/>
      </a:lt1>
      <a:dk2>
        <a:srgbClr val="292929"/>
      </a:dk2>
      <a:lt2>
        <a:srgbClr val="F6F6F6"/>
      </a:lt2>
      <a:accent1>
        <a:srgbClr val="D8262E"/>
      </a:accent1>
      <a:accent2>
        <a:srgbClr val="6C0F13"/>
      </a:accent2>
      <a:accent3>
        <a:srgbClr val="0563C1"/>
      </a:accent3>
      <a:accent4>
        <a:srgbClr val="ED7D31"/>
      </a:accent4>
      <a:accent5>
        <a:srgbClr val="FFC000"/>
      </a:accent5>
      <a:accent6>
        <a:srgbClr val="70AD47"/>
      </a:accent6>
      <a:hlink>
        <a:srgbClr val="2E75B5"/>
      </a:hlink>
      <a:folHlink>
        <a:srgbClr val="1E4E79"/>
      </a:folHlink>
    </a:clrScheme>
    <a:fontScheme name="TAFE">
      <a:majorFont>
        <a:latin typeface="Century Gothic"/>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82CBA738D00D4AAC9330883AE1DA78" ma:contentTypeVersion="33" ma:contentTypeDescription="Create a new document." ma:contentTypeScope="" ma:versionID="8e47dcab4e34a32242880baf61f0a73d">
  <xsd:schema xmlns:xsd="http://www.w3.org/2001/XMLSchema" xmlns:xs="http://www.w3.org/2001/XMLSchema" xmlns:p="http://schemas.microsoft.com/office/2006/metadata/properties" xmlns:ns3="3936cbe9-feea-4685-b03c-7f8d09c550f1" xmlns:ns4="833ce3ab-d172-455c-9989-f10facae9784" targetNamespace="http://schemas.microsoft.com/office/2006/metadata/properties" ma:root="true" ma:fieldsID="174389be43a91ce68753c33b6ac99b4e" ns3:_="" ns4:_="">
    <xsd:import namespace="3936cbe9-feea-4685-b03c-7f8d09c550f1"/>
    <xsd:import namespace="833ce3ab-d172-455c-9989-f10facae978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36cbe9-feea-4685-b03c-7f8d09c550f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3ce3ab-d172-455c-9989-f10facae978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olderType xmlns="833ce3ab-d172-455c-9989-f10facae9784" xsi:nil="true"/>
    <Students xmlns="833ce3ab-d172-455c-9989-f10facae9784">
      <UserInfo>
        <DisplayName/>
        <AccountId xsi:nil="true"/>
        <AccountType/>
      </UserInfo>
    </Students>
    <TeamsChannelId xmlns="833ce3ab-d172-455c-9989-f10facae9784" xsi:nil="true"/>
    <Student_Groups xmlns="833ce3ab-d172-455c-9989-f10facae9784">
      <UserInfo>
        <DisplayName/>
        <AccountId xsi:nil="true"/>
        <AccountType/>
      </UserInfo>
    </Student_Groups>
    <Math_Settings xmlns="833ce3ab-d172-455c-9989-f10facae9784" xsi:nil="true"/>
    <Is_Collaboration_Space_Locked xmlns="833ce3ab-d172-455c-9989-f10facae9784" xsi:nil="true"/>
    <AppVersion xmlns="833ce3ab-d172-455c-9989-f10facae9784" xsi:nil="true"/>
    <Owner xmlns="833ce3ab-d172-455c-9989-f10facae9784">
      <UserInfo>
        <DisplayName/>
        <AccountId xsi:nil="true"/>
        <AccountType/>
      </UserInfo>
    </Owner>
    <Has_Teacher_Only_SectionGroup xmlns="833ce3ab-d172-455c-9989-f10facae9784" xsi:nil="true"/>
    <NotebookType xmlns="833ce3ab-d172-455c-9989-f10facae9784" xsi:nil="true"/>
    <Teachers xmlns="833ce3ab-d172-455c-9989-f10facae9784">
      <UserInfo>
        <DisplayName/>
        <AccountId xsi:nil="true"/>
        <AccountType/>
      </UserInfo>
    </Teachers>
    <Templates xmlns="833ce3ab-d172-455c-9989-f10facae9784" xsi:nil="true"/>
    <DefaultSectionNames xmlns="833ce3ab-d172-455c-9989-f10facae9784" xsi:nil="true"/>
    <CultureName xmlns="833ce3ab-d172-455c-9989-f10facae9784" xsi:nil="true"/>
    <Distribution_Groups xmlns="833ce3ab-d172-455c-9989-f10facae9784" xsi:nil="true"/>
    <Self_Registration_Enabled xmlns="833ce3ab-d172-455c-9989-f10facae9784" xsi:nil="true"/>
    <LMS_Mappings xmlns="833ce3ab-d172-455c-9989-f10facae9784" xsi:nil="true"/>
    <Invited_Teachers xmlns="833ce3ab-d172-455c-9989-f10facae9784" xsi:nil="true"/>
    <Invited_Students xmlns="833ce3ab-d172-455c-9989-f10facae9784" xsi:nil="true"/>
    <IsNotebookLocked xmlns="833ce3ab-d172-455c-9989-f10facae978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B379D3-68ED-4924-9080-2CFFEEB38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36cbe9-feea-4685-b03c-7f8d09c550f1"/>
    <ds:schemaRef ds:uri="833ce3ab-d172-455c-9989-f10facae97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6F99D5-FAF9-47B7-BB2E-CAC1EF9F3B71}">
  <ds:schemaRefs>
    <ds:schemaRef ds:uri="http://schemas.microsoft.com/office/2006/metadata/properties"/>
    <ds:schemaRef ds:uri="http://schemas.microsoft.com/office/infopath/2007/PartnerControls"/>
    <ds:schemaRef ds:uri="833ce3ab-d172-455c-9989-f10facae9784"/>
  </ds:schemaRefs>
</ds:datastoreItem>
</file>

<file path=customXml/itemProps3.xml><?xml version="1.0" encoding="utf-8"?>
<ds:datastoreItem xmlns:ds="http://schemas.openxmlformats.org/officeDocument/2006/customXml" ds:itemID="{96001339-1F25-4BDD-94F9-AA3400008571}">
  <ds:schemaRefs>
    <ds:schemaRef ds:uri="http://schemas.microsoft.com/sharepoint/v3/contenttype/forms"/>
  </ds:schemaRefs>
</ds:datastoreItem>
</file>

<file path=customXml/itemProps4.xml><?xml version="1.0" encoding="utf-8"?>
<ds:datastoreItem xmlns:ds="http://schemas.openxmlformats.org/officeDocument/2006/customXml" ds:itemID="{ED9C3AC7-65F6-444B-AAD9-BED76FF91658}">
  <ds:schemaRefs>
    <ds:schemaRef ds:uri="http://schemas.microsoft.com/office/2006/metadata/longProperties"/>
  </ds:schemaRefs>
</ds:datastoreItem>
</file>

<file path=customXml/itemProps5.xml><?xml version="1.0" encoding="utf-8"?>
<ds:datastoreItem xmlns:ds="http://schemas.openxmlformats.org/officeDocument/2006/customXml" ds:itemID="{AEB8602F-F59E-4BE7-8019-D40782C0F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22</Pages>
  <Words>1705</Words>
  <Characters>972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Assessment Task Tool (F122A12)</vt:lpstr>
    </vt:vector>
  </TitlesOfParts>
  <Manager>Manager VET Curriculum and Quality Assurance</Manager>
  <Company>North Metropolitan TAFE</Company>
  <LinksUpToDate>false</LinksUpToDate>
  <CharactersWithSpaces>1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ask Tool (F122A12)</dc:title>
  <dc:subject/>
  <dc:creator>Vetassess</dc:creator>
  <cp:keywords/>
  <dc:description/>
  <cp:lastModifiedBy>Rafael Avigad</cp:lastModifiedBy>
  <cp:revision>5</cp:revision>
  <cp:lastPrinted>2021-02-16T00:19:00Z</cp:lastPrinted>
  <dcterms:created xsi:type="dcterms:W3CDTF">2023-03-20T06:28:00Z</dcterms:created>
  <dcterms:modified xsi:type="dcterms:W3CDTF">2024-02-05T02: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Template</vt:lpwstr>
  </property>
  <property fmtid="{D5CDD505-2E9C-101B-9397-08002B2CF9AE}" pid="3" name="ContentType">
    <vt:lpwstr>WCT Document</vt:lpwstr>
  </property>
  <property fmtid="{D5CDD505-2E9C-101B-9397-08002B2CF9AE}" pid="4" name="Policy Author">
    <vt:lpwstr/>
  </property>
  <property fmtid="{D5CDD505-2E9C-101B-9397-08002B2CF9AE}" pid="5" name="IsGlobal">
    <vt:lpwstr>0</vt:lpwstr>
  </property>
  <property fmtid="{D5CDD505-2E9C-101B-9397-08002B2CF9AE}" pid="6" name="Policy Review Date">
    <vt:lpwstr/>
  </property>
  <property fmtid="{D5CDD505-2E9C-101B-9397-08002B2CF9AE}" pid="7" name="Policy Current Version Date">
    <vt:lpwstr/>
  </property>
  <property fmtid="{D5CDD505-2E9C-101B-9397-08002B2CF9AE}" pid="8" name="Subject">
    <vt:lpwstr/>
  </property>
  <property fmtid="{D5CDD505-2E9C-101B-9397-08002B2CF9AE}" pid="9" name="Keywords">
    <vt:lpwstr/>
  </property>
  <property fmtid="{D5CDD505-2E9C-101B-9397-08002B2CF9AE}" pid="10" name="_Author">
    <vt:lpwstr>Vetassess</vt:lpwstr>
  </property>
  <property fmtid="{D5CDD505-2E9C-101B-9397-08002B2CF9AE}" pid="11" name="_Category">
    <vt:lpwstr/>
  </property>
  <property fmtid="{D5CDD505-2E9C-101B-9397-08002B2CF9AE}" pid="12" name="Categories">
    <vt:lpwstr/>
  </property>
  <property fmtid="{D5CDD505-2E9C-101B-9397-08002B2CF9AE}" pid="13" name="Approval Level">
    <vt:lpwstr/>
  </property>
  <property fmtid="{D5CDD505-2E9C-101B-9397-08002B2CF9AE}" pid="14" name="_Comments">
    <vt:lpwstr/>
  </property>
  <property fmtid="{D5CDD505-2E9C-101B-9397-08002B2CF9AE}" pid="15" name="Assigned To">
    <vt:lpwstr/>
  </property>
  <property fmtid="{D5CDD505-2E9C-101B-9397-08002B2CF9AE}" pid="16" name="Category122123">
    <vt:lpwstr>4511;#QUALITY MANAGEMENT</vt:lpwstr>
  </property>
  <property fmtid="{D5CDD505-2E9C-101B-9397-08002B2CF9AE}" pid="17" name="ReportOwner">
    <vt:lpwstr>324</vt:lpwstr>
  </property>
  <property fmtid="{D5CDD505-2E9C-101B-9397-08002B2CF9AE}" pid="18" name="display_urn:schemas-microsoft-com:office:office#ReportOwner">
    <vt:lpwstr>John Bate</vt:lpwstr>
  </property>
  <property fmtid="{D5CDD505-2E9C-101B-9397-08002B2CF9AE}" pid="19" name="Description3">
    <vt:lpwstr>Use this template to record evidence of competence when assessing a student's portfolio of evidence.</vt:lpwstr>
  </property>
  <property fmtid="{D5CDD505-2E9C-101B-9397-08002B2CF9AE}" pid="20" name="Send email at review date">
    <vt:lpwstr>1</vt:lpwstr>
  </property>
  <property fmtid="{D5CDD505-2E9C-101B-9397-08002B2CF9AE}" pid="21" name="Review Date">
    <vt:lpwstr>2014-12-31T00:00:00Z</vt:lpwstr>
  </property>
  <property fmtid="{D5CDD505-2E9C-101B-9397-08002B2CF9AE}" pid="22" name="Clear Ratings">
    <vt:lpwstr/>
  </property>
  <property fmtid="{D5CDD505-2E9C-101B-9397-08002B2CF9AE}" pid="23" name="Rating">
    <vt:lpwstr/>
  </property>
  <property fmtid="{D5CDD505-2E9C-101B-9397-08002B2CF9AE}" pid="24" name="ContentTypeId">
    <vt:lpwstr>0x010100D482CBA738D00D4AAC9330883AE1DA78</vt:lpwstr>
  </property>
  <property fmtid="{D5CDD505-2E9C-101B-9397-08002B2CF9AE}" pid="25" name="_dlc_DocId">
    <vt:lpwstr>YA56X4SUH75M-470-9</vt:lpwstr>
  </property>
  <property fmtid="{D5CDD505-2E9C-101B-9397-08002B2CF9AE}" pid="26" name="_dlc_DocIdItemGuid">
    <vt:lpwstr>1bc9fffd-641e-4983-bb9a-1d58e1994cf6</vt:lpwstr>
  </property>
  <property fmtid="{D5CDD505-2E9C-101B-9397-08002B2CF9AE}" pid="27" name="_dlc_DocIdUrl">
    <vt:lpwstr>http://connect2/corp/Quality/_layouts/15/DocIdRedir.aspx?ID=YA56X4SUH75M-470-9, YA56X4SUH75M-470-9</vt:lpwstr>
  </property>
  <property fmtid="{D5CDD505-2E9C-101B-9397-08002B2CF9AE}" pid="28" name="Order">
    <vt:r8>145700</vt:r8>
  </property>
  <property fmtid="{D5CDD505-2E9C-101B-9397-08002B2CF9AE}" pid="29" name="MSIP_Label_f3ac7e5b-5da2-46c7-8677-8a6b50f7d886_Enabled">
    <vt:lpwstr>true</vt:lpwstr>
  </property>
  <property fmtid="{D5CDD505-2E9C-101B-9397-08002B2CF9AE}" pid="30" name="MSIP_Label_f3ac7e5b-5da2-46c7-8677-8a6b50f7d886_SetDate">
    <vt:lpwstr>2023-02-08T14:06:26Z</vt:lpwstr>
  </property>
  <property fmtid="{D5CDD505-2E9C-101B-9397-08002B2CF9AE}" pid="31" name="MSIP_Label_f3ac7e5b-5da2-46c7-8677-8a6b50f7d886_Method">
    <vt:lpwstr>Standard</vt:lpwstr>
  </property>
  <property fmtid="{D5CDD505-2E9C-101B-9397-08002B2CF9AE}" pid="32" name="MSIP_Label_f3ac7e5b-5da2-46c7-8677-8a6b50f7d886_Name">
    <vt:lpwstr>Official</vt:lpwstr>
  </property>
  <property fmtid="{D5CDD505-2E9C-101B-9397-08002B2CF9AE}" pid="33" name="MSIP_Label_f3ac7e5b-5da2-46c7-8677-8a6b50f7d886_SiteId">
    <vt:lpwstr>218881e8-07ad-4142-87d7-f6b90d17009b</vt:lpwstr>
  </property>
  <property fmtid="{D5CDD505-2E9C-101B-9397-08002B2CF9AE}" pid="34" name="MSIP_Label_f3ac7e5b-5da2-46c7-8677-8a6b50f7d886_ActionId">
    <vt:lpwstr>63988278-14b4-42bc-bb7c-e569ce5d2a58</vt:lpwstr>
  </property>
  <property fmtid="{D5CDD505-2E9C-101B-9397-08002B2CF9AE}" pid="35" name="MSIP_Label_f3ac7e5b-5da2-46c7-8677-8a6b50f7d886_ContentBits">
    <vt:lpwstr>1</vt:lpwstr>
  </property>
</Properties>
</file>